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4FAA3E" w14:textId="5DB5BA61" w:rsidR="0032419A" w:rsidRPr="00637276" w:rsidRDefault="00402C7B" w:rsidP="000C09E2">
      <w:pPr>
        <w:pStyle w:val="Overskrift1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r w:rsidRPr="00CF7EF7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                       </w:t>
      </w:r>
      <w:r w:rsidR="0032419A" w:rsidRPr="00CF7EF7">
        <w:rPr>
          <w:rFonts w:ascii="Times New Roman" w:hAnsi="Times New Roman" w:cs="Times New Roman"/>
          <w:b/>
          <w:bCs/>
          <w:color w:val="auto"/>
          <w:sz w:val="32"/>
          <w:szCs w:val="32"/>
        </w:rPr>
        <w:t>Supplementary Online Content</w:t>
      </w:r>
      <w:r w:rsidR="00637276">
        <w:rPr>
          <w:rFonts w:ascii="Times New Roman" w:hAnsi="Times New Roman" w:cs="Times New Roman"/>
          <w:b/>
          <w:bCs/>
          <w:color w:val="auto"/>
          <w:sz w:val="32"/>
          <w:szCs w:val="32"/>
        </w:rPr>
        <w:br/>
      </w:r>
      <w:r w:rsidRPr="00CF7EF7">
        <w:rPr>
          <w:rFonts w:ascii="Times New Roman" w:hAnsi="Times New Roman" w:cs="Times New Roman"/>
          <w:color w:val="auto"/>
          <w:sz w:val="24"/>
          <w:szCs w:val="24"/>
        </w:rPr>
        <w:br/>
      </w:r>
      <w:r w:rsidR="0032419A" w:rsidRPr="00CF7EF7">
        <w:rPr>
          <w:rFonts w:ascii="Times New Roman" w:hAnsi="Times New Roman" w:cs="Times New Roman"/>
          <w:color w:val="auto"/>
          <w:sz w:val="24"/>
          <w:szCs w:val="24"/>
        </w:rPr>
        <w:t xml:space="preserve">John Roger Andersen, Tone Nygaard Flølo, Kari Hanne Gjeilo, Käthe Meyer, Tone Merete Norekvål, Gudrun Rohde. </w:t>
      </w:r>
      <w:r w:rsidR="00307C94" w:rsidRPr="00307C94">
        <w:rPr>
          <w:rFonts w:ascii="Times New Roman" w:hAnsi="Times New Roman" w:cs="Times New Roman"/>
          <w:color w:val="auto"/>
          <w:sz w:val="24"/>
          <w:szCs w:val="24"/>
        </w:rPr>
        <w:t>Mapping quality of life in Norway: Psychometric evaluation and network analysis of 15,148 responses from a public health study</w:t>
      </w:r>
    </w:p>
    <w:p w14:paraId="07B1DDD7" w14:textId="77777777" w:rsidR="00307C94" w:rsidRDefault="00307C94" w:rsidP="00307C94"/>
    <w:p w14:paraId="7B499FC0" w14:textId="438A8F3D" w:rsidR="00962704" w:rsidRPr="00962704" w:rsidRDefault="00962704" w:rsidP="00307C94">
      <w:pPr>
        <w:rPr>
          <w:b/>
          <w:bCs/>
        </w:rPr>
      </w:pPr>
      <w:r w:rsidRPr="00962704">
        <w:rPr>
          <w:b/>
          <w:bCs/>
        </w:rPr>
        <w:t xml:space="preserve">Supplementary results for the pooled </w:t>
      </w:r>
      <w:r w:rsidR="00DB2FD8">
        <w:rPr>
          <w:b/>
          <w:bCs/>
        </w:rPr>
        <w:t xml:space="preserve">network </w:t>
      </w:r>
      <w:r w:rsidRPr="00962704">
        <w:rPr>
          <w:b/>
          <w:bCs/>
        </w:rPr>
        <w:t>analysis</w:t>
      </w:r>
    </w:p>
    <w:p w14:paraId="095073BF" w14:textId="77777777" w:rsidR="00D969E1" w:rsidRDefault="00443A0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e-Table 1. </w:t>
      </w:r>
      <w:r w:rsidRPr="00EA0FCA">
        <w:rPr>
          <w:rFonts w:ascii="Times New Roman" w:hAnsi="Times New Roman" w:cs="Times New Roman"/>
        </w:rPr>
        <w:t>Summary of Network</w:t>
      </w:r>
      <w:r w:rsidR="000260C6">
        <w:rPr>
          <w:rFonts w:ascii="Times New Roman" w:hAnsi="Times New Roman" w:cs="Times New Roman"/>
          <w:b/>
          <w:bCs/>
        </w:rPr>
        <w:br/>
        <w:t>e</w:t>
      </w:r>
      <w:r w:rsidR="00E7597F">
        <w:rPr>
          <w:rFonts w:ascii="Times New Roman" w:hAnsi="Times New Roman" w:cs="Times New Roman"/>
          <w:b/>
          <w:bCs/>
        </w:rPr>
        <w:t xml:space="preserve">-Table 2. </w:t>
      </w:r>
      <w:r w:rsidR="00E7597F" w:rsidRPr="00EA0FCA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Centrality measures per variable</w:t>
      </w:r>
      <w:r w:rsidR="00E7597F" w:rsidRPr="00D0057A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 </w:t>
      </w:r>
      <w:r w:rsidR="000260C6">
        <w:rPr>
          <w:rFonts w:ascii="Times New Roman" w:hAnsi="Times New Roman" w:cs="Times New Roman"/>
          <w:b/>
          <w:bCs/>
        </w:rPr>
        <w:br/>
      </w:r>
      <w:r w:rsidR="000260C6" w:rsidRPr="000260C6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 xml:space="preserve">e-Table 3. </w:t>
      </w:r>
      <w:r w:rsidR="000260C6" w:rsidRPr="00EA0FCA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Clustering measures per variable</w:t>
      </w:r>
      <w:r w:rsidR="000260C6" w:rsidRPr="00D55097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 xml:space="preserve"> </w:t>
      </w:r>
      <w:r w:rsidR="000260C6">
        <w:rPr>
          <w:rFonts w:ascii="Times New Roman" w:hAnsi="Times New Roman" w:cs="Times New Roman"/>
          <w:b/>
          <w:bCs/>
        </w:rPr>
        <w:br/>
      </w:r>
      <w:r w:rsidR="0032419A" w:rsidRPr="00CF7EF7">
        <w:rPr>
          <w:rFonts w:ascii="Times New Roman" w:hAnsi="Times New Roman" w:cs="Times New Roman"/>
          <w:b/>
          <w:bCs/>
        </w:rPr>
        <w:t>e-Figure 1.</w:t>
      </w:r>
      <w:r w:rsidR="00402C7B" w:rsidRPr="00CF7EF7">
        <w:rPr>
          <w:rFonts w:ascii="Times New Roman" w:hAnsi="Times New Roman" w:cs="Times New Roman"/>
          <w:b/>
          <w:bCs/>
        </w:rPr>
        <w:t xml:space="preserve"> </w:t>
      </w:r>
      <w:r w:rsidR="000D0158" w:rsidRPr="00EA0FCA">
        <w:rPr>
          <w:rFonts w:ascii="Times New Roman" w:hAnsi="Times New Roman" w:cs="Times New Roman"/>
        </w:rPr>
        <w:t>Bootstrap analysis with 1000 repetitions for edge stability.</w:t>
      </w:r>
      <w:r w:rsidR="000D0158" w:rsidRPr="00CF7EF7">
        <w:rPr>
          <w:rFonts w:ascii="Times New Roman" w:hAnsi="Times New Roman" w:cs="Times New Roman"/>
          <w:b/>
          <w:bCs/>
        </w:rPr>
        <w:t xml:space="preserve"> </w:t>
      </w:r>
      <w:r w:rsidR="0032419A" w:rsidRPr="00CF7EF7">
        <w:rPr>
          <w:rFonts w:ascii="Times New Roman" w:hAnsi="Times New Roman" w:cs="Times New Roman"/>
          <w:b/>
          <w:bCs/>
        </w:rPr>
        <w:br/>
        <w:t>e-Figure 2.</w:t>
      </w:r>
      <w:r w:rsidR="000D0158" w:rsidRPr="00CF7EF7">
        <w:rPr>
          <w:rFonts w:ascii="Times New Roman" w:hAnsi="Times New Roman" w:cs="Times New Roman"/>
          <w:b/>
          <w:bCs/>
        </w:rPr>
        <w:t xml:space="preserve"> </w:t>
      </w:r>
      <w:r w:rsidR="000D0158" w:rsidRPr="00EA0FCA">
        <w:rPr>
          <w:rFonts w:ascii="Times New Roman" w:hAnsi="Times New Roman" w:cs="Times New Roman"/>
        </w:rPr>
        <w:t>Bootstrap analysis with 1000 repetitions for central stability.</w:t>
      </w:r>
      <w:r w:rsidR="000D0158" w:rsidRPr="00CF7EF7">
        <w:rPr>
          <w:rFonts w:ascii="Times New Roman" w:hAnsi="Times New Roman" w:cs="Times New Roman"/>
          <w:b/>
          <w:bCs/>
        </w:rPr>
        <w:t xml:space="preserve"> </w:t>
      </w:r>
    </w:p>
    <w:p w14:paraId="1DF7FEC0" w14:textId="77777777" w:rsidR="00D969E1" w:rsidRDefault="00D969E1">
      <w:pPr>
        <w:rPr>
          <w:rFonts w:ascii="Times New Roman" w:hAnsi="Times New Roman" w:cs="Times New Roman"/>
          <w:b/>
          <w:bCs/>
        </w:rPr>
      </w:pPr>
    </w:p>
    <w:p w14:paraId="682B8C9D" w14:textId="76C12779" w:rsidR="00D969E1" w:rsidRPr="00962704" w:rsidRDefault="00D969E1" w:rsidP="00D969E1">
      <w:pPr>
        <w:rPr>
          <w:b/>
          <w:bCs/>
        </w:rPr>
      </w:pPr>
      <w:r w:rsidRPr="00962704">
        <w:rPr>
          <w:b/>
          <w:bCs/>
        </w:rPr>
        <w:t xml:space="preserve">Supplementary results for </w:t>
      </w:r>
      <w:r>
        <w:rPr>
          <w:b/>
          <w:bCs/>
        </w:rPr>
        <w:t>stratified</w:t>
      </w:r>
      <w:r w:rsidRPr="00962704">
        <w:rPr>
          <w:b/>
          <w:bCs/>
        </w:rPr>
        <w:t xml:space="preserve"> analysis</w:t>
      </w:r>
      <w:r>
        <w:rPr>
          <w:b/>
          <w:bCs/>
        </w:rPr>
        <w:t xml:space="preserve"> according to language</w:t>
      </w:r>
    </w:p>
    <w:p w14:paraId="0C032C64" w14:textId="2EA58663" w:rsidR="00D50A1E" w:rsidRPr="00D50A1E" w:rsidRDefault="000A50B0" w:rsidP="00D50A1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e-Table 4. </w:t>
      </w:r>
      <w:r w:rsidR="00D50A1E" w:rsidRPr="00EA0FCA">
        <w:rPr>
          <w:rFonts w:ascii="Times New Roman" w:hAnsi="Times New Roman" w:cs="Times New Roman"/>
        </w:rPr>
        <w:t xml:space="preserve">Descriptive statistics and psychometric properties of single-item measures included in the NQoLS for the sub-sample using the Norwegian language </w:t>
      </w:r>
      <w:r w:rsidRPr="00EA0FCA">
        <w:rPr>
          <w:rFonts w:ascii="Times New Roman" w:hAnsi="Times New Roman" w:cs="Times New Roman"/>
        </w:rPr>
        <w:t>B</w:t>
      </w:r>
      <w:r w:rsidR="00D50A1E" w:rsidRPr="00EA0FCA">
        <w:rPr>
          <w:rFonts w:ascii="Times New Roman" w:hAnsi="Times New Roman" w:cs="Times New Roman"/>
        </w:rPr>
        <w:t>okmål</w:t>
      </w:r>
      <w:r w:rsidRPr="00EA0FCA">
        <w:rPr>
          <w:rFonts w:ascii="Times New Roman" w:hAnsi="Times New Roman" w:cs="Times New Roman"/>
        </w:rPr>
        <w:t xml:space="preserve"> </w:t>
      </w:r>
      <w:r w:rsidR="00D50A1E" w:rsidRPr="00EA0FCA">
        <w:rPr>
          <w:rFonts w:ascii="Times New Roman" w:hAnsi="Times New Roman" w:cs="Times New Roman"/>
        </w:rPr>
        <w:t>(n = 13,872)</w:t>
      </w:r>
      <w:r w:rsidR="00EA0FCA">
        <w:rPr>
          <w:rFonts w:ascii="Times New Roman" w:hAnsi="Times New Roman" w:cs="Times New Roman"/>
        </w:rPr>
        <w:t>.</w:t>
      </w:r>
    </w:p>
    <w:p w14:paraId="2B10E54B" w14:textId="1F215856" w:rsidR="00D50A1E" w:rsidRPr="00D50A1E" w:rsidRDefault="000A50B0" w:rsidP="00D50A1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e-Table 5. </w:t>
      </w:r>
      <w:r w:rsidR="00D50A1E" w:rsidRPr="00EA0FCA">
        <w:rPr>
          <w:rFonts w:ascii="Times New Roman" w:hAnsi="Times New Roman" w:cs="Times New Roman"/>
        </w:rPr>
        <w:t xml:space="preserve">Descriptive statistics and psychometric properties of multi-item scales included in the NQoLS for the sub-sample using the Norwegian language </w:t>
      </w:r>
      <w:r w:rsidRPr="00EA0FCA">
        <w:rPr>
          <w:rFonts w:ascii="Times New Roman" w:hAnsi="Times New Roman" w:cs="Times New Roman"/>
        </w:rPr>
        <w:t>B</w:t>
      </w:r>
      <w:r w:rsidR="00D50A1E" w:rsidRPr="00EA0FCA">
        <w:rPr>
          <w:rFonts w:ascii="Times New Roman" w:hAnsi="Times New Roman" w:cs="Times New Roman"/>
        </w:rPr>
        <w:t>okmål</w:t>
      </w:r>
      <w:r w:rsidRPr="00EA0FCA">
        <w:rPr>
          <w:rFonts w:ascii="Times New Roman" w:hAnsi="Times New Roman" w:cs="Times New Roman"/>
        </w:rPr>
        <w:t xml:space="preserve"> </w:t>
      </w:r>
      <w:r w:rsidR="00D50A1E" w:rsidRPr="00EA0FCA">
        <w:rPr>
          <w:rFonts w:ascii="Times New Roman" w:hAnsi="Times New Roman" w:cs="Times New Roman"/>
        </w:rPr>
        <w:t>(n = 13,872)</w:t>
      </w:r>
      <w:r w:rsidR="00EA0FCA">
        <w:rPr>
          <w:rFonts w:ascii="Times New Roman" w:hAnsi="Times New Roman" w:cs="Times New Roman"/>
        </w:rPr>
        <w:t>.</w:t>
      </w:r>
    </w:p>
    <w:p w14:paraId="27B52684" w14:textId="5D46A2F2" w:rsidR="00D50A1E" w:rsidRPr="00D50A1E" w:rsidRDefault="000A50B0" w:rsidP="00D50A1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e-Table 6. </w:t>
      </w:r>
      <w:r w:rsidR="00D50A1E" w:rsidRPr="00EA0FCA">
        <w:rPr>
          <w:rFonts w:ascii="Times New Roman" w:hAnsi="Times New Roman" w:cs="Times New Roman"/>
        </w:rPr>
        <w:t xml:space="preserve">Descriptive statistics and psychometric properties of single-item measures included in the NQoLS for the sub-sample using the Norwegian language </w:t>
      </w:r>
      <w:r w:rsidRPr="00EA0FCA">
        <w:rPr>
          <w:rFonts w:ascii="Times New Roman" w:hAnsi="Times New Roman" w:cs="Times New Roman"/>
        </w:rPr>
        <w:t xml:space="preserve">Nynorsk </w:t>
      </w:r>
      <w:r w:rsidR="00D50A1E" w:rsidRPr="00EA0FCA">
        <w:rPr>
          <w:rFonts w:ascii="Times New Roman" w:hAnsi="Times New Roman" w:cs="Times New Roman"/>
        </w:rPr>
        <w:t>(n = 555)</w:t>
      </w:r>
      <w:r w:rsidR="00EA0FCA">
        <w:rPr>
          <w:rFonts w:ascii="Times New Roman" w:hAnsi="Times New Roman" w:cs="Times New Roman"/>
        </w:rPr>
        <w:t>.</w:t>
      </w:r>
    </w:p>
    <w:p w14:paraId="0E074088" w14:textId="79E61798" w:rsidR="00D50A1E" w:rsidRPr="00D50A1E" w:rsidRDefault="00EC066C" w:rsidP="00D50A1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e-Table 7. </w:t>
      </w:r>
      <w:r w:rsidR="00D50A1E" w:rsidRPr="00EA0FCA">
        <w:rPr>
          <w:rFonts w:ascii="Times New Roman" w:hAnsi="Times New Roman" w:cs="Times New Roman"/>
        </w:rPr>
        <w:t xml:space="preserve">Descriptive statistics and psychometric properties of multi-item scales included in the NQoLS for the sub-sample using the Norwegian language </w:t>
      </w:r>
      <w:r w:rsidR="000A50B0" w:rsidRPr="00EA0FCA">
        <w:rPr>
          <w:rFonts w:ascii="Times New Roman" w:hAnsi="Times New Roman" w:cs="Times New Roman"/>
        </w:rPr>
        <w:t>N</w:t>
      </w:r>
      <w:r w:rsidR="00D50A1E" w:rsidRPr="00EA0FCA">
        <w:rPr>
          <w:rFonts w:ascii="Times New Roman" w:hAnsi="Times New Roman" w:cs="Times New Roman"/>
        </w:rPr>
        <w:t xml:space="preserve">ynorsk </w:t>
      </w:r>
      <w:r w:rsidR="000A50B0" w:rsidRPr="00EA0FCA">
        <w:rPr>
          <w:rFonts w:ascii="Times New Roman" w:hAnsi="Times New Roman" w:cs="Times New Roman"/>
        </w:rPr>
        <w:t xml:space="preserve"> </w:t>
      </w:r>
      <w:r w:rsidR="00D50A1E" w:rsidRPr="00EA0FCA">
        <w:rPr>
          <w:rFonts w:ascii="Times New Roman" w:hAnsi="Times New Roman" w:cs="Times New Roman"/>
        </w:rPr>
        <w:t>(n = 555)</w:t>
      </w:r>
      <w:r w:rsidR="00EA0FCA">
        <w:rPr>
          <w:rFonts w:ascii="Times New Roman" w:hAnsi="Times New Roman" w:cs="Times New Roman"/>
        </w:rPr>
        <w:t>.</w:t>
      </w:r>
    </w:p>
    <w:p w14:paraId="7CD736E0" w14:textId="0B2421D3" w:rsidR="00D50A1E" w:rsidRPr="00D50A1E" w:rsidRDefault="00EC066C" w:rsidP="00D50A1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e-Table 8. </w:t>
      </w:r>
      <w:r w:rsidR="00D50A1E" w:rsidRPr="00EA0FCA">
        <w:rPr>
          <w:rFonts w:ascii="Times New Roman" w:hAnsi="Times New Roman" w:cs="Times New Roman"/>
        </w:rPr>
        <w:t>Descriptive statistics and psychometric properties of single-item measures included in the NQoLS for the sub-sample using English (n = 721)</w:t>
      </w:r>
      <w:r w:rsidR="00EA0FCA">
        <w:rPr>
          <w:rFonts w:ascii="Times New Roman" w:hAnsi="Times New Roman" w:cs="Times New Roman"/>
        </w:rPr>
        <w:t>.</w:t>
      </w:r>
    </w:p>
    <w:p w14:paraId="69BE5E84" w14:textId="04325C05" w:rsidR="00D969E1" w:rsidRDefault="00EC066C" w:rsidP="00D50A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e-Table 9. </w:t>
      </w:r>
      <w:r w:rsidR="00D50A1E" w:rsidRPr="00EA0FCA">
        <w:rPr>
          <w:rFonts w:ascii="Times New Roman" w:hAnsi="Times New Roman" w:cs="Times New Roman"/>
        </w:rPr>
        <w:t>Descriptive statistics and psychometric properties of multi-item scales included in the NQoLS for the sub-sample using English (n = 721)</w:t>
      </w:r>
      <w:r w:rsidR="00EA0FCA">
        <w:rPr>
          <w:rFonts w:ascii="Times New Roman" w:hAnsi="Times New Roman" w:cs="Times New Roman"/>
        </w:rPr>
        <w:t>.</w:t>
      </w:r>
    </w:p>
    <w:p w14:paraId="01C4B6B1" w14:textId="62E5A90F" w:rsidR="00527562" w:rsidRDefault="00527562" w:rsidP="00D50A1E">
      <w:pPr>
        <w:rPr>
          <w:rFonts w:ascii="Times New Roman" w:hAnsi="Times New Roman" w:cs="Times New Roman"/>
          <w:b/>
          <w:bCs/>
        </w:rPr>
      </w:pPr>
      <w:r w:rsidRPr="00CF7EF7">
        <w:rPr>
          <w:rFonts w:ascii="Times New Roman" w:hAnsi="Times New Roman" w:cs="Times New Roman"/>
          <w:b/>
          <w:bCs/>
        </w:rPr>
        <w:t xml:space="preserve">e-Figure </w:t>
      </w:r>
      <w:r w:rsidR="00B6453C">
        <w:rPr>
          <w:rFonts w:ascii="Times New Roman" w:hAnsi="Times New Roman" w:cs="Times New Roman"/>
          <w:b/>
          <w:bCs/>
        </w:rPr>
        <w:t>3</w:t>
      </w:r>
      <w:r w:rsidRPr="00CF7EF7">
        <w:rPr>
          <w:rFonts w:ascii="Times New Roman" w:hAnsi="Times New Roman" w:cs="Times New Roman"/>
          <w:b/>
          <w:bCs/>
        </w:rPr>
        <w:t xml:space="preserve">. </w:t>
      </w:r>
      <w:r w:rsidR="00B6453C">
        <w:rPr>
          <w:rFonts w:ascii="Times New Roman" w:hAnsi="Times New Roman" w:cs="Times New Roman"/>
        </w:rPr>
        <w:t xml:space="preserve">Pearson correlations </w:t>
      </w:r>
      <w:r w:rsidR="00C7178E">
        <w:rPr>
          <w:rFonts w:ascii="Times New Roman" w:hAnsi="Times New Roman" w:cs="Times New Roman"/>
        </w:rPr>
        <w:t xml:space="preserve">and </w:t>
      </w:r>
      <w:r w:rsidR="00637276">
        <w:rPr>
          <w:rFonts w:ascii="Times New Roman" w:hAnsi="Times New Roman" w:cs="Times New Roman"/>
        </w:rPr>
        <w:t xml:space="preserve">a </w:t>
      </w:r>
      <w:r w:rsidR="00C7178E">
        <w:rPr>
          <w:rFonts w:ascii="Times New Roman" w:hAnsi="Times New Roman" w:cs="Times New Roman"/>
        </w:rPr>
        <w:t xml:space="preserve">heatmap </w:t>
      </w:r>
      <w:r w:rsidR="00637276" w:rsidRPr="00EA0FCA">
        <w:rPr>
          <w:rFonts w:ascii="Times New Roman" w:hAnsi="Times New Roman" w:cs="Times New Roman"/>
        </w:rPr>
        <w:t>for the sub-sample using the Norwegian language Bokmål</w:t>
      </w:r>
      <w:r w:rsidR="00660392">
        <w:rPr>
          <w:rFonts w:ascii="Times New Roman" w:hAnsi="Times New Roman" w:cs="Times New Roman"/>
        </w:rPr>
        <w:t xml:space="preserve"> </w:t>
      </w:r>
      <w:r w:rsidR="00660392" w:rsidRPr="00EA0FCA">
        <w:rPr>
          <w:rFonts w:ascii="Times New Roman" w:hAnsi="Times New Roman" w:cs="Times New Roman"/>
        </w:rPr>
        <w:t>(n = 13,872)</w:t>
      </w:r>
      <w:r w:rsidR="00660392">
        <w:rPr>
          <w:rFonts w:ascii="Times New Roman" w:hAnsi="Times New Roman" w:cs="Times New Roman"/>
        </w:rPr>
        <w:t>.</w:t>
      </w:r>
    </w:p>
    <w:p w14:paraId="7F2D653D" w14:textId="501EA784" w:rsidR="00527562" w:rsidRDefault="00527562" w:rsidP="00D50A1E">
      <w:pPr>
        <w:rPr>
          <w:rFonts w:ascii="Times New Roman" w:hAnsi="Times New Roman" w:cs="Times New Roman"/>
          <w:b/>
          <w:bCs/>
        </w:rPr>
      </w:pPr>
      <w:r w:rsidRPr="00CF7EF7">
        <w:rPr>
          <w:rFonts w:ascii="Times New Roman" w:hAnsi="Times New Roman" w:cs="Times New Roman"/>
          <w:b/>
          <w:bCs/>
        </w:rPr>
        <w:t xml:space="preserve">e-Figure </w:t>
      </w:r>
      <w:r w:rsidR="00B6453C">
        <w:rPr>
          <w:rFonts w:ascii="Times New Roman" w:hAnsi="Times New Roman" w:cs="Times New Roman"/>
          <w:b/>
          <w:bCs/>
        </w:rPr>
        <w:t>4</w:t>
      </w:r>
      <w:r w:rsidRPr="00CF7EF7">
        <w:rPr>
          <w:rFonts w:ascii="Times New Roman" w:hAnsi="Times New Roman" w:cs="Times New Roman"/>
          <w:b/>
          <w:bCs/>
        </w:rPr>
        <w:t xml:space="preserve">. </w:t>
      </w:r>
      <w:r w:rsidR="00637276">
        <w:rPr>
          <w:rFonts w:ascii="Times New Roman" w:hAnsi="Times New Roman" w:cs="Times New Roman"/>
        </w:rPr>
        <w:t xml:space="preserve">Pearson correlations and a heatmap </w:t>
      </w:r>
      <w:r w:rsidR="00637276" w:rsidRPr="00EA0FCA">
        <w:rPr>
          <w:rFonts w:ascii="Times New Roman" w:hAnsi="Times New Roman" w:cs="Times New Roman"/>
        </w:rPr>
        <w:t>for</w:t>
      </w:r>
      <w:r w:rsidR="00637276">
        <w:rPr>
          <w:rFonts w:ascii="Times New Roman" w:hAnsi="Times New Roman" w:cs="Times New Roman"/>
        </w:rPr>
        <w:t xml:space="preserve"> </w:t>
      </w:r>
      <w:r w:rsidR="00637276" w:rsidRPr="00EA0FCA">
        <w:rPr>
          <w:rFonts w:ascii="Times New Roman" w:hAnsi="Times New Roman" w:cs="Times New Roman"/>
        </w:rPr>
        <w:t>the sub-sample using the Norwegian language Nynorsk</w:t>
      </w:r>
      <w:r w:rsidR="00660392">
        <w:rPr>
          <w:rFonts w:ascii="Times New Roman" w:hAnsi="Times New Roman" w:cs="Times New Roman"/>
        </w:rPr>
        <w:t xml:space="preserve"> </w:t>
      </w:r>
      <w:r w:rsidR="00660392" w:rsidRPr="00EA0FCA">
        <w:rPr>
          <w:rFonts w:ascii="Times New Roman" w:hAnsi="Times New Roman" w:cs="Times New Roman"/>
        </w:rPr>
        <w:t>(n = 555)</w:t>
      </w:r>
      <w:r w:rsidR="00660392">
        <w:rPr>
          <w:rFonts w:ascii="Times New Roman" w:hAnsi="Times New Roman" w:cs="Times New Roman"/>
        </w:rPr>
        <w:t>.</w:t>
      </w:r>
    </w:p>
    <w:p w14:paraId="3B8D48C4" w14:textId="6234D7E3" w:rsidR="00A03403" w:rsidRPr="00CF7EF7" w:rsidRDefault="00527562">
      <w:pPr>
        <w:rPr>
          <w:rFonts w:ascii="Times New Roman" w:hAnsi="Times New Roman" w:cs="Times New Roman"/>
        </w:rPr>
      </w:pPr>
      <w:r w:rsidRPr="00CF7EF7">
        <w:rPr>
          <w:rFonts w:ascii="Times New Roman" w:hAnsi="Times New Roman" w:cs="Times New Roman"/>
          <w:b/>
          <w:bCs/>
        </w:rPr>
        <w:t xml:space="preserve">e-Figure </w:t>
      </w:r>
      <w:r w:rsidR="00B6453C">
        <w:rPr>
          <w:rFonts w:ascii="Times New Roman" w:hAnsi="Times New Roman" w:cs="Times New Roman"/>
          <w:b/>
          <w:bCs/>
        </w:rPr>
        <w:t>5</w:t>
      </w:r>
      <w:r w:rsidRPr="00CF7EF7">
        <w:rPr>
          <w:rFonts w:ascii="Times New Roman" w:hAnsi="Times New Roman" w:cs="Times New Roman"/>
          <w:b/>
          <w:bCs/>
        </w:rPr>
        <w:t xml:space="preserve">. </w:t>
      </w:r>
      <w:r w:rsidR="00637276">
        <w:rPr>
          <w:rFonts w:ascii="Times New Roman" w:hAnsi="Times New Roman" w:cs="Times New Roman"/>
        </w:rPr>
        <w:t xml:space="preserve">Pearson correlations and a heatmap </w:t>
      </w:r>
      <w:r w:rsidR="00702DDB" w:rsidRPr="00EA0FCA">
        <w:rPr>
          <w:rFonts w:ascii="Times New Roman" w:hAnsi="Times New Roman" w:cs="Times New Roman"/>
        </w:rPr>
        <w:t>for the sub-sample using English</w:t>
      </w:r>
      <w:r w:rsidR="00B445AC">
        <w:rPr>
          <w:rFonts w:ascii="Times New Roman" w:hAnsi="Times New Roman" w:cs="Times New Roman"/>
        </w:rPr>
        <w:t xml:space="preserve"> </w:t>
      </w:r>
      <w:r w:rsidR="00B445AC" w:rsidRPr="00EA0FCA">
        <w:rPr>
          <w:rFonts w:ascii="Times New Roman" w:hAnsi="Times New Roman" w:cs="Times New Roman"/>
        </w:rPr>
        <w:t xml:space="preserve"> (n = 721)</w:t>
      </w:r>
      <w:r w:rsidR="00B445AC">
        <w:rPr>
          <w:rFonts w:ascii="Times New Roman" w:hAnsi="Times New Roman" w:cs="Times New Roman"/>
        </w:rPr>
        <w:t>.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5"/>
        <w:gridCol w:w="622"/>
        <w:gridCol w:w="2399"/>
        <w:gridCol w:w="527"/>
        <w:gridCol w:w="932"/>
        <w:gridCol w:w="241"/>
      </w:tblGrid>
      <w:tr w:rsidR="00C708A2" w:rsidRPr="00C708A2" w14:paraId="0D504890" w14:textId="77777777" w:rsidTr="00C708A2">
        <w:trPr>
          <w:tblHeader/>
        </w:trPr>
        <w:tc>
          <w:tcPr>
            <w:tcW w:w="0" w:type="auto"/>
            <w:gridSpan w:val="6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90" w:type="dxa"/>
              <w:left w:w="0" w:type="dxa"/>
              <w:bottom w:w="90" w:type="dxa"/>
              <w:right w:w="150" w:type="dxa"/>
            </w:tcMar>
            <w:vAlign w:val="center"/>
            <w:hideMark/>
          </w:tcPr>
          <w:p w14:paraId="0B747244" w14:textId="49879032" w:rsidR="00C708A2" w:rsidRPr="00C708A2" w:rsidRDefault="00116E9C" w:rsidP="00C708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458B2">
              <w:rPr>
                <w:rFonts w:ascii="Times New Roman" w:hAnsi="Times New Roman" w:cs="Times New Roman"/>
                <w:b/>
                <w:bCs/>
              </w:rPr>
              <w:lastRenderedPageBreak/>
              <w:t xml:space="preserve">e-Table 1. </w:t>
            </w:r>
            <w:r w:rsidRPr="00D934B6">
              <w:rPr>
                <w:rFonts w:ascii="Times New Roman" w:hAnsi="Times New Roman" w:cs="Times New Roman"/>
              </w:rPr>
              <w:t>Summary of Network</w:t>
            </w:r>
          </w:p>
        </w:tc>
      </w:tr>
      <w:tr w:rsidR="00C708A2" w:rsidRPr="00C708A2" w14:paraId="09F98BA8" w14:textId="77777777" w:rsidTr="00C708A2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5BFC7615" w14:textId="77777777" w:rsidR="00C708A2" w:rsidRPr="00C708A2" w:rsidRDefault="00C708A2" w:rsidP="00C708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708A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Number of node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7F4ADF30" w14:textId="77777777" w:rsidR="00C708A2" w:rsidRPr="00C708A2" w:rsidRDefault="00C708A2" w:rsidP="00C708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708A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Number of non-zero edge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7661334A" w14:textId="77777777" w:rsidR="00C708A2" w:rsidRPr="00C708A2" w:rsidRDefault="00C708A2" w:rsidP="00C708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708A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parsity</w:t>
            </w:r>
          </w:p>
        </w:tc>
      </w:tr>
      <w:tr w:rsidR="00C708A2" w:rsidRPr="00C708A2" w14:paraId="1E378449" w14:textId="77777777" w:rsidTr="00C708A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56F638E" w14:textId="77777777" w:rsidR="00C708A2" w:rsidRPr="00C708A2" w:rsidRDefault="00C708A2" w:rsidP="00C708A2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708A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5D4B08EA" w14:textId="77777777" w:rsidR="00C708A2" w:rsidRPr="00C708A2" w:rsidRDefault="00C708A2" w:rsidP="00C708A2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2A1DA0B" w14:textId="77777777" w:rsidR="00C708A2" w:rsidRPr="00C708A2" w:rsidRDefault="00C708A2" w:rsidP="00C708A2">
            <w:pPr>
              <w:spacing w:after="144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708A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75 / 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6369417" w14:textId="77777777" w:rsidR="00C708A2" w:rsidRPr="00C708A2" w:rsidRDefault="00C708A2" w:rsidP="00C708A2">
            <w:pPr>
              <w:spacing w:after="144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6DC03C1" w14:textId="77777777" w:rsidR="00C708A2" w:rsidRPr="00C708A2" w:rsidRDefault="00C708A2" w:rsidP="00C708A2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C708A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188F54E" w14:textId="77777777" w:rsidR="00C708A2" w:rsidRPr="00C708A2" w:rsidRDefault="00C708A2" w:rsidP="00C708A2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C708A2" w:rsidRPr="00C708A2" w14:paraId="2775FE44" w14:textId="77777777" w:rsidTr="00C708A2">
        <w:tc>
          <w:tcPr>
            <w:tcW w:w="0" w:type="auto"/>
            <w:gridSpan w:val="6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2DA9AEB" w14:textId="77777777" w:rsidR="00C708A2" w:rsidRPr="00C708A2" w:rsidRDefault="00C708A2" w:rsidP="00C708A2">
            <w:pPr>
              <w:spacing w:after="144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</w:tr>
    </w:tbl>
    <w:p w14:paraId="169A94AB" w14:textId="40E71987" w:rsidR="00552CEC" w:rsidRPr="006458B2" w:rsidRDefault="00552CEC">
      <w:pPr>
        <w:rPr>
          <w:rFonts w:ascii="Times New Roman" w:hAnsi="Times New Roman" w:cs="Times New Roman"/>
        </w:rPr>
      </w:pPr>
    </w:p>
    <w:p w14:paraId="523C686B" w14:textId="77777777" w:rsidR="00C708A2" w:rsidRPr="006458B2" w:rsidRDefault="00C708A2">
      <w:pPr>
        <w:rPr>
          <w:rFonts w:ascii="Times New Roman" w:hAnsi="Times New Roman" w:cs="Times New Roman"/>
        </w:rPr>
      </w:pPr>
    </w:p>
    <w:p w14:paraId="00D23502" w14:textId="77777777" w:rsidR="00C708A2" w:rsidRPr="006458B2" w:rsidRDefault="00C708A2">
      <w:pPr>
        <w:rPr>
          <w:rFonts w:ascii="Times New Roman" w:hAnsi="Times New Roman" w:cs="Times New Roman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58"/>
        <w:gridCol w:w="186"/>
        <w:gridCol w:w="1296"/>
        <w:gridCol w:w="317"/>
        <w:gridCol w:w="1060"/>
        <w:gridCol w:w="260"/>
        <w:gridCol w:w="943"/>
        <w:gridCol w:w="231"/>
        <w:gridCol w:w="1845"/>
        <w:gridCol w:w="264"/>
      </w:tblGrid>
      <w:tr w:rsidR="00116E9C" w:rsidRPr="00116E9C" w14:paraId="264BE857" w14:textId="77777777" w:rsidTr="00116E9C">
        <w:trPr>
          <w:tblHeader/>
        </w:trPr>
        <w:tc>
          <w:tcPr>
            <w:tcW w:w="0" w:type="auto"/>
            <w:gridSpan w:val="10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90" w:type="dxa"/>
              <w:left w:w="0" w:type="dxa"/>
              <w:bottom w:w="90" w:type="dxa"/>
              <w:right w:w="150" w:type="dxa"/>
            </w:tcMar>
            <w:vAlign w:val="center"/>
            <w:hideMark/>
          </w:tcPr>
          <w:p w14:paraId="528A7F8B" w14:textId="20C2ABDE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458B2">
              <w:rPr>
                <w:rFonts w:ascii="Times New Roman" w:hAnsi="Times New Roman" w:cs="Times New Roman"/>
                <w:b/>
                <w:bCs/>
              </w:rPr>
              <w:t xml:space="preserve">e-Table 2. </w:t>
            </w:r>
            <w:r w:rsidRPr="00D934B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entrality measures per variable</w:t>
            </w:r>
            <w:r w:rsidRPr="006458B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</w:t>
            </w:r>
          </w:p>
        </w:tc>
      </w:tr>
      <w:tr w:rsidR="00116E9C" w:rsidRPr="00116E9C" w14:paraId="5799B087" w14:textId="77777777" w:rsidTr="00116E9C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491D1A36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gridSpan w:val="8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45" w:type="dxa"/>
              <w:left w:w="15" w:type="dxa"/>
              <w:bottom w:w="45" w:type="dxa"/>
              <w:right w:w="15" w:type="dxa"/>
            </w:tcMar>
            <w:vAlign w:val="center"/>
            <w:hideMark/>
          </w:tcPr>
          <w:p w14:paraId="7C8363D4" w14:textId="77777777" w:rsidR="00116E9C" w:rsidRPr="00116E9C" w:rsidRDefault="00116E9C" w:rsidP="00116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Network</w:t>
            </w:r>
          </w:p>
        </w:tc>
      </w:tr>
      <w:tr w:rsidR="00116E9C" w:rsidRPr="00116E9C" w14:paraId="41E37E6B" w14:textId="77777777" w:rsidTr="00116E9C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3E161644" w14:textId="77777777" w:rsidR="00116E9C" w:rsidRPr="00116E9C" w:rsidRDefault="00116E9C" w:rsidP="00116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Variable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706105C4" w14:textId="77777777" w:rsidR="00116E9C" w:rsidRPr="00116E9C" w:rsidRDefault="00116E9C" w:rsidP="00116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Betweennes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552732F4" w14:textId="77777777" w:rsidR="00116E9C" w:rsidRPr="00116E9C" w:rsidRDefault="00116E9C" w:rsidP="00116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losenes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5BDA9321" w14:textId="77777777" w:rsidR="00116E9C" w:rsidRPr="00116E9C" w:rsidRDefault="00116E9C" w:rsidP="00116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trength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6B4B46AE" w14:textId="77777777" w:rsidR="00116E9C" w:rsidRPr="00116E9C" w:rsidRDefault="00116E9C" w:rsidP="00116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Expected influence</w:t>
            </w:r>
          </w:p>
        </w:tc>
      </w:tr>
      <w:tr w:rsidR="00116E9C" w:rsidRPr="00116E9C" w14:paraId="573916FC" w14:textId="77777777" w:rsidTr="00116E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F75966D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Engagement scal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D18BF58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9717473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408D45C1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6B9DF20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4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3B17238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9778C88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7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A573478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E84AB1E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9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72A5A1B2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116E9C" w:rsidRPr="00116E9C" w14:paraId="13AFC77F" w14:textId="77777777" w:rsidTr="00116E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4339BFC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eneral heal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AF3F59B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C21F3BB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4D901E28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CE1BA7A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5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ABB9AE8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3A32A626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441CE0E9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2ED3412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0F35FD3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116E9C" w:rsidRPr="00116E9C" w14:paraId="005F0269" w14:textId="77777777" w:rsidTr="00116E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984FC33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opkins Symptom Checklist-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5DCC042F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6C96486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6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72266A3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DC83BBA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7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5A83779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164DBD3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7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551F056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37E0669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4C8A496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116E9C" w:rsidRPr="00116E9C" w14:paraId="10F80A89" w14:textId="77777777" w:rsidTr="00116E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7EC298B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ife mea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1A02AA91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3564235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2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4F36DAAC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66FD639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3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B7A051A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322795B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0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C9679C4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3CA28A5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D8636FB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116E9C" w:rsidRPr="00116E9C" w14:paraId="1B364E2C" w14:textId="77777777" w:rsidTr="00116E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6B8EAF6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ife satisf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4F1A93E4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9A87854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7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5F1D1AEF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A9F3CA8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4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49E6E035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39342FBD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2184160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790BFF1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8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7203FA4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116E9C" w:rsidRPr="00116E9C" w14:paraId="401D4FE8" w14:textId="77777777" w:rsidTr="00116E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D61AE6D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Negative emo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776D472A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364FFF9C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60DC622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976E49C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7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712D21D7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B7827E5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8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7B9F6084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C46B08D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EEFC9CB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116E9C" w:rsidRPr="00116E9C" w14:paraId="4865577B" w14:textId="77777777" w:rsidTr="00116E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3F8F44FB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Optim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765638E2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4D11EED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459C486F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793981A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143EE5C1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C00DB74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57EFCFC6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602C895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2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53D5B3F3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116E9C" w:rsidRPr="00116E9C" w14:paraId="60675D93" w14:textId="77777777" w:rsidTr="00116E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2D9DA3B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ain and discomfo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A95ED64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4C0D4CB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4B043D2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9267B1E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2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544E3811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7C9BBEA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713AF4BE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DCC1D13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7.649×10</w:t>
            </w: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14:ligatures w14:val="none"/>
              </w:rPr>
              <w:t>-4</w:t>
            </w: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1A844C14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116E9C" w:rsidRPr="00116E9C" w14:paraId="042CB96F" w14:textId="77777777" w:rsidTr="00116E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87DC716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earlin mastery sc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C4B8C69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9563D89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0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C837CC0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B558C45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5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BF30797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576DB24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8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BC198CB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D0F7DBD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7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65774E8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116E9C" w:rsidRPr="00116E9C" w14:paraId="5F616607" w14:textId="77777777" w:rsidTr="00116E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2D27FEF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ositive emo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082DEE6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7ADE6AF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2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4577AC34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B161E8F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3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A9F1B5B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4E94FDF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5A9E160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137DEAA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7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76601D7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116E9C" w:rsidRPr="00116E9C" w14:paraId="62B02483" w14:textId="77777777" w:rsidTr="00116E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3693FAFA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atisfaction physical heal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61019E4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2BE2E33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0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4FF235C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AFC492D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B902B7F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4E19390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CE6A87F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7DAD7EB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4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119A2CAA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116E9C" w:rsidRPr="00116E9C" w14:paraId="0C9DBA0A" w14:textId="77777777" w:rsidTr="00116E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A759C9E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atisfaction psychol heal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D0629DF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0812CFF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56A81C6F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A57BA73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8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298855F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041852D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0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C9EC5E5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321AC506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4805410F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116E9C" w:rsidRPr="00116E9C" w14:paraId="0A236BEA" w14:textId="77777777" w:rsidTr="00116E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9F6C017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atisfaction with life sc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A33FD83" w14:textId="77777777" w:rsidR="00116E9C" w:rsidRPr="00116E9C" w:rsidRDefault="00116E9C" w:rsidP="00116E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7914530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7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B17F791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318120D6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8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41D57D32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3630BDA2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4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6E7BADC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2F83695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1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752AF80" w14:textId="77777777" w:rsidR="00116E9C" w:rsidRPr="00116E9C" w:rsidRDefault="00116E9C" w:rsidP="00116E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116E9C" w:rsidRPr="00116E9C" w14:paraId="07CB5E20" w14:textId="77777777" w:rsidTr="00116E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BEFB323" w14:textId="77777777" w:rsidR="00116E9C" w:rsidRPr="00116E9C" w:rsidRDefault="00116E9C" w:rsidP="00116E9C">
            <w:pPr>
              <w:spacing w:after="144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UCLA loneliness sc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5B806B6" w14:textId="77777777" w:rsidR="00116E9C" w:rsidRPr="00116E9C" w:rsidRDefault="00116E9C" w:rsidP="00116E9C">
            <w:pPr>
              <w:spacing w:after="144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FE61B24" w14:textId="77777777" w:rsidR="00116E9C" w:rsidRPr="00116E9C" w:rsidRDefault="00116E9C" w:rsidP="00116E9C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9AC3D60" w14:textId="77777777" w:rsidR="00116E9C" w:rsidRPr="00116E9C" w:rsidRDefault="00116E9C" w:rsidP="00116E9C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FBB6438" w14:textId="77777777" w:rsidR="00116E9C" w:rsidRPr="00116E9C" w:rsidRDefault="00116E9C" w:rsidP="00116E9C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2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730071BC" w14:textId="77777777" w:rsidR="00116E9C" w:rsidRPr="00116E9C" w:rsidRDefault="00116E9C" w:rsidP="00116E9C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3183EBE" w14:textId="77777777" w:rsidR="00116E9C" w:rsidRPr="00116E9C" w:rsidRDefault="00116E9C" w:rsidP="00116E9C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8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42BEC33" w14:textId="77777777" w:rsidR="00116E9C" w:rsidRPr="00116E9C" w:rsidRDefault="00116E9C" w:rsidP="00116E9C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41106AB" w14:textId="77777777" w:rsidR="00116E9C" w:rsidRPr="00116E9C" w:rsidRDefault="00116E9C" w:rsidP="00116E9C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6E9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7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C39930E" w14:textId="77777777" w:rsidR="00116E9C" w:rsidRPr="00116E9C" w:rsidRDefault="00116E9C" w:rsidP="00116E9C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116E9C" w:rsidRPr="00116E9C" w14:paraId="6E1C4AD5" w14:textId="77777777" w:rsidTr="00116E9C">
        <w:tc>
          <w:tcPr>
            <w:tcW w:w="0" w:type="auto"/>
            <w:gridSpan w:val="10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FE6A388" w14:textId="77777777" w:rsidR="00116E9C" w:rsidRPr="00116E9C" w:rsidRDefault="00116E9C" w:rsidP="00116E9C">
            <w:pPr>
              <w:spacing w:after="144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</w:tr>
    </w:tbl>
    <w:p w14:paraId="3E113888" w14:textId="77777777" w:rsidR="00C708A2" w:rsidRPr="006458B2" w:rsidRDefault="00C708A2">
      <w:pPr>
        <w:rPr>
          <w:rFonts w:ascii="Times New Roman" w:hAnsi="Times New Roman" w:cs="Times New Roman"/>
        </w:rPr>
      </w:pPr>
    </w:p>
    <w:p w14:paraId="31B39769" w14:textId="77777777" w:rsidR="006F2DEF" w:rsidRPr="006458B2" w:rsidRDefault="00D55097">
      <w:pPr>
        <w:rPr>
          <w:rFonts w:ascii="Times New Roman" w:hAnsi="Times New Roman" w:cs="Times New Roman"/>
        </w:rPr>
      </w:pPr>
      <w:r w:rsidRPr="006458B2">
        <w:rPr>
          <w:rFonts w:ascii="Times New Roman" w:hAnsi="Times New Roman" w:cs="Times New Roman"/>
        </w:rPr>
        <w:br w:type="page"/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54"/>
        <w:gridCol w:w="186"/>
        <w:gridCol w:w="800"/>
        <w:gridCol w:w="186"/>
        <w:gridCol w:w="847"/>
        <w:gridCol w:w="207"/>
        <w:gridCol w:w="800"/>
        <w:gridCol w:w="186"/>
        <w:gridCol w:w="800"/>
        <w:gridCol w:w="186"/>
      </w:tblGrid>
      <w:tr w:rsidR="006F2DEF" w:rsidRPr="006F2DEF" w14:paraId="78C1DE9F" w14:textId="77777777" w:rsidTr="006F2DEF">
        <w:trPr>
          <w:tblHeader/>
        </w:trPr>
        <w:tc>
          <w:tcPr>
            <w:tcW w:w="0" w:type="auto"/>
            <w:gridSpan w:val="10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90" w:type="dxa"/>
              <w:left w:w="0" w:type="dxa"/>
              <w:bottom w:w="90" w:type="dxa"/>
              <w:right w:w="150" w:type="dxa"/>
            </w:tcMar>
            <w:vAlign w:val="center"/>
            <w:hideMark/>
          </w:tcPr>
          <w:p w14:paraId="51C474CE" w14:textId="034C107C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458B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  <w:lastRenderedPageBreak/>
              <w:t xml:space="preserve">e-Table 3. </w:t>
            </w:r>
            <w:r w:rsidRPr="00D934B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lustering measures per variable</w:t>
            </w:r>
            <w:r w:rsidRPr="006458B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  <w:t xml:space="preserve"> </w:t>
            </w:r>
          </w:p>
        </w:tc>
      </w:tr>
      <w:tr w:rsidR="006F2DEF" w:rsidRPr="006F2DEF" w14:paraId="7AB4D83F" w14:textId="77777777" w:rsidTr="006F2DEF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40866728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gridSpan w:val="8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45" w:type="dxa"/>
              <w:left w:w="15" w:type="dxa"/>
              <w:bottom w:w="45" w:type="dxa"/>
              <w:right w:w="15" w:type="dxa"/>
            </w:tcMar>
            <w:vAlign w:val="center"/>
            <w:hideMark/>
          </w:tcPr>
          <w:p w14:paraId="7F304ADC" w14:textId="77777777" w:rsidR="006F2DEF" w:rsidRPr="006F2DEF" w:rsidRDefault="006F2DEF" w:rsidP="006F2D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Network</w:t>
            </w:r>
          </w:p>
        </w:tc>
      </w:tr>
      <w:tr w:rsidR="006F2DEF" w:rsidRPr="006F2DEF" w14:paraId="7DBCEEB0" w14:textId="77777777" w:rsidTr="006F2DEF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06D8F2AF" w14:textId="77777777" w:rsidR="006F2DEF" w:rsidRPr="006F2DEF" w:rsidRDefault="006F2DEF" w:rsidP="006F2D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Variable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4BE2D88C" w14:textId="77777777" w:rsidR="006F2DEF" w:rsidRPr="006F2DEF" w:rsidRDefault="006F2DEF" w:rsidP="006F2D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Barrat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589A5CCF" w14:textId="77777777" w:rsidR="006F2DEF" w:rsidRPr="006F2DEF" w:rsidRDefault="006F2DEF" w:rsidP="006F2D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Onnela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34E744E5" w14:textId="77777777" w:rsidR="006F2DEF" w:rsidRPr="006F2DEF" w:rsidRDefault="006F2DEF" w:rsidP="006F2D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274ADAE9" w14:textId="77777777" w:rsidR="006F2DEF" w:rsidRPr="006F2DEF" w:rsidRDefault="006F2DEF" w:rsidP="006F2D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Zhang</w:t>
            </w:r>
          </w:p>
        </w:tc>
      </w:tr>
      <w:tr w:rsidR="006F2DEF" w:rsidRPr="006F2DEF" w14:paraId="3A9A773A" w14:textId="77777777" w:rsidTr="006F2DEF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41DD22B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opkins Symptom Checklist-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17149BC2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CA816AE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3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77AC357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BA4A7F0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0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6CB7907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6EEEF64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1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7628DBF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AE497A0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4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62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E99BAA8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6F2DEF" w:rsidRPr="006F2DEF" w14:paraId="1A9A591D" w14:textId="77777777" w:rsidTr="006F2DEF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2DCCEC0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atisfaction with life sc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7BF47E0D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D94C4E9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7F531926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31F8C669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3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FE06A82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F62D830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5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1E0C96E9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4062A94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8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5B9C69F9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6F2DEF" w:rsidRPr="006F2DEF" w14:paraId="09D1D02F" w14:textId="77777777" w:rsidTr="006F2DEF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E597757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UCLA loneliness sc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9441B39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4D532A7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204D516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E6F6B1C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1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36CDAE7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216B691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1C66D309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FBACB80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7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C1DAF10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6F2DEF" w:rsidRPr="006F2DEF" w14:paraId="6000DF32" w14:textId="77777777" w:rsidTr="006F2DEF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12C469B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ife satisf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A9D969B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AA77A2B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606B6DD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AA1FDD9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4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43944533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A2F876D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8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7C6B2887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35FEAB45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1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5FD4306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6F2DEF" w:rsidRPr="006F2DEF" w14:paraId="02C1E0D5" w14:textId="77777777" w:rsidTr="006F2DEF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C7F6CD7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ife mea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5F7F2841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C382FA3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4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2885AE2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4133B56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0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0D824AB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F03771B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6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72FD2F7B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6137871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2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4008381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6F2DEF" w:rsidRPr="006F2DEF" w14:paraId="6FF121C2" w14:textId="77777777" w:rsidTr="006F2DEF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2DAED3F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Optim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3CC67A1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3B03885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2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A752687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B53C535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3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7C17CFD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4E4BDC5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3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7650E975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91924DE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0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74A819C2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6F2DEF" w:rsidRPr="006F2DEF" w14:paraId="67448DFC" w14:textId="77777777" w:rsidTr="006F2DEF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0A8FA1A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Engagement scal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D8F7D34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4C311DA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1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A90A97F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AC323AF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3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5B3CD367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78706A9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3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2175EFB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5A39800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1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00B2985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6F2DEF" w:rsidRPr="006F2DEF" w14:paraId="28332E26" w14:textId="77777777" w:rsidTr="006F2DEF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C07DF01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earlin mastery sc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502F6C3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3DC18908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2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44B2CADA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A1CE9F6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8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24830E5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688B9AE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1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4647FEAF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3025B6F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1C7AA5B1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6F2DEF" w:rsidRPr="006F2DEF" w14:paraId="50F29120" w14:textId="77777777" w:rsidTr="006F2DEF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E7E4025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ositive emo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5C6FAB33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307A29D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16F627C5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C607606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2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1B9CACA2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4977E6B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2D9B839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57D2506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7D020123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6F2DEF" w:rsidRPr="006F2DEF" w14:paraId="0056B8A4" w14:textId="77777777" w:rsidTr="006F2DEF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4B66ABF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Negative emo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529C700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EC42BE3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2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16D451A0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6A4C1667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4045EDD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36B7F7E9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3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4AAE8541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43ADFC3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2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1A70AD2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6F2DEF" w:rsidRPr="006F2DEF" w14:paraId="099728BE" w14:textId="77777777" w:rsidTr="006F2DEF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9F60E59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eneral heal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F91361A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0D52F47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1D839A9A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CCEB752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0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15BB988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36E949BC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4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EBE7509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B9CA100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2D968D3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6F2DEF" w:rsidRPr="006F2DEF" w14:paraId="1D6CF756" w14:textId="77777777" w:rsidTr="006F2DEF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702BC72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atisfaction physical heal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F041677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ADE9DC9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2.3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957F798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EC2584F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2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00C2C397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4AD6391E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.3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175A15C2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6017AF5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4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31D6EDC9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6F2DEF" w:rsidRPr="006F2DEF" w14:paraId="4865EFA2" w14:textId="77777777" w:rsidTr="006F2DEF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859645F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atisfaction psychol heal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186C9151" w14:textId="77777777" w:rsidR="006F2DEF" w:rsidRPr="006F2DEF" w:rsidRDefault="006F2DEF" w:rsidP="006F2D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180F8D32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6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7A8768E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4D8F2B1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5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11E32042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159410B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3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8211E42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992ACF5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4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B020AD1" w14:textId="77777777" w:rsidR="006F2DEF" w:rsidRPr="006F2DEF" w:rsidRDefault="006F2DEF" w:rsidP="006F2D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6F2DEF" w:rsidRPr="006F2DEF" w14:paraId="704DA8F5" w14:textId="77777777" w:rsidTr="006F2DEF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09A6EF80" w14:textId="77777777" w:rsidR="006F2DEF" w:rsidRPr="006F2DEF" w:rsidRDefault="006F2DEF" w:rsidP="006F2DEF">
            <w:pPr>
              <w:spacing w:after="144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ain and discomfo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43EA637" w14:textId="77777777" w:rsidR="006F2DEF" w:rsidRPr="006F2DEF" w:rsidRDefault="006F2DEF" w:rsidP="006F2DEF">
            <w:pPr>
              <w:spacing w:after="144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527B65F8" w14:textId="77777777" w:rsidR="006F2DEF" w:rsidRPr="006F2DEF" w:rsidRDefault="006F2DEF" w:rsidP="006F2DEF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2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303BAB3" w14:textId="77777777" w:rsidR="006F2DEF" w:rsidRPr="006F2DEF" w:rsidRDefault="006F2DEF" w:rsidP="006F2DEF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211E5C8A" w14:textId="77777777" w:rsidR="006F2DEF" w:rsidRPr="006F2DEF" w:rsidRDefault="006F2DEF" w:rsidP="006F2DEF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0.6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24D0E91C" w14:textId="77777777" w:rsidR="006F2DEF" w:rsidRPr="006F2DEF" w:rsidRDefault="006F2DEF" w:rsidP="006F2DEF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7D8B9BE1" w14:textId="77777777" w:rsidR="006F2DEF" w:rsidRPr="006F2DEF" w:rsidRDefault="006F2DEF" w:rsidP="006F2DEF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6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6FE7F63B" w14:textId="77777777" w:rsidR="006F2DEF" w:rsidRPr="006F2DEF" w:rsidRDefault="006F2DEF" w:rsidP="006F2DEF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80" w:type="dxa"/>
              <w:bottom w:w="15" w:type="dxa"/>
              <w:right w:w="0" w:type="dxa"/>
            </w:tcMar>
            <w:vAlign w:val="center"/>
            <w:hideMark/>
          </w:tcPr>
          <w:p w14:paraId="30DE1A10" w14:textId="77777777" w:rsidR="006F2DEF" w:rsidRPr="006F2DEF" w:rsidRDefault="006F2DEF" w:rsidP="006F2DEF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F2DEF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7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0" w:type="dxa"/>
              <w:bottom w:w="15" w:type="dxa"/>
              <w:right w:w="180" w:type="dxa"/>
            </w:tcMar>
            <w:vAlign w:val="center"/>
            <w:hideMark/>
          </w:tcPr>
          <w:p w14:paraId="539AAF8D" w14:textId="77777777" w:rsidR="006F2DEF" w:rsidRPr="006F2DEF" w:rsidRDefault="006F2DEF" w:rsidP="006F2DEF">
            <w:pPr>
              <w:spacing w:after="144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6F2DEF" w:rsidRPr="006F2DEF" w14:paraId="37496643" w14:textId="77777777" w:rsidTr="006F2DEF">
        <w:tc>
          <w:tcPr>
            <w:tcW w:w="0" w:type="auto"/>
            <w:gridSpan w:val="10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E57BF0E" w14:textId="77777777" w:rsidR="006F2DEF" w:rsidRPr="006F2DEF" w:rsidRDefault="006F2DEF" w:rsidP="006F2DEF">
            <w:pPr>
              <w:spacing w:after="144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</w:tr>
    </w:tbl>
    <w:p w14:paraId="16255F52" w14:textId="6CFF8741" w:rsidR="0032419A" w:rsidRPr="00CF7EF7" w:rsidRDefault="00116E9C">
      <w:pPr>
        <w:rPr>
          <w:rFonts w:ascii="Times New Roman" w:hAnsi="Times New Roman" w:cs="Times New Roman"/>
        </w:rPr>
      </w:pPr>
      <w:r w:rsidRPr="006458B2">
        <w:rPr>
          <w:rFonts w:ascii="Times New Roman" w:hAnsi="Times New Roman" w:cs="Times New Roman"/>
        </w:rPr>
        <w:br w:type="page"/>
      </w:r>
    </w:p>
    <w:p w14:paraId="76CC5373" w14:textId="545AACF8" w:rsidR="0032419A" w:rsidRPr="00CF7EF7" w:rsidRDefault="0032419A">
      <w:pPr>
        <w:rPr>
          <w:rFonts w:ascii="Times New Roman" w:hAnsi="Times New Roman" w:cs="Times New Roman"/>
        </w:rPr>
      </w:pPr>
    </w:p>
    <w:p w14:paraId="7308B442" w14:textId="16506CBF" w:rsidR="00C06302" w:rsidRPr="00CF7EF7" w:rsidRDefault="00C06302" w:rsidP="00402C7B">
      <w:pPr>
        <w:rPr>
          <w:rFonts w:ascii="Times New Roman" w:hAnsi="Times New Roman" w:cs="Times New Roman"/>
          <w:b/>
          <w:bCs/>
        </w:rPr>
      </w:pPr>
      <w:r w:rsidRPr="00CF7EF7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491BC4A7" wp14:editId="6BBCD43D">
            <wp:extent cx="5943600" cy="4917440"/>
            <wp:effectExtent l="0" t="0" r="0" b="0"/>
            <wp:docPr id="1341291706" name="Bilde 1" descr="Et bilde som inneholder tekst, diagram, nummer, lin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291706" name="Bilde 1" descr="Et bilde som inneholder tekst, diagram, nummer, line&#10;&#10;KI-generert innhold kan være feil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6AEA2" w14:textId="76410709" w:rsidR="00C06302" w:rsidRPr="00CF7EF7" w:rsidRDefault="00C06302" w:rsidP="00C06302">
      <w:pPr>
        <w:rPr>
          <w:rFonts w:ascii="Times New Roman" w:hAnsi="Times New Roman" w:cs="Times New Roman"/>
        </w:rPr>
      </w:pPr>
      <w:r w:rsidRPr="00CF7EF7">
        <w:rPr>
          <w:rFonts w:ascii="Times New Roman" w:hAnsi="Times New Roman" w:cs="Times New Roman"/>
          <w:b/>
          <w:bCs/>
        </w:rPr>
        <w:t xml:space="preserve">e-Figure </w:t>
      </w:r>
      <w:r w:rsidR="009A1B8D" w:rsidRPr="00CF7EF7">
        <w:rPr>
          <w:rFonts w:ascii="Times New Roman" w:hAnsi="Times New Roman" w:cs="Times New Roman"/>
          <w:b/>
          <w:bCs/>
        </w:rPr>
        <w:t>1</w:t>
      </w:r>
      <w:r w:rsidRPr="00CF7EF7">
        <w:rPr>
          <w:rFonts w:ascii="Times New Roman" w:hAnsi="Times New Roman" w:cs="Times New Roman"/>
          <w:b/>
          <w:bCs/>
        </w:rPr>
        <w:t>. Bootstrap analysis</w:t>
      </w:r>
      <w:r w:rsidR="002330F2" w:rsidRPr="00CF7EF7">
        <w:rPr>
          <w:rFonts w:ascii="Times New Roman" w:hAnsi="Times New Roman" w:cs="Times New Roman"/>
          <w:b/>
          <w:bCs/>
        </w:rPr>
        <w:t xml:space="preserve"> with 1000 </w:t>
      </w:r>
      <w:r w:rsidR="000D0158" w:rsidRPr="00CF7EF7">
        <w:rPr>
          <w:rFonts w:ascii="Times New Roman" w:hAnsi="Times New Roman" w:cs="Times New Roman"/>
          <w:b/>
          <w:bCs/>
        </w:rPr>
        <w:t>repetitions</w:t>
      </w:r>
      <w:r w:rsidR="002330F2" w:rsidRPr="00CF7EF7">
        <w:rPr>
          <w:rFonts w:ascii="Times New Roman" w:hAnsi="Times New Roman" w:cs="Times New Roman"/>
          <w:b/>
          <w:bCs/>
        </w:rPr>
        <w:t xml:space="preserve"> </w:t>
      </w:r>
      <w:r w:rsidR="000D0158" w:rsidRPr="00CF7EF7">
        <w:rPr>
          <w:rFonts w:ascii="Times New Roman" w:hAnsi="Times New Roman" w:cs="Times New Roman"/>
          <w:b/>
          <w:bCs/>
        </w:rPr>
        <w:t xml:space="preserve">for </w:t>
      </w:r>
      <w:r w:rsidR="009A1B8D" w:rsidRPr="00CF7EF7">
        <w:rPr>
          <w:rFonts w:ascii="Times New Roman" w:hAnsi="Times New Roman" w:cs="Times New Roman"/>
          <w:b/>
          <w:bCs/>
        </w:rPr>
        <w:t xml:space="preserve">edge stability. </w:t>
      </w:r>
    </w:p>
    <w:p w14:paraId="26B72F72" w14:textId="7170AAD5" w:rsidR="00402C7B" w:rsidRPr="00CF7EF7" w:rsidRDefault="00402C7B" w:rsidP="00402C7B">
      <w:pPr>
        <w:rPr>
          <w:rFonts w:ascii="Times New Roman" w:hAnsi="Times New Roman" w:cs="Times New Roman"/>
          <w:b/>
          <w:bCs/>
        </w:rPr>
      </w:pPr>
    </w:p>
    <w:p w14:paraId="3E0025CE" w14:textId="01B40788" w:rsidR="00402C7B" w:rsidRPr="00CF7EF7" w:rsidRDefault="00C06302">
      <w:pPr>
        <w:rPr>
          <w:rFonts w:ascii="Times New Roman" w:hAnsi="Times New Roman" w:cs="Times New Roman"/>
        </w:rPr>
      </w:pPr>
      <w:r w:rsidRPr="00CF7EF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2919491" wp14:editId="3095F91C">
            <wp:extent cx="5306568" cy="5257800"/>
            <wp:effectExtent l="0" t="0" r="8890" b="0"/>
            <wp:docPr id="914251860" name="Bilde 1" descr="Et bilde som inneholder tekst, Plottdiagram, line, skjermbild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251860" name="Bilde 1" descr="Et bilde som inneholder tekst, Plottdiagram, line, skjermbilde&#10;&#10;KI-generert innhold kan være feil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568" cy="52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27FC2" w14:textId="444589DD" w:rsidR="00C06302" w:rsidRDefault="00C06302">
      <w:pPr>
        <w:rPr>
          <w:rFonts w:ascii="Times New Roman" w:hAnsi="Times New Roman" w:cs="Times New Roman"/>
          <w:b/>
          <w:bCs/>
        </w:rPr>
      </w:pPr>
      <w:r w:rsidRPr="00CF7EF7">
        <w:rPr>
          <w:rFonts w:ascii="Times New Roman" w:hAnsi="Times New Roman" w:cs="Times New Roman"/>
          <w:b/>
          <w:bCs/>
        </w:rPr>
        <w:t xml:space="preserve">e-Figure 2. </w:t>
      </w:r>
      <w:r w:rsidR="000D0158" w:rsidRPr="00CF7EF7">
        <w:rPr>
          <w:rFonts w:ascii="Times New Roman" w:hAnsi="Times New Roman" w:cs="Times New Roman"/>
          <w:b/>
          <w:bCs/>
        </w:rPr>
        <w:t xml:space="preserve">Bootstrap analysis with 1000 repetitions for central stability. </w:t>
      </w:r>
    </w:p>
    <w:p w14:paraId="54526F8D" w14:textId="798E6416" w:rsidR="00846455" w:rsidRDefault="0084645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07C74FF" w14:textId="77777777" w:rsidR="00FF667B" w:rsidRDefault="00FF667B" w:rsidP="00846455">
      <w:pPr>
        <w:rPr>
          <w:rFonts w:ascii="Times New Roman" w:hAnsi="Times New Roman" w:cs="Times New Roman"/>
          <w:b/>
          <w:bCs/>
        </w:rPr>
        <w:sectPr w:rsidR="00FF667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29A0BA4" w14:textId="3DC518A2" w:rsidR="00AD138B" w:rsidRPr="000238F7" w:rsidRDefault="00846455" w:rsidP="000238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e-Table 4. </w:t>
      </w:r>
      <w:r w:rsidRPr="00EA0FCA">
        <w:rPr>
          <w:rFonts w:ascii="Times New Roman" w:hAnsi="Times New Roman" w:cs="Times New Roman"/>
        </w:rPr>
        <w:t>Descriptive statistics and psychometric properties of single-item measures included in the NQoLS for the sub-sample using the Norwegian language Bokmål (n = 13,872)</w:t>
      </w:r>
      <w:r>
        <w:rPr>
          <w:rFonts w:ascii="Times New Roman" w:hAnsi="Times New Roman" w:cs="Times New Roman"/>
        </w:rPr>
        <w:t>.</w:t>
      </w:r>
    </w:p>
    <w:tbl>
      <w:tblPr>
        <w:tblStyle w:val="Tabellrutenett"/>
        <w:tblW w:w="5005" w:type="pct"/>
        <w:tblLook w:val="04A0" w:firstRow="1" w:lastRow="0" w:firstColumn="1" w:lastColumn="0" w:noHBand="0" w:noVBand="1"/>
      </w:tblPr>
      <w:tblGrid>
        <w:gridCol w:w="1729"/>
        <w:gridCol w:w="1602"/>
        <w:gridCol w:w="1602"/>
        <w:gridCol w:w="1602"/>
        <w:gridCol w:w="1602"/>
        <w:gridCol w:w="1613"/>
        <w:gridCol w:w="1613"/>
        <w:gridCol w:w="1600"/>
      </w:tblGrid>
      <w:tr w:rsidR="00AD138B" w:rsidRPr="00FF667B" w14:paraId="0F36DF9B" w14:textId="77777777" w:rsidTr="009F6CAB">
        <w:trPr>
          <w:trHeight w:val="269"/>
        </w:trPr>
        <w:tc>
          <w:tcPr>
            <w:tcW w:w="667" w:type="pct"/>
          </w:tcPr>
          <w:p w14:paraId="4ABD7E40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Features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618" w:type="pct"/>
          </w:tcPr>
          <w:p w14:paraId="62A137C3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Life satisfaction</w:t>
            </w:r>
          </w:p>
        </w:tc>
        <w:tc>
          <w:tcPr>
            <w:tcW w:w="618" w:type="pct"/>
          </w:tcPr>
          <w:p w14:paraId="5DE51DDD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Life meaning</w:t>
            </w:r>
          </w:p>
        </w:tc>
        <w:tc>
          <w:tcPr>
            <w:tcW w:w="618" w:type="pct"/>
          </w:tcPr>
          <w:p w14:paraId="39B781F3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General health</w:t>
            </w:r>
          </w:p>
        </w:tc>
        <w:tc>
          <w:tcPr>
            <w:tcW w:w="618" w:type="pct"/>
          </w:tcPr>
          <w:p w14:paraId="500118E0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 xml:space="preserve">Satisfaction with physical health </w:t>
            </w:r>
          </w:p>
        </w:tc>
        <w:tc>
          <w:tcPr>
            <w:tcW w:w="622" w:type="pct"/>
          </w:tcPr>
          <w:p w14:paraId="55241BCC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Pain and discomfort</w:t>
            </w:r>
          </w:p>
        </w:tc>
        <w:tc>
          <w:tcPr>
            <w:tcW w:w="622" w:type="pct"/>
          </w:tcPr>
          <w:p w14:paraId="654B3374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Satisfaction with psychological health</w:t>
            </w:r>
          </w:p>
        </w:tc>
        <w:tc>
          <w:tcPr>
            <w:tcW w:w="617" w:type="pct"/>
          </w:tcPr>
          <w:p w14:paraId="1101DAE3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Optimism</w:t>
            </w:r>
          </w:p>
        </w:tc>
      </w:tr>
      <w:tr w:rsidR="00AD138B" w:rsidRPr="00FF667B" w14:paraId="7BBAEEA3" w14:textId="77777777" w:rsidTr="009F6CAB">
        <w:trPr>
          <w:trHeight w:val="269"/>
        </w:trPr>
        <w:tc>
          <w:tcPr>
            <w:tcW w:w="667" w:type="pct"/>
          </w:tcPr>
          <w:p w14:paraId="472CE612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Score</w:t>
            </w:r>
          </w:p>
        </w:tc>
        <w:tc>
          <w:tcPr>
            <w:tcW w:w="618" w:type="pct"/>
          </w:tcPr>
          <w:p w14:paraId="20831330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618" w:type="pct"/>
          </w:tcPr>
          <w:p w14:paraId="5F83D953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618" w:type="pct"/>
          </w:tcPr>
          <w:p w14:paraId="60352A87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1–5, lower score is better</w:t>
            </w:r>
          </w:p>
        </w:tc>
        <w:tc>
          <w:tcPr>
            <w:tcW w:w="618" w:type="pct"/>
          </w:tcPr>
          <w:p w14:paraId="72AD7407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622" w:type="pct"/>
          </w:tcPr>
          <w:p w14:paraId="03491B78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F667B" w:rsidDel="00643AE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–5, lower score is better</w:t>
            </w:r>
          </w:p>
        </w:tc>
        <w:tc>
          <w:tcPr>
            <w:tcW w:w="622" w:type="pct"/>
          </w:tcPr>
          <w:p w14:paraId="26AF85DD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617" w:type="pct"/>
          </w:tcPr>
          <w:p w14:paraId="36AF3CC4" w14:textId="77777777" w:rsidR="00AD138B" w:rsidRPr="00FF667B" w:rsidRDefault="00AD13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FF667B" w:rsidDel="00643AE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–10, higher score is better</w:t>
            </w:r>
          </w:p>
        </w:tc>
      </w:tr>
      <w:tr w:rsidR="00AD138B" w:rsidRPr="00FF667B" w14:paraId="6DC597B6" w14:textId="77777777" w:rsidTr="009F6CAB">
        <w:trPr>
          <w:trHeight w:val="269"/>
        </w:trPr>
        <w:tc>
          <w:tcPr>
            <w:tcW w:w="667" w:type="pct"/>
          </w:tcPr>
          <w:p w14:paraId="4D61CF56" w14:textId="77777777" w:rsidR="00AD138B" w:rsidRPr="00FF667B" w:rsidRDefault="00AD138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Score range</w:t>
            </w:r>
          </w:p>
        </w:tc>
        <w:tc>
          <w:tcPr>
            <w:tcW w:w="618" w:type="pct"/>
          </w:tcPr>
          <w:p w14:paraId="3C5BF447" w14:textId="77777777" w:rsidR="00AD138B" w:rsidRPr="00FF667B" w:rsidRDefault="00AD138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</w:t>
            </w:r>
          </w:p>
        </w:tc>
        <w:tc>
          <w:tcPr>
            <w:tcW w:w="618" w:type="pct"/>
          </w:tcPr>
          <w:p w14:paraId="2EB7200F" w14:textId="77777777" w:rsidR="00AD138B" w:rsidRPr="00FF667B" w:rsidRDefault="00AD138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</w:t>
            </w:r>
          </w:p>
        </w:tc>
        <w:tc>
          <w:tcPr>
            <w:tcW w:w="618" w:type="pct"/>
          </w:tcPr>
          <w:p w14:paraId="4255B83D" w14:textId="77777777" w:rsidR="00AD138B" w:rsidRPr="00FF667B" w:rsidRDefault="00AD138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1–5</w:t>
            </w:r>
          </w:p>
        </w:tc>
        <w:tc>
          <w:tcPr>
            <w:tcW w:w="618" w:type="pct"/>
          </w:tcPr>
          <w:p w14:paraId="6D89DF5D" w14:textId="77777777" w:rsidR="00AD138B" w:rsidRPr="00FF667B" w:rsidRDefault="00AD138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</w:t>
            </w:r>
          </w:p>
        </w:tc>
        <w:tc>
          <w:tcPr>
            <w:tcW w:w="622" w:type="pct"/>
          </w:tcPr>
          <w:p w14:paraId="5D4ADF81" w14:textId="77777777" w:rsidR="00AD138B" w:rsidRPr="00FF667B" w:rsidRDefault="00AD138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1–5</w:t>
            </w:r>
          </w:p>
        </w:tc>
        <w:tc>
          <w:tcPr>
            <w:tcW w:w="622" w:type="pct"/>
          </w:tcPr>
          <w:p w14:paraId="1C6D4749" w14:textId="77777777" w:rsidR="00AD138B" w:rsidRPr="00FF667B" w:rsidRDefault="00AD138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</w:t>
            </w:r>
          </w:p>
        </w:tc>
        <w:tc>
          <w:tcPr>
            <w:tcW w:w="617" w:type="pct"/>
          </w:tcPr>
          <w:p w14:paraId="275472D2" w14:textId="77777777" w:rsidR="00AD138B" w:rsidRPr="00FF667B" w:rsidRDefault="00AD138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</w:t>
            </w:r>
          </w:p>
        </w:tc>
      </w:tr>
      <w:tr w:rsidR="00AD138B" w:rsidRPr="00FF667B" w14:paraId="0C94FDFC" w14:textId="77777777" w:rsidTr="009F6CAB">
        <w:trPr>
          <w:trHeight w:val="269"/>
        </w:trPr>
        <w:tc>
          <w:tcPr>
            <w:tcW w:w="667" w:type="pct"/>
          </w:tcPr>
          <w:p w14:paraId="49C981B3" w14:textId="460619E1" w:rsidR="00AD138B" w:rsidRPr="00FF667B" w:rsidRDefault="00AD138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 xml:space="preserve">Missing data, </w:t>
            </w:r>
            <w:r w:rsidR="00551F6E">
              <w:rPr>
                <w:rFonts w:ascii="Times New Roman" w:hAnsi="Times New Roman" w:cs="Times New Roman"/>
                <w:sz w:val="24"/>
                <w:szCs w:val="24"/>
              </w:rPr>
              <w:br/>
              <w:t>%</w:t>
            </w:r>
          </w:p>
        </w:tc>
        <w:tc>
          <w:tcPr>
            <w:tcW w:w="618" w:type="pct"/>
          </w:tcPr>
          <w:p w14:paraId="528185E5" w14:textId="6907908D" w:rsidR="00AD138B" w:rsidRPr="00FF667B" w:rsidRDefault="00A61410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9</w:t>
            </w:r>
          </w:p>
        </w:tc>
        <w:tc>
          <w:tcPr>
            <w:tcW w:w="618" w:type="pct"/>
          </w:tcPr>
          <w:p w14:paraId="4DFA822D" w14:textId="696C1B2D" w:rsidR="00AD138B" w:rsidRPr="00FF667B" w:rsidRDefault="004774D2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8</w:t>
            </w:r>
          </w:p>
        </w:tc>
        <w:tc>
          <w:tcPr>
            <w:tcW w:w="618" w:type="pct"/>
          </w:tcPr>
          <w:p w14:paraId="1E60C5FA" w14:textId="450C576F" w:rsidR="00AD138B" w:rsidRPr="00FF667B" w:rsidRDefault="00436653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</w:tc>
        <w:tc>
          <w:tcPr>
            <w:tcW w:w="618" w:type="pct"/>
          </w:tcPr>
          <w:p w14:paraId="0197C232" w14:textId="2BC2C70A" w:rsidR="00AD138B" w:rsidRPr="00FF667B" w:rsidRDefault="00436653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6</w:t>
            </w:r>
          </w:p>
        </w:tc>
        <w:tc>
          <w:tcPr>
            <w:tcW w:w="622" w:type="pct"/>
          </w:tcPr>
          <w:p w14:paraId="36019862" w14:textId="6A5A9017" w:rsidR="00AD138B" w:rsidRPr="00FF667B" w:rsidRDefault="00F07A14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7</w:t>
            </w:r>
          </w:p>
        </w:tc>
        <w:tc>
          <w:tcPr>
            <w:tcW w:w="622" w:type="pct"/>
          </w:tcPr>
          <w:p w14:paraId="763FC57C" w14:textId="2F56AACF" w:rsidR="00AD138B" w:rsidRPr="00FF667B" w:rsidRDefault="00586865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8</w:t>
            </w:r>
          </w:p>
        </w:tc>
        <w:tc>
          <w:tcPr>
            <w:tcW w:w="617" w:type="pct"/>
          </w:tcPr>
          <w:p w14:paraId="07882235" w14:textId="6D3EDAF4" w:rsidR="00AD138B" w:rsidRPr="00FF667B" w:rsidRDefault="0097732D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0</w:t>
            </w:r>
          </w:p>
        </w:tc>
      </w:tr>
      <w:tr w:rsidR="00AD138B" w:rsidRPr="00FF667B" w14:paraId="04D0D83D" w14:textId="77777777" w:rsidTr="009F6CAB">
        <w:trPr>
          <w:trHeight w:val="269"/>
        </w:trPr>
        <w:tc>
          <w:tcPr>
            <w:tcW w:w="667" w:type="pct"/>
          </w:tcPr>
          <w:p w14:paraId="4AE05EE6" w14:textId="77777777" w:rsidR="00AD138B" w:rsidRPr="00FF667B" w:rsidRDefault="00AD138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Mean ± SD</w:t>
            </w:r>
          </w:p>
        </w:tc>
        <w:tc>
          <w:tcPr>
            <w:tcW w:w="618" w:type="pct"/>
          </w:tcPr>
          <w:p w14:paraId="1CA579CB" w14:textId="71853D8D" w:rsidR="00AD138B" w:rsidRPr="00FF667B" w:rsidRDefault="001F1F8D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86</w:t>
            </w:r>
            <w:r w:rsidR="000629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2954"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062954">
              <w:rPr>
                <w:rFonts w:ascii="Times New Roman" w:hAnsi="Times New Roman" w:cs="Times New Roman"/>
                <w:sz w:val="24"/>
                <w:szCs w:val="24"/>
              </w:rPr>
              <w:t xml:space="preserve"> 2.22</w:t>
            </w:r>
          </w:p>
        </w:tc>
        <w:tc>
          <w:tcPr>
            <w:tcW w:w="618" w:type="pct"/>
          </w:tcPr>
          <w:p w14:paraId="133E2B3A" w14:textId="0E2C624F" w:rsidR="00AD138B" w:rsidRPr="00FF667B" w:rsidRDefault="00DA79FA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.07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.2</w:t>
            </w:r>
            <w:r w:rsidR="007A0B8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18" w:type="pct"/>
          </w:tcPr>
          <w:p w14:paraId="530D18AD" w14:textId="6D081E98" w:rsidR="00AD138B" w:rsidRPr="00FF667B" w:rsidRDefault="00824CD1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28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4835">
              <w:rPr>
                <w:rFonts w:ascii="Times New Roman" w:hAnsi="Times New Roman" w:cs="Times New Roman"/>
                <w:sz w:val="24"/>
                <w:szCs w:val="24"/>
              </w:rPr>
              <w:t>.93</w:t>
            </w:r>
          </w:p>
        </w:tc>
        <w:tc>
          <w:tcPr>
            <w:tcW w:w="618" w:type="pct"/>
          </w:tcPr>
          <w:p w14:paraId="38787F10" w14:textId="59CA1F7B" w:rsidR="00AD138B" w:rsidRPr="00FF667B" w:rsidRDefault="0010057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32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14599">
              <w:rPr>
                <w:rFonts w:ascii="Times New Roman" w:hAnsi="Times New Roman" w:cs="Times New Roman"/>
                <w:sz w:val="24"/>
                <w:szCs w:val="24"/>
              </w:rPr>
              <w:t>2.29</w:t>
            </w:r>
          </w:p>
        </w:tc>
        <w:tc>
          <w:tcPr>
            <w:tcW w:w="622" w:type="pct"/>
          </w:tcPr>
          <w:p w14:paraId="01AF56F8" w14:textId="760A4F85" w:rsidR="00AD138B" w:rsidRPr="00FF667B" w:rsidRDefault="00B149B0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08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77294">
              <w:rPr>
                <w:rFonts w:ascii="Times New Roman" w:hAnsi="Times New Roman" w:cs="Times New Roman"/>
                <w:sz w:val="24"/>
                <w:szCs w:val="24"/>
              </w:rPr>
              <w:t>.94</w:t>
            </w:r>
          </w:p>
        </w:tc>
        <w:tc>
          <w:tcPr>
            <w:tcW w:w="622" w:type="pct"/>
          </w:tcPr>
          <w:p w14:paraId="3EA80684" w14:textId="7A1B055C" w:rsidR="00AD138B" w:rsidRPr="00FF667B" w:rsidRDefault="0023086A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.08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.46</w:t>
            </w:r>
          </w:p>
        </w:tc>
        <w:tc>
          <w:tcPr>
            <w:tcW w:w="617" w:type="pct"/>
          </w:tcPr>
          <w:p w14:paraId="4F0EC60E" w14:textId="3A854D14" w:rsidR="00AD138B" w:rsidRPr="00FF667B" w:rsidRDefault="00B448A5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.36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.09</w:t>
            </w:r>
          </w:p>
        </w:tc>
      </w:tr>
      <w:tr w:rsidR="00AD138B" w:rsidRPr="00FF667B" w14:paraId="5D45A324" w14:textId="77777777" w:rsidTr="009F6CAB">
        <w:trPr>
          <w:trHeight w:val="269"/>
        </w:trPr>
        <w:tc>
          <w:tcPr>
            <w:tcW w:w="667" w:type="pct"/>
          </w:tcPr>
          <w:p w14:paraId="5B0444C5" w14:textId="77777777" w:rsidR="00AD138B" w:rsidRPr="00FF667B" w:rsidRDefault="00AD138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618" w:type="pct"/>
          </w:tcPr>
          <w:p w14:paraId="4DCF24A3" w14:textId="1F97506C" w:rsidR="00AD138B" w:rsidRPr="00FF667B" w:rsidRDefault="00062954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18" w:type="pct"/>
          </w:tcPr>
          <w:p w14:paraId="1EBD70B6" w14:textId="0DE02DA8" w:rsidR="00AD138B" w:rsidRPr="00FF667B" w:rsidRDefault="00DA79FA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18" w:type="pct"/>
          </w:tcPr>
          <w:p w14:paraId="6499B461" w14:textId="6B8AA780" w:rsidR="00AD138B" w:rsidRPr="00FF667B" w:rsidRDefault="00194835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18" w:type="pct"/>
          </w:tcPr>
          <w:p w14:paraId="77A9EB44" w14:textId="3A26939E" w:rsidR="00AD138B" w:rsidRPr="00FF667B" w:rsidRDefault="00914599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22" w:type="pct"/>
          </w:tcPr>
          <w:p w14:paraId="4CB37D79" w14:textId="0499990F" w:rsidR="00AD138B" w:rsidRPr="00FF667B" w:rsidRDefault="00C77294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22" w:type="pct"/>
          </w:tcPr>
          <w:p w14:paraId="1CE168D8" w14:textId="79A99ED1" w:rsidR="00AD138B" w:rsidRPr="00FF667B" w:rsidRDefault="0023086A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17" w:type="pct"/>
          </w:tcPr>
          <w:p w14:paraId="0E7FF0CD" w14:textId="26EADCF9" w:rsidR="00AD138B" w:rsidRPr="00FF667B" w:rsidRDefault="00B448A5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AD138B" w:rsidRPr="00FF667B" w14:paraId="44D16FF8" w14:textId="77777777" w:rsidTr="009F6CAB">
        <w:trPr>
          <w:trHeight w:val="269"/>
        </w:trPr>
        <w:tc>
          <w:tcPr>
            <w:tcW w:w="667" w:type="pct"/>
          </w:tcPr>
          <w:p w14:paraId="53907E88" w14:textId="77777777" w:rsidR="00AD138B" w:rsidRPr="00FF667B" w:rsidRDefault="00AD138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Skewness</w:t>
            </w:r>
          </w:p>
        </w:tc>
        <w:tc>
          <w:tcPr>
            <w:tcW w:w="618" w:type="pct"/>
          </w:tcPr>
          <w:p w14:paraId="69531B2B" w14:textId="17F9EB57" w:rsidR="00AD138B" w:rsidRPr="00FF667B" w:rsidRDefault="0017749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68</w:t>
            </w:r>
          </w:p>
        </w:tc>
        <w:tc>
          <w:tcPr>
            <w:tcW w:w="618" w:type="pct"/>
          </w:tcPr>
          <w:p w14:paraId="344632D0" w14:textId="229C8860" w:rsidR="00AD138B" w:rsidRPr="00FF667B" w:rsidRDefault="00DA79FA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85</w:t>
            </w:r>
          </w:p>
        </w:tc>
        <w:tc>
          <w:tcPr>
            <w:tcW w:w="618" w:type="pct"/>
          </w:tcPr>
          <w:p w14:paraId="04182883" w14:textId="42D91E90" w:rsidR="00AD138B" w:rsidRPr="00FF667B" w:rsidRDefault="00194835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68</w:t>
            </w:r>
          </w:p>
        </w:tc>
        <w:tc>
          <w:tcPr>
            <w:tcW w:w="618" w:type="pct"/>
          </w:tcPr>
          <w:p w14:paraId="2DD6DFFD" w14:textId="2B8CDCD2" w:rsidR="00AD138B" w:rsidRPr="00FF667B" w:rsidRDefault="00914599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61</w:t>
            </w:r>
          </w:p>
        </w:tc>
        <w:tc>
          <w:tcPr>
            <w:tcW w:w="622" w:type="pct"/>
          </w:tcPr>
          <w:p w14:paraId="275BC1CE" w14:textId="08044A9D" w:rsidR="00AD138B" w:rsidRPr="00FF667B" w:rsidRDefault="00C77294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7</w:t>
            </w:r>
          </w:p>
        </w:tc>
        <w:tc>
          <w:tcPr>
            <w:tcW w:w="622" w:type="pct"/>
          </w:tcPr>
          <w:p w14:paraId="0626CDF6" w14:textId="490675A0" w:rsidR="00AD138B" w:rsidRPr="00FF667B" w:rsidRDefault="001A10A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89</w:t>
            </w:r>
          </w:p>
        </w:tc>
        <w:tc>
          <w:tcPr>
            <w:tcW w:w="617" w:type="pct"/>
          </w:tcPr>
          <w:p w14:paraId="19B80CD8" w14:textId="4C5796DA" w:rsidR="00AD138B" w:rsidRPr="00FF667B" w:rsidRDefault="003C0D83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03</w:t>
            </w:r>
          </w:p>
        </w:tc>
      </w:tr>
      <w:tr w:rsidR="00AD138B" w:rsidRPr="00FF667B" w14:paraId="7AC0248B" w14:textId="77777777" w:rsidTr="009F6CAB">
        <w:trPr>
          <w:trHeight w:val="269"/>
        </w:trPr>
        <w:tc>
          <w:tcPr>
            <w:tcW w:w="667" w:type="pct"/>
          </w:tcPr>
          <w:p w14:paraId="31C14B18" w14:textId="77777777" w:rsidR="00AD138B" w:rsidRPr="00FF667B" w:rsidRDefault="00AD138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Kurtosis</w:t>
            </w:r>
          </w:p>
        </w:tc>
        <w:tc>
          <w:tcPr>
            <w:tcW w:w="618" w:type="pct"/>
          </w:tcPr>
          <w:p w14:paraId="5F6AB4EE" w14:textId="3B0F6ECC" w:rsidR="00AD138B" w:rsidRPr="00FF667B" w:rsidRDefault="00676EC2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8</w:t>
            </w:r>
          </w:p>
        </w:tc>
        <w:tc>
          <w:tcPr>
            <w:tcW w:w="618" w:type="pct"/>
          </w:tcPr>
          <w:p w14:paraId="1BABE6CE" w14:textId="0E16909E" w:rsidR="00AD138B" w:rsidRPr="00FF667B" w:rsidRDefault="00F747C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52</w:t>
            </w:r>
          </w:p>
        </w:tc>
        <w:tc>
          <w:tcPr>
            <w:tcW w:w="618" w:type="pct"/>
          </w:tcPr>
          <w:p w14:paraId="2CC2263C" w14:textId="10573123" w:rsidR="00AD138B" w:rsidRPr="00FF667B" w:rsidRDefault="00C54321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3</w:t>
            </w:r>
          </w:p>
        </w:tc>
        <w:tc>
          <w:tcPr>
            <w:tcW w:w="618" w:type="pct"/>
          </w:tcPr>
          <w:p w14:paraId="2F418485" w14:textId="55AE5128" w:rsidR="00AD138B" w:rsidRPr="00FF667B" w:rsidRDefault="00B149B0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12448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622" w:type="pct"/>
          </w:tcPr>
          <w:p w14:paraId="7F85A90C" w14:textId="1F088BF7" w:rsidR="00AD138B" w:rsidRPr="00FF667B" w:rsidRDefault="00C77294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8</w:t>
            </w:r>
          </w:p>
        </w:tc>
        <w:tc>
          <w:tcPr>
            <w:tcW w:w="622" w:type="pct"/>
          </w:tcPr>
          <w:p w14:paraId="45B31D2E" w14:textId="2E14B63C" w:rsidR="00AD138B" w:rsidRPr="00FF667B" w:rsidRDefault="001A10A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1</w:t>
            </w:r>
          </w:p>
        </w:tc>
        <w:tc>
          <w:tcPr>
            <w:tcW w:w="617" w:type="pct"/>
          </w:tcPr>
          <w:p w14:paraId="0373563D" w14:textId="452A491E" w:rsidR="00AD138B" w:rsidRPr="00FF667B" w:rsidRDefault="003C0D83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4</w:t>
            </w:r>
          </w:p>
        </w:tc>
      </w:tr>
      <w:tr w:rsidR="00AD138B" w:rsidRPr="00FF667B" w14:paraId="075F493C" w14:textId="77777777" w:rsidTr="009F6CAB">
        <w:trPr>
          <w:trHeight w:val="269"/>
        </w:trPr>
        <w:tc>
          <w:tcPr>
            <w:tcW w:w="667" w:type="pct"/>
            <w:tcBorders>
              <w:bottom w:val="single" w:sz="4" w:space="0" w:color="auto"/>
            </w:tcBorders>
          </w:tcPr>
          <w:p w14:paraId="3846E627" w14:textId="77777777" w:rsidR="00AD138B" w:rsidRPr="00FF667B" w:rsidRDefault="00AD138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% Floor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12F8312D" w14:textId="534FE316" w:rsidR="00AD138B" w:rsidRPr="00FF667B" w:rsidRDefault="0055666A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56833801" w14:textId="687FFC7A" w:rsidR="00AD138B" w:rsidRPr="00FF667B" w:rsidRDefault="00F747C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03086219" w14:textId="7C7F7974" w:rsidR="00AD138B" w:rsidRPr="00FF667B" w:rsidRDefault="0010057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73A8037D" w14:textId="1BB17A11" w:rsidR="00AD138B" w:rsidRPr="00FF667B" w:rsidRDefault="00B149B0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622" w:type="pct"/>
            <w:tcBorders>
              <w:bottom w:val="single" w:sz="4" w:space="0" w:color="auto"/>
            </w:tcBorders>
          </w:tcPr>
          <w:p w14:paraId="0F9ACB46" w14:textId="2F25DA39" w:rsidR="00AD138B" w:rsidRPr="00FF667B" w:rsidRDefault="007000B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622" w:type="pct"/>
            <w:tcBorders>
              <w:bottom w:val="single" w:sz="4" w:space="0" w:color="auto"/>
            </w:tcBorders>
          </w:tcPr>
          <w:p w14:paraId="40750662" w14:textId="6910560C" w:rsidR="00AD138B" w:rsidRPr="00FF667B" w:rsidRDefault="001A10A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617" w:type="pct"/>
            <w:tcBorders>
              <w:bottom w:val="single" w:sz="4" w:space="0" w:color="auto"/>
            </w:tcBorders>
          </w:tcPr>
          <w:p w14:paraId="6482C227" w14:textId="33A68DE0" w:rsidR="00AD138B" w:rsidRPr="00FF667B" w:rsidRDefault="00C91A56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</w:p>
        </w:tc>
      </w:tr>
      <w:tr w:rsidR="00AD138B" w:rsidRPr="00FF667B" w14:paraId="3D3C4338" w14:textId="77777777" w:rsidTr="009F6CAB">
        <w:trPr>
          <w:trHeight w:val="269"/>
        </w:trPr>
        <w:tc>
          <w:tcPr>
            <w:tcW w:w="667" w:type="pct"/>
          </w:tcPr>
          <w:p w14:paraId="6D8927F5" w14:textId="77777777" w:rsidR="00AD138B" w:rsidRPr="00FF667B" w:rsidRDefault="00AD138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% Ceiling</w:t>
            </w:r>
          </w:p>
        </w:tc>
        <w:tc>
          <w:tcPr>
            <w:tcW w:w="618" w:type="pct"/>
          </w:tcPr>
          <w:p w14:paraId="41CEE5CE" w14:textId="4E2D2C8E" w:rsidR="00AD138B" w:rsidRPr="00FF667B" w:rsidRDefault="0055666A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9</w:t>
            </w:r>
          </w:p>
        </w:tc>
        <w:tc>
          <w:tcPr>
            <w:tcW w:w="618" w:type="pct"/>
          </w:tcPr>
          <w:p w14:paraId="3952D6CB" w14:textId="09898061" w:rsidR="00AD138B" w:rsidRPr="00FF667B" w:rsidRDefault="00F747C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7</w:t>
            </w:r>
          </w:p>
        </w:tc>
        <w:tc>
          <w:tcPr>
            <w:tcW w:w="618" w:type="pct"/>
          </w:tcPr>
          <w:p w14:paraId="3A07041C" w14:textId="7B555B36" w:rsidR="00AD138B" w:rsidRPr="00FF667B" w:rsidRDefault="0010057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9</w:t>
            </w:r>
          </w:p>
        </w:tc>
        <w:tc>
          <w:tcPr>
            <w:tcW w:w="618" w:type="pct"/>
          </w:tcPr>
          <w:p w14:paraId="3A358242" w14:textId="3B549809" w:rsidR="00AD138B" w:rsidRPr="00FF667B" w:rsidRDefault="00B149B0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5</w:t>
            </w:r>
          </w:p>
        </w:tc>
        <w:tc>
          <w:tcPr>
            <w:tcW w:w="622" w:type="pct"/>
          </w:tcPr>
          <w:p w14:paraId="31D300E2" w14:textId="14A8663C" w:rsidR="00AD138B" w:rsidRPr="00FF667B" w:rsidRDefault="007000B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9</w:t>
            </w:r>
          </w:p>
        </w:tc>
        <w:tc>
          <w:tcPr>
            <w:tcW w:w="622" w:type="pct"/>
          </w:tcPr>
          <w:p w14:paraId="06D5AEF4" w14:textId="15156483" w:rsidR="00AD138B" w:rsidRPr="00FF667B" w:rsidRDefault="00C91A56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7</w:t>
            </w:r>
          </w:p>
        </w:tc>
        <w:tc>
          <w:tcPr>
            <w:tcW w:w="617" w:type="pct"/>
          </w:tcPr>
          <w:p w14:paraId="4EA579BE" w14:textId="5E951878" w:rsidR="00AD138B" w:rsidRPr="00FF667B" w:rsidRDefault="00C91A56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1</w:t>
            </w:r>
          </w:p>
        </w:tc>
      </w:tr>
    </w:tbl>
    <w:p w14:paraId="4BEB82FA" w14:textId="77777777" w:rsidR="00AD138B" w:rsidRDefault="00AD138B" w:rsidP="00AD138B">
      <w:pPr>
        <w:pStyle w:val="Overskrift3"/>
        <w:rPr>
          <w:color w:val="auto"/>
          <w:sz w:val="24"/>
          <w:szCs w:val="24"/>
        </w:rPr>
      </w:pPr>
      <w:r w:rsidRPr="00FF667B">
        <w:rPr>
          <w:rFonts w:ascii="Times New Roman" w:hAnsi="Times New Roman" w:cs="Times New Roman"/>
          <w:color w:val="auto"/>
          <w:sz w:val="24"/>
          <w:szCs w:val="24"/>
        </w:rPr>
        <w:t xml:space="preserve">Note: Floor effect = worst possible score, and ceiling effect = best possible score. </w:t>
      </w:r>
    </w:p>
    <w:p w14:paraId="4AF267C6" w14:textId="5A004CAC" w:rsidR="00846455" w:rsidRPr="00846455" w:rsidRDefault="00846455" w:rsidP="008464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3C55D87" w14:textId="7BE8630F" w:rsidR="00846455" w:rsidRDefault="00846455" w:rsidP="008464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e-Table 5. </w:t>
      </w:r>
      <w:r w:rsidRPr="00EA0FCA">
        <w:rPr>
          <w:rFonts w:ascii="Times New Roman" w:hAnsi="Times New Roman" w:cs="Times New Roman"/>
        </w:rPr>
        <w:t>Descriptive statistics and psychometric properties of multi-item scales included in the NQoLS for the sub-sample using the Norwegian language Bokmål (n = 13,872)</w:t>
      </w:r>
      <w:r>
        <w:rPr>
          <w:rFonts w:ascii="Times New Roman" w:hAnsi="Times New Roman" w:cs="Times New Roman"/>
        </w:rPr>
        <w:t>.</w:t>
      </w:r>
    </w:p>
    <w:tbl>
      <w:tblPr>
        <w:tblStyle w:val="Tabellrutenett"/>
        <w:tblW w:w="4969" w:type="pct"/>
        <w:tblLook w:val="04A0" w:firstRow="1" w:lastRow="0" w:firstColumn="1" w:lastColumn="0" w:noHBand="0" w:noVBand="1"/>
      </w:tblPr>
      <w:tblGrid>
        <w:gridCol w:w="1616"/>
        <w:gridCol w:w="1676"/>
        <w:gridCol w:w="1676"/>
        <w:gridCol w:w="1457"/>
        <w:gridCol w:w="1477"/>
        <w:gridCol w:w="1658"/>
        <w:gridCol w:w="1655"/>
        <w:gridCol w:w="1655"/>
      </w:tblGrid>
      <w:tr w:rsidR="00FE748B" w:rsidRPr="00FE748B" w14:paraId="56F49530" w14:textId="77777777" w:rsidTr="009F6CAB">
        <w:trPr>
          <w:trHeight w:val="269"/>
        </w:trPr>
        <w:tc>
          <w:tcPr>
            <w:tcW w:w="628" w:type="pct"/>
          </w:tcPr>
          <w:p w14:paraId="3DD34C39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Features</w:t>
            </w:r>
            <w:r w:rsidRPr="00FE748B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651" w:type="pct"/>
          </w:tcPr>
          <w:p w14:paraId="6E200663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Satisfaction with life scale</w:t>
            </w:r>
          </w:p>
        </w:tc>
        <w:tc>
          <w:tcPr>
            <w:tcW w:w="651" w:type="pct"/>
          </w:tcPr>
          <w:p w14:paraId="5DA20271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Hopkins Symptom Checklist-5</w:t>
            </w:r>
          </w:p>
        </w:tc>
        <w:tc>
          <w:tcPr>
            <w:tcW w:w="566" w:type="pct"/>
          </w:tcPr>
          <w:p w14:paraId="2B449A45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Positive emotions</w:t>
            </w:r>
          </w:p>
        </w:tc>
        <w:tc>
          <w:tcPr>
            <w:tcW w:w="574" w:type="pct"/>
          </w:tcPr>
          <w:p w14:paraId="01DF0E28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Negative emotions</w:t>
            </w:r>
          </w:p>
        </w:tc>
        <w:tc>
          <w:tcPr>
            <w:tcW w:w="644" w:type="pct"/>
          </w:tcPr>
          <w:p w14:paraId="652EB3C6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 xml:space="preserve">Engagement scale </w:t>
            </w:r>
          </w:p>
        </w:tc>
        <w:tc>
          <w:tcPr>
            <w:tcW w:w="643" w:type="pct"/>
          </w:tcPr>
          <w:p w14:paraId="4BB3A951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Pearlin Mastery Scale</w:t>
            </w:r>
          </w:p>
        </w:tc>
        <w:tc>
          <w:tcPr>
            <w:tcW w:w="643" w:type="pct"/>
          </w:tcPr>
          <w:p w14:paraId="467378F8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UCLA loneliness scale</w:t>
            </w:r>
          </w:p>
        </w:tc>
      </w:tr>
      <w:tr w:rsidR="00FE748B" w:rsidRPr="00FE748B" w14:paraId="54BFEEBB" w14:textId="77777777" w:rsidTr="009F6CAB">
        <w:trPr>
          <w:trHeight w:val="269"/>
        </w:trPr>
        <w:tc>
          <w:tcPr>
            <w:tcW w:w="628" w:type="pct"/>
          </w:tcPr>
          <w:p w14:paraId="000C3D24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Score</w:t>
            </w:r>
          </w:p>
          <w:p w14:paraId="7092345D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1" w:type="pct"/>
          </w:tcPr>
          <w:p w14:paraId="33EFCD06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1–7, higher score is better</w:t>
            </w:r>
          </w:p>
        </w:tc>
        <w:tc>
          <w:tcPr>
            <w:tcW w:w="651" w:type="pct"/>
          </w:tcPr>
          <w:p w14:paraId="11991C66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1–4, lower score is better</w:t>
            </w:r>
          </w:p>
        </w:tc>
        <w:tc>
          <w:tcPr>
            <w:tcW w:w="566" w:type="pct"/>
          </w:tcPr>
          <w:p w14:paraId="39E337E4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574" w:type="pct"/>
          </w:tcPr>
          <w:p w14:paraId="5CE40091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0–10, lower score is better</w:t>
            </w:r>
          </w:p>
        </w:tc>
        <w:tc>
          <w:tcPr>
            <w:tcW w:w="644" w:type="pct"/>
          </w:tcPr>
          <w:p w14:paraId="31F6933E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643" w:type="pct"/>
          </w:tcPr>
          <w:p w14:paraId="5B7B7FD2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1–5, higher score is better</w:t>
            </w:r>
          </w:p>
        </w:tc>
        <w:tc>
          <w:tcPr>
            <w:tcW w:w="643" w:type="pct"/>
          </w:tcPr>
          <w:p w14:paraId="2BE39460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1–4, lower score is better</w:t>
            </w:r>
          </w:p>
        </w:tc>
      </w:tr>
      <w:tr w:rsidR="00FE748B" w:rsidRPr="00FE748B" w14:paraId="48F14457" w14:textId="77777777" w:rsidTr="009F6CAB">
        <w:trPr>
          <w:trHeight w:val="269"/>
        </w:trPr>
        <w:tc>
          <w:tcPr>
            <w:tcW w:w="628" w:type="pct"/>
          </w:tcPr>
          <w:p w14:paraId="62365D30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Missing data, %</w:t>
            </w:r>
          </w:p>
        </w:tc>
        <w:tc>
          <w:tcPr>
            <w:tcW w:w="651" w:type="pct"/>
          </w:tcPr>
          <w:p w14:paraId="5AA1F1CC" w14:textId="4137F540" w:rsidR="00FE748B" w:rsidRPr="00FE748B" w:rsidRDefault="00DB43B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2</w:t>
            </w:r>
          </w:p>
        </w:tc>
        <w:tc>
          <w:tcPr>
            <w:tcW w:w="651" w:type="pct"/>
          </w:tcPr>
          <w:p w14:paraId="11C60683" w14:textId="05637006" w:rsidR="00FE748B" w:rsidRPr="00FE748B" w:rsidRDefault="00983A11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A40E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6142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66" w:type="pct"/>
          </w:tcPr>
          <w:p w14:paraId="74F49C8A" w14:textId="5562535D" w:rsidR="00FE748B" w:rsidRPr="00FE748B" w:rsidRDefault="00AC353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3B278C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574" w:type="pct"/>
          </w:tcPr>
          <w:p w14:paraId="672648E0" w14:textId="66D1DC51" w:rsidR="00FE748B" w:rsidRPr="00FE748B" w:rsidRDefault="00FA314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9</w:t>
            </w:r>
          </w:p>
        </w:tc>
        <w:tc>
          <w:tcPr>
            <w:tcW w:w="644" w:type="pct"/>
          </w:tcPr>
          <w:p w14:paraId="42C6A532" w14:textId="3B6C7FA1" w:rsidR="00FE748B" w:rsidRPr="00FE748B" w:rsidRDefault="007A40E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643" w:type="pct"/>
          </w:tcPr>
          <w:p w14:paraId="59BC579D" w14:textId="395EE919" w:rsidR="00FE748B" w:rsidRPr="00FE748B" w:rsidRDefault="00A872CD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</w:tc>
        <w:tc>
          <w:tcPr>
            <w:tcW w:w="643" w:type="pct"/>
          </w:tcPr>
          <w:p w14:paraId="297A03D1" w14:textId="539E578A" w:rsidR="00FE748B" w:rsidRPr="00FE748B" w:rsidRDefault="00A00438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</w:t>
            </w:r>
            <w:r w:rsidR="00C97D3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E748B" w:rsidRPr="00FE748B" w14:paraId="082D94AD" w14:textId="77777777" w:rsidTr="009F6CAB">
        <w:trPr>
          <w:trHeight w:val="269"/>
        </w:trPr>
        <w:tc>
          <w:tcPr>
            <w:tcW w:w="628" w:type="pct"/>
          </w:tcPr>
          <w:p w14:paraId="6AD78828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Mean ± SD</w:t>
            </w:r>
          </w:p>
        </w:tc>
        <w:tc>
          <w:tcPr>
            <w:tcW w:w="651" w:type="pct"/>
          </w:tcPr>
          <w:p w14:paraId="698F5C77" w14:textId="12399900" w:rsidR="00FE748B" w:rsidRPr="00FE748B" w:rsidRDefault="00D9022B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10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A5B15">
              <w:rPr>
                <w:rFonts w:ascii="Times New Roman" w:hAnsi="Times New Roman" w:cs="Times New Roman"/>
                <w:sz w:val="24"/>
                <w:szCs w:val="24"/>
              </w:rPr>
              <w:t>1.3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51" w:type="pct"/>
          </w:tcPr>
          <w:p w14:paraId="3BDB3DD6" w14:textId="61DA0256" w:rsidR="00FE748B" w:rsidRPr="00FE748B" w:rsidRDefault="00D37AC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65 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0.66</w:t>
            </w:r>
          </w:p>
        </w:tc>
        <w:tc>
          <w:tcPr>
            <w:tcW w:w="566" w:type="pct"/>
          </w:tcPr>
          <w:p w14:paraId="64E01734" w14:textId="36141C8A" w:rsidR="00FE748B" w:rsidRPr="00FE748B" w:rsidRDefault="00E502CD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75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.89</w:t>
            </w:r>
          </w:p>
        </w:tc>
        <w:tc>
          <w:tcPr>
            <w:tcW w:w="574" w:type="pct"/>
          </w:tcPr>
          <w:p w14:paraId="03E70547" w14:textId="46CD17CB" w:rsidR="00FE748B" w:rsidRPr="00FE748B" w:rsidRDefault="0005521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44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23F15">
              <w:rPr>
                <w:rFonts w:ascii="Times New Roman" w:hAnsi="Times New Roman" w:cs="Times New Roman"/>
                <w:sz w:val="24"/>
                <w:szCs w:val="24"/>
              </w:rPr>
              <w:t>2.21</w:t>
            </w:r>
          </w:p>
        </w:tc>
        <w:tc>
          <w:tcPr>
            <w:tcW w:w="644" w:type="pct"/>
          </w:tcPr>
          <w:p w14:paraId="50C23109" w14:textId="241E1BBF" w:rsidR="00FE748B" w:rsidRPr="00FE748B" w:rsidRDefault="00B82EB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82 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3C0F21">
              <w:rPr>
                <w:rFonts w:ascii="Times New Roman" w:hAnsi="Times New Roman" w:cs="Times New Roman"/>
                <w:sz w:val="24"/>
                <w:szCs w:val="24"/>
              </w:rPr>
              <w:t>1.87</w:t>
            </w:r>
          </w:p>
        </w:tc>
        <w:tc>
          <w:tcPr>
            <w:tcW w:w="643" w:type="pct"/>
          </w:tcPr>
          <w:p w14:paraId="44E0019B" w14:textId="15626ADF" w:rsidR="00FE748B" w:rsidRPr="00FE748B" w:rsidRDefault="00A174BF" w:rsidP="009243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2</w:t>
            </w:r>
            <w:r w:rsidR="009243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243D0"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.83</w:t>
            </w:r>
          </w:p>
        </w:tc>
        <w:tc>
          <w:tcPr>
            <w:tcW w:w="643" w:type="pct"/>
          </w:tcPr>
          <w:p w14:paraId="60AA8141" w14:textId="556C14DA" w:rsidR="00FE748B" w:rsidRPr="00FE748B" w:rsidRDefault="00A546C9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22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.80</w:t>
            </w:r>
          </w:p>
        </w:tc>
      </w:tr>
      <w:tr w:rsidR="00FE748B" w:rsidRPr="00FE748B" w14:paraId="17435D1D" w14:textId="77777777" w:rsidTr="009F6CAB">
        <w:trPr>
          <w:trHeight w:val="269"/>
        </w:trPr>
        <w:tc>
          <w:tcPr>
            <w:tcW w:w="628" w:type="pct"/>
          </w:tcPr>
          <w:p w14:paraId="57AD6034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 xml:space="preserve">Median </w:t>
            </w:r>
          </w:p>
        </w:tc>
        <w:tc>
          <w:tcPr>
            <w:tcW w:w="651" w:type="pct"/>
          </w:tcPr>
          <w:p w14:paraId="31507CF0" w14:textId="3B413861" w:rsidR="00FE748B" w:rsidRPr="00FE748B" w:rsidRDefault="000A5B1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0</w:t>
            </w:r>
          </w:p>
        </w:tc>
        <w:tc>
          <w:tcPr>
            <w:tcW w:w="651" w:type="pct"/>
          </w:tcPr>
          <w:p w14:paraId="77D5D90D" w14:textId="0DBCAD4D" w:rsidR="00FE748B" w:rsidRPr="00FE748B" w:rsidRDefault="00D37AC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0</w:t>
            </w:r>
          </w:p>
        </w:tc>
        <w:tc>
          <w:tcPr>
            <w:tcW w:w="566" w:type="pct"/>
          </w:tcPr>
          <w:p w14:paraId="61F4CE11" w14:textId="3C97A6A3" w:rsidR="00FE748B" w:rsidRPr="00FE748B" w:rsidRDefault="00E502CD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74" w:type="pct"/>
          </w:tcPr>
          <w:p w14:paraId="0792563E" w14:textId="451694F9" w:rsidR="00FE748B" w:rsidRPr="00FE748B" w:rsidRDefault="00E23F1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44" w:type="pct"/>
          </w:tcPr>
          <w:p w14:paraId="140349DD" w14:textId="321B39D7" w:rsidR="00FE748B" w:rsidRPr="00FE748B" w:rsidRDefault="003C0F21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43" w:type="pct"/>
          </w:tcPr>
          <w:p w14:paraId="5D3565BF" w14:textId="7F18D205" w:rsidR="00FE748B" w:rsidRPr="00FE748B" w:rsidRDefault="009243D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0</w:t>
            </w:r>
          </w:p>
        </w:tc>
        <w:tc>
          <w:tcPr>
            <w:tcW w:w="643" w:type="pct"/>
          </w:tcPr>
          <w:p w14:paraId="648D2EA5" w14:textId="2E68E4D6" w:rsidR="00FE748B" w:rsidRPr="00FE748B" w:rsidRDefault="00A546C9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FE748B" w:rsidRPr="00FE748B" w14:paraId="2AE42DFD" w14:textId="77777777" w:rsidTr="009F6CAB">
        <w:trPr>
          <w:trHeight w:val="269"/>
        </w:trPr>
        <w:tc>
          <w:tcPr>
            <w:tcW w:w="628" w:type="pct"/>
          </w:tcPr>
          <w:p w14:paraId="0E57EDF7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Skewness</w:t>
            </w:r>
          </w:p>
        </w:tc>
        <w:tc>
          <w:tcPr>
            <w:tcW w:w="651" w:type="pct"/>
          </w:tcPr>
          <w:p w14:paraId="5E50DAB2" w14:textId="15AC4DC2" w:rsidR="00FE748B" w:rsidRPr="00FE748B" w:rsidRDefault="00C755C1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88</w:t>
            </w:r>
          </w:p>
        </w:tc>
        <w:tc>
          <w:tcPr>
            <w:tcW w:w="651" w:type="pct"/>
          </w:tcPr>
          <w:p w14:paraId="5EE2C0D2" w14:textId="24158B64" w:rsidR="00FE748B" w:rsidRPr="00FE748B" w:rsidRDefault="00E4375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6</w:t>
            </w:r>
          </w:p>
        </w:tc>
        <w:tc>
          <w:tcPr>
            <w:tcW w:w="566" w:type="pct"/>
          </w:tcPr>
          <w:p w14:paraId="3C0C102E" w14:textId="63F228DB" w:rsidR="00FE748B" w:rsidRPr="00FE748B" w:rsidRDefault="0084514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57</w:t>
            </w:r>
          </w:p>
        </w:tc>
        <w:tc>
          <w:tcPr>
            <w:tcW w:w="574" w:type="pct"/>
          </w:tcPr>
          <w:p w14:paraId="35D59106" w14:textId="1F36C8FC" w:rsidR="00FE748B" w:rsidRPr="00FE748B" w:rsidRDefault="00113A1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4</w:t>
            </w:r>
          </w:p>
        </w:tc>
        <w:tc>
          <w:tcPr>
            <w:tcW w:w="644" w:type="pct"/>
          </w:tcPr>
          <w:p w14:paraId="5D2964A0" w14:textId="29BE1841" w:rsidR="00FE748B" w:rsidRPr="00FE748B" w:rsidRDefault="003C0F21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77</w:t>
            </w:r>
          </w:p>
        </w:tc>
        <w:tc>
          <w:tcPr>
            <w:tcW w:w="643" w:type="pct"/>
          </w:tcPr>
          <w:p w14:paraId="180638FA" w14:textId="679A1814" w:rsidR="00FE748B" w:rsidRPr="00FE748B" w:rsidRDefault="00A66008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30</w:t>
            </w:r>
          </w:p>
        </w:tc>
        <w:tc>
          <w:tcPr>
            <w:tcW w:w="643" w:type="pct"/>
          </w:tcPr>
          <w:p w14:paraId="41C4830C" w14:textId="014B6C02" w:rsidR="00FE748B" w:rsidRPr="00FE748B" w:rsidRDefault="00A546C9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8</w:t>
            </w:r>
          </w:p>
        </w:tc>
      </w:tr>
      <w:tr w:rsidR="00FE748B" w:rsidRPr="00FE748B" w14:paraId="170C5A13" w14:textId="77777777" w:rsidTr="009F6CAB">
        <w:trPr>
          <w:trHeight w:val="269"/>
        </w:trPr>
        <w:tc>
          <w:tcPr>
            <w:tcW w:w="628" w:type="pct"/>
          </w:tcPr>
          <w:p w14:paraId="0EC51975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Kurtosis</w:t>
            </w:r>
          </w:p>
        </w:tc>
        <w:tc>
          <w:tcPr>
            <w:tcW w:w="651" w:type="pct"/>
          </w:tcPr>
          <w:p w14:paraId="3A6E491D" w14:textId="2EAF803B" w:rsidR="00FE748B" w:rsidRPr="00FE748B" w:rsidRDefault="00C755C1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6</w:t>
            </w:r>
          </w:p>
        </w:tc>
        <w:tc>
          <w:tcPr>
            <w:tcW w:w="651" w:type="pct"/>
          </w:tcPr>
          <w:p w14:paraId="33F7AC70" w14:textId="4C11603E" w:rsidR="00FE748B" w:rsidRPr="00FE748B" w:rsidRDefault="00E4375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8</w:t>
            </w:r>
          </w:p>
        </w:tc>
        <w:tc>
          <w:tcPr>
            <w:tcW w:w="566" w:type="pct"/>
          </w:tcPr>
          <w:p w14:paraId="3F9F026E" w14:textId="6016FCEA" w:rsidR="00FE748B" w:rsidRPr="00FE748B" w:rsidRDefault="0084514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4</w:t>
            </w:r>
          </w:p>
        </w:tc>
        <w:tc>
          <w:tcPr>
            <w:tcW w:w="574" w:type="pct"/>
          </w:tcPr>
          <w:p w14:paraId="522D0336" w14:textId="49944791" w:rsidR="00FE748B" w:rsidRPr="00FE748B" w:rsidRDefault="00113A1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43</w:t>
            </w:r>
          </w:p>
        </w:tc>
        <w:tc>
          <w:tcPr>
            <w:tcW w:w="644" w:type="pct"/>
          </w:tcPr>
          <w:p w14:paraId="23E112E0" w14:textId="2377ADCB" w:rsidR="00FE748B" w:rsidRPr="00FE748B" w:rsidRDefault="003C0F21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59</w:t>
            </w:r>
          </w:p>
        </w:tc>
        <w:tc>
          <w:tcPr>
            <w:tcW w:w="643" w:type="pct"/>
          </w:tcPr>
          <w:p w14:paraId="0C9DD034" w14:textId="1289E113" w:rsidR="00FE748B" w:rsidRPr="00FE748B" w:rsidRDefault="00A66008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29</w:t>
            </w:r>
          </w:p>
        </w:tc>
        <w:tc>
          <w:tcPr>
            <w:tcW w:w="643" w:type="pct"/>
          </w:tcPr>
          <w:p w14:paraId="1D49108B" w14:textId="3D81D8D4" w:rsidR="00FE748B" w:rsidRPr="00FE748B" w:rsidRDefault="00A546C9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62</w:t>
            </w:r>
          </w:p>
        </w:tc>
      </w:tr>
      <w:tr w:rsidR="00FE748B" w:rsidRPr="00FE748B" w14:paraId="6CCBA624" w14:textId="77777777" w:rsidTr="009F6CAB">
        <w:trPr>
          <w:trHeight w:val="269"/>
        </w:trPr>
        <w:tc>
          <w:tcPr>
            <w:tcW w:w="628" w:type="pct"/>
            <w:tcBorders>
              <w:bottom w:val="single" w:sz="4" w:space="0" w:color="auto"/>
            </w:tcBorders>
          </w:tcPr>
          <w:p w14:paraId="4FE83982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 xml:space="preserve">% Floor </w:t>
            </w:r>
          </w:p>
        </w:tc>
        <w:tc>
          <w:tcPr>
            <w:tcW w:w="651" w:type="pct"/>
            <w:tcBorders>
              <w:bottom w:val="single" w:sz="4" w:space="0" w:color="auto"/>
            </w:tcBorders>
          </w:tcPr>
          <w:p w14:paraId="1AF30952" w14:textId="60795F68" w:rsidR="00FE748B" w:rsidRPr="00FE748B" w:rsidRDefault="00C755C1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</w:t>
            </w:r>
          </w:p>
        </w:tc>
        <w:tc>
          <w:tcPr>
            <w:tcW w:w="651" w:type="pct"/>
            <w:tcBorders>
              <w:bottom w:val="single" w:sz="4" w:space="0" w:color="auto"/>
            </w:tcBorders>
          </w:tcPr>
          <w:p w14:paraId="78B94123" w14:textId="2527451B" w:rsidR="00FE748B" w:rsidRPr="00FE748B" w:rsidRDefault="00CD2FE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</w:t>
            </w: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14:paraId="7604DE50" w14:textId="0A57473E" w:rsidR="00FE748B" w:rsidRPr="00FE748B" w:rsidRDefault="0084514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</w:t>
            </w:r>
          </w:p>
        </w:tc>
        <w:tc>
          <w:tcPr>
            <w:tcW w:w="574" w:type="pct"/>
            <w:tcBorders>
              <w:bottom w:val="single" w:sz="4" w:space="0" w:color="auto"/>
            </w:tcBorders>
          </w:tcPr>
          <w:p w14:paraId="33D193FB" w14:textId="40F80022" w:rsidR="00FE748B" w:rsidRPr="00FE748B" w:rsidRDefault="00DB36A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</w:t>
            </w:r>
          </w:p>
        </w:tc>
        <w:tc>
          <w:tcPr>
            <w:tcW w:w="644" w:type="pct"/>
            <w:tcBorders>
              <w:bottom w:val="single" w:sz="4" w:space="0" w:color="auto"/>
            </w:tcBorders>
          </w:tcPr>
          <w:p w14:paraId="0A26D3D6" w14:textId="2A358197" w:rsidR="00FE748B" w:rsidRPr="00FE748B" w:rsidRDefault="00B82EB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</w:t>
            </w:r>
          </w:p>
        </w:tc>
        <w:tc>
          <w:tcPr>
            <w:tcW w:w="643" w:type="pct"/>
            <w:tcBorders>
              <w:bottom w:val="single" w:sz="4" w:space="0" w:color="auto"/>
            </w:tcBorders>
          </w:tcPr>
          <w:p w14:paraId="0E996F71" w14:textId="611A6D08" w:rsidR="00FE748B" w:rsidRPr="00FE748B" w:rsidRDefault="00E8410F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</w:t>
            </w:r>
          </w:p>
        </w:tc>
        <w:tc>
          <w:tcPr>
            <w:tcW w:w="643" w:type="pct"/>
            <w:tcBorders>
              <w:bottom w:val="single" w:sz="4" w:space="0" w:color="auto"/>
            </w:tcBorders>
          </w:tcPr>
          <w:p w14:paraId="2F550C75" w14:textId="05176808" w:rsidR="00FE748B" w:rsidRPr="00FE748B" w:rsidRDefault="003346B3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7</w:t>
            </w:r>
          </w:p>
        </w:tc>
      </w:tr>
      <w:tr w:rsidR="00FE748B" w:rsidRPr="00FE748B" w14:paraId="61C40C87" w14:textId="77777777" w:rsidTr="009F6CAB">
        <w:trPr>
          <w:trHeight w:val="269"/>
        </w:trPr>
        <w:tc>
          <w:tcPr>
            <w:tcW w:w="628" w:type="pct"/>
          </w:tcPr>
          <w:p w14:paraId="5BB19169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% Ceiling</w:t>
            </w:r>
          </w:p>
        </w:tc>
        <w:tc>
          <w:tcPr>
            <w:tcW w:w="651" w:type="pct"/>
          </w:tcPr>
          <w:p w14:paraId="46245D5C" w14:textId="4D60D66D" w:rsidR="00FE748B" w:rsidRPr="00FE748B" w:rsidRDefault="00E33191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9</w:t>
            </w:r>
          </w:p>
        </w:tc>
        <w:tc>
          <w:tcPr>
            <w:tcW w:w="651" w:type="pct"/>
          </w:tcPr>
          <w:p w14:paraId="7C1E61B1" w14:textId="27DC7B29" w:rsidR="00FE748B" w:rsidRPr="00FE748B" w:rsidRDefault="00591E7F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.0</w:t>
            </w:r>
          </w:p>
        </w:tc>
        <w:tc>
          <w:tcPr>
            <w:tcW w:w="566" w:type="pct"/>
          </w:tcPr>
          <w:p w14:paraId="3496CA3F" w14:textId="3893F3CE" w:rsidR="00FE748B" w:rsidRPr="00FE748B" w:rsidRDefault="00A0542F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6</w:t>
            </w:r>
          </w:p>
        </w:tc>
        <w:tc>
          <w:tcPr>
            <w:tcW w:w="574" w:type="pct"/>
          </w:tcPr>
          <w:p w14:paraId="17D9B1F9" w14:textId="07D0366C" w:rsidR="00FE748B" w:rsidRPr="00FE748B" w:rsidRDefault="00DB36A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  <w:tc>
          <w:tcPr>
            <w:tcW w:w="644" w:type="pct"/>
          </w:tcPr>
          <w:p w14:paraId="158D6431" w14:textId="500BEFE9" w:rsidR="00FE748B" w:rsidRPr="00FE748B" w:rsidRDefault="00B82EB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643" w:type="pct"/>
          </w:tcPr>
          <w:p w14:paraId="6C497142" w14:textId="31FD8F9D" w:rsidR="00FE748B" w:rsidRPr="00FE748B" w:rsidRDefault="00E33191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643" w:type="pct"/>
          </w:tcPr>
          <w:p w14:paraId="588AD96D" w14:textId="7C6615DF" w:rsidR="00FE748B" w:rsidRPr="00FE748B" w:rsidRDefault="003346B3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9</w:t>
            </w:r>
          </w:p>
        </w:tc>
      </w:tr>
      <w:tr w:rsidR="00FE748B" w:rsidRPr="00FE748B" w14:paraId="630142B5" w14:textId="77777777" w:rsidTr="009F6CAB">
        <w:trPr>
          <w:trHeight w:val="269"/>
        </w:trPr>
        <w:tc>
          <w:tcPr>
            <w:tcW w:w="628" w:type="pct"/>
          </w:tcPr>
          <w:p w14:paraId="39218065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 xml:space="preserve">Cronbach’s alpha </w:t>
            </w:r>
          </w:p>
        </w:tc>
        <w:tc>
          <w:tcPr>
            <w:tcW w:w="651" w:type="pct"/>
          </w:tcPr>
          <w:p w14:paraId="55476501" w14:textId="0A18B4C9" w:rsidR="00FE748B" w:rsidRPr="00FE748B" w:rsidRDefault="0027656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0</w:t>
            </w:r>
          </w:p>
        </w:tc>
        <w:tc>
          <w:tcPr>
            <w:tcW w:w="651" w:type="pct"/>
          </w:tcPr>
          <w:p w14:paraId="2EFAA7B0" w14:textId="54062F90" w:rsidR="00FE748B" w:rsidRPr="00FE748B" w:rsidRDefault="009C551D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9</w:t>
            </w:r>
          </w:p>
        </w:tc>
        <w:tc>
          <w:tcPr>
            <w:tcW w:w="566" w:type="pct"/>
          </w:tcPr>
          <w:p w14:paraId="60FFD9FC" w14:textId="10EAF398" w:rsidR="00FE748B" w:rsidRPr="00FE748B" w:rsidRDefault="00B257E3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2</w:t>
            </w:r>
          </w:p>
        </w:tc>
        <w:tc>
          <w:tcPr>
            <w:tcW w:w="574" w:type="pct"/>
          </w:tcPr>
          <w:p w14:paraId="525A8A96" w14:textId="294DB752" w:rsidR="00FE748B" w:rsidRPr="00FE748B" w:rsidRDefault="00AB1CA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7</w:t>
            </w:r>
          </w:p>
        </w:tc>
        <w:tc>
          <w:tcPr>
            <w:tcW w:w="644" w:type="pct"/>
          </w:tcPr>
          <w:p w14:paraId="768387DD" w14:textId="7ED4D4A5" w:rsidR="00FE748B" w:rsidRPr="00FE748B" w:rsidRDefault="0038655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2</w:t>
            </w:r>
          </w:p>
        </w:tc>
        <w:tc>
          <w:tcPr>
            <w:tcW w:w="643" w:type="pct"/>
          </w:tcPr>
          <w:p w14:paraId="2F000E4A" w14:textId="6891DD71" w:rsidR="00FE748B" w:rsidRPr="00FE748B" w:rsidRDefault="009B71DF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3</w:t>
            </w:r>
          </w:p>
        </w:tc>
        <w:tc>
          <w:tcPr>
            <w:tcW w:w="643" w:type="pct"/>
          </w:tcPr>
          <w:p w14:paraId="30310107" w14:textId="30A1F67C" w:rsidR="00FE748B" w:rsidRPr="00FE748B" w:rsidRDefault="009438E9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5</w:t>
            </w:r>
          </w:p>
        </w:tc>
      </w:tr>
      <w:tr w:rsidR="00FE748B" w:rsidRPr="00FE748B" w14:paraId="43BA3B40" w14:textId="77777777" w:rsidTr="009F6CAB">
        <w:trPr>
          <w:trHeight w:val="269"/>
        </w:trPr>
        <w:tc>
          <w:tcPr>
            <w:tcW w:w="628" w:type="pct"/>
          </w:tcPr>
          <w:p w14:paraId="4268F970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RMSEA</w:t>
            </w:r>
          </w:p>
        </w:tc>
        <w:tc>
          <w:tcPr>
            <w:tcW w:w="651" w:type="pct"/>
          </w:tcPr>
          <w:p w14:paraId="503615CD" w14:textId="077E9405" w:rsidR="00FE748B" w:rsidRPr="00FE748B" w:rsidRDefault="00D973E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4/</w:t>
            </w:r>
            <w:r w:rsidR="00D41458"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</w:p>
        </w:tc>
        <w:tc>
          <w:tcPr>
            <w:tcW w:w="651" w:type="pct"/>
          </w:tcPr>
          <w:p w14:paraId="45EF4AB0" w14:textId="471467BF" w:rsidR="00FE748B" w:rsidRPr="00FE748B" w:rsidRDefault="000513B8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0/</w:t>
            </w:r>
            <w:r w:rsidR="00717C1A">
              <w:rPr>
                <w:rFonts w:ascii="Times New Roman" w:hAnsi="Times New Roman" w:cs="Times New Roman"/>
                <w:sz w:val="24"/>
                <w:szCs w:val="24"/>
              </w:rPr>
              <w:t>.06</w:t>
            </w:r>
          </w:p>
        </w:tc>
        <w:tc>
          <w:tcPr>
            <w:tcW w:w="566" w:type="pct"/>
          </w:tcPr>
          <w:p w14:paraId="08112D63" w14:textId="39669CB1" w:rsidR="00FE748B" w:rsidRPr="00FE748B" w:rsidRDefault="00594603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7</w:t>
            </w:r>
            <w:r w:rsidR="007A1D7F">
              <w:rPr>
                <w:rFonts w:ascii="Times New Roman" w:hAnsi="Times New Roman" w:cs="Times New Roman"/>
                <w:sz w:val="24"/>
                <w:szCs w:val="24"/>
              </w:rPr>
              <w:t>/.0</w:t>
            </w:r>
            <w:r w:rsidR="00376DC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4" w:type="pct"/>
          </w:tcPr>
          <w:p w14:paraId="1606F493" w14:textId="39893B8E" w:rsidR="00FE748B" w:rsidRPr="00FE748B" w:rsidRDefault="00C329E9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8/</w:t>
            </w:r>
            <w:r w:rsidR="00527BD4">
              <w:rPr>
                <w:rFonts w:ascii="Times New Roman" w:hAnsi="Times New Roman" w:cs="Times New Roman"/>
                <w:sz w:val="24"/>
                <w:szCs w:val="24"/>
              </w:rPr>
              <w:t>.11</w:t>
            </w:r>
          </w:p>
        </w:tc>
        <w:tc>
          <w:tcPr>
            <w:tcW w:w="644" w:type="pct"/>
          </w:tcPr>
          <w:p w14:paraId="23E17B6E" w14:textId="62EEC24D" w:rsidR="00FE748B" w:rsidRPr="00FE748B" w:rsidRDefault="00346FA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643" w:type="pct"/>
          </w:tcPr>
          <w:p w14:paraId="1C48DE24" w14:textId="52D60598" w:rsidR="00FE748B" w:rsidRPr="00FE748B" w:rsidRDefault="0072767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3</w:t>
            </w:r>
            <w:r w:rsidR="006601C9">
              <w:rPr>
                <w:rFonts w:ascii="Times New Roman" w:hAnsi="Times New Roman" w:cs="Times New Roman"/>
                <w:sz w:val="24"/>
                <w:szCs w:val="24"/>
              </w:rPr>
              <w:t>/.03</w:t>
            </w:r>
          </w:p>
        </w:tc>
        <w:tc>
          <w:tcPr>
            <w:tcW w:w="643" w:type="pct"/>
          </w:tcPr>
          <w:p w14:paraId="327EC0E1" w14:textId="33AEBEFC" w:rsidR="00FE748B" w:rsidRPr="00FE748B" w:rsidRDefault="00B5753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FE748B" w:rsidRPr="00FE748B" w14:paraId="57D48A15" w14:textId="77777777" w:rsidTr="009F6CAB">
        <w:trPr>
          <w:trHeight w:val="269"/>
        </w:trPr>
        <w:tc>
          <w:tcPr>
            <w:tcW w:w="628" w:type="pct"/>
          </w:tcPr>
          <w:p w14:paraId="5A7FD2FA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SRMR</w:t>
            </w:r>
          </w:p>
        </w:tc>
        <w:tc>
          <w:tcPr>
            <w:tcW w:w="651" w:type="pct"/>
          </w:tcPr>
          <w:p w14:paraId="74CD9AA8" w14:textId="1A2C633A" w:rsidR="00FE748B" w:rsidRPr="00FE748B" w:rsidRDefault="00D41458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2/.0</w:t>
            </w:r>
            <w:r w:rsidR="00A67F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51" w:type="pct"/>
          </w:tcPr>
          <w:p w14:paraId="0EB31712" w14:textId="6CAD71CC" w:rsidR="00FE748B" w:rsidRPr="00FE748B" w:rsidRDefault="00C66334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  <w:r w:rsidR="00717C1A">
              <w:rPr>
                <w:rFonts w:ascii="Times New Roman" w:hAnsi="Times New Roman" w:cs="Times New Roman"/>
                <w:sz w:val="24"/>
                <w:szCs w:val="24"/>
              </w:rPr>
              <w:t>/.01</w:t>
            </w:r>
          </w:p>
        </w:tc>
        <w:tc>
          <w:tcPr>
            <w:tcW w:w="566" w:type="pct"/>
          </w:tcPr>
          <w:p w14:paraId="0788C0B8" w14:textId="27317FE0" w:rsidR="00FE748B" w:rsidRPr="00FE748B" w:rsidRDefault="00594603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  <w:r w:rsidR="007A1D7F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9A3E4F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  <w:tc>
          <w:tcPr>
            <w:tcW w:w="574" w:type="pct"/>
          </w:tcPr>
          <w:p w14:paraId="245608A5" w14:textId="1C0989CA" w:rsidR="00FE748B" w:rsidRPr="00FE748B" w:rsidRDefault="00C329E9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4/</w:t>
            </w:r>
            <w:r w:rsidR="00527BD4">
              <w:rPr>
                <w:rFonts w:ascii="Times New Roman" w:hAnsi="Times New Roman" w:cs="Times New Roman"/>
                <w:sz w:val="24"/>
                <w:szCs w:val="24"/>
              </w:rPr>
              <w:t>.02</w:t>
            </w:r>
          </w:p>
        </w:tc>
        <w:tc>
          <w:tcPr>
            <w:tcW w:w="644" w:type="pct"/>
          </w:tcPr>
          <w:p w14:paraId="13966574" w14:textId="22FD4AE8" w:rsidR="00FE748B" w:rsidRPr="00FE748B" w:rsidRDefault="00346FA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643" w:type="pct"/>
          </w:tcPr>
          <w:p w14:paraId="0BBEDFDF" w14:textId="0C04D1C8" w:rsidR="00FE748B" w:rsidRPr="00FE748B" w:rsidRDefault="0072767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8</w:t>
            </w:r>
            <w:r w:rsidR="006601C9">
              <w:rPr>
                <w:rFonts w:ascii="Times New Roman" w:hAnsi="Times New Roman" w:cs="Times New Roman"/>
                <w:sz w:val="24"/>
                <w:szCs w:val="24"/>
              </w:rPr>
              <w:t>/.</w:t>
            </w:r>
            <w:r w:rsidR="00746CD3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643" w:type="pct"/>
          </w:tcPr>
          <w:p w14:paraId="349F217D" w14:textId="54188EBF" w:rsidR="00FE748B" w:rsidRPr="00FE748B" w:rsidRDefault="00B5753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FE748B" w:rsidRPr="00FE748B" w14:paraId="3F35FE4F" w14:textId="77777777" w:rsidTr="009F6CAB">
        <w:trPr>
          <w:trHeight w:val="269"/>
        </w:trPr>
        <w:tc>
          <w:tcPr>
            <w:tcW w:w="628" w:type="pct"/>
          </w:tcPr>
          <w:p w14:paraId="0FC22106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CFI</w:t>
            </w:r>
          </w:p>
        </w:tc>
        <w:tc>
          <w:tcPr>
            <w:tcW w:w="651" w:type="pct"/>
          </w:tcPr>
          <w:p w14:paraId="25798B0B" w14:textId="52222851" w:rsidR="00FE748B" w:rsidRPr="00FE748B" w:rsidRDefault="00D973E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  <w:r w:rsidR="00A67F5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</w:p>
        </w:tc>
        <w:tc>
          <w:tcPr>
            <w:tcW w:w="651" w:type="pct"/>
          </w:tcPr>
          <w:p w14:paraId="42D7F0C0" w14:textId="573AD088" w:rsidR="00FE748B" w:rsidRPr="00FE748B" w:rsidRDefault="00C11BA1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0513B8">
              <w:rPr>
                <w:rFonts w:ascii="Times New Roman" w:hAnsi="Times New Roman" w:cs="Times New Roman"/>
                <w:sz w:val="24"/>
                <w:szCs w:val="24"/>
              </w:rPr>
              <w:t>99/</w:t>
            </w:r>
            <w:r w:rsidR="00717C1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66" w:type="pct"/>
          </w:tcPr>
          <w:p w14:paraId="713BC1BA" w14:textId="6EE6F77F" w:rsidR="00FE748B" w:rsidRPr="00FE748B" w:rsidRDefault="00D502B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A3E4F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</w:p>
        </w:tc>
        <w:tc>
          <w:tcPr>
            <w:tcW w:w="574" w:type="pct"/>
          </w:tcPr>
          <w:p w14:paraId="1C83DD75" w14:textId="697FA54A" w:rsidR="00FE748B" w:rsidRPr="00FE748B" w:rsidRDefault="00C329E9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8/</w:t>
            </w:r>
            <w:r w:rsidR="00527BD4"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</w:p>
        </w:tc>
        <w:tc>
          <w:tcPr>
            <w:tcW w:w="644" w:type="pct"/>
          </w:tcPr>
          <w:p w14:paraId="09D37FBD" w14:textId="37CC5F8B" w:rsidR="00FE748B" w:rsidRPr="00FE748B" w:rsidRDefault="00346FA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643" w:type="pct"/>
          </w:tcPr>
          <w:p w14:paraId="11D82BE9" w14:textId="1AB55792" w:rsidR="00FE748B" w:rsidRPr="00FE748B" w:rsidRDefault="0072767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9</w:t>
            </w:r>
            <w:r w:rsidR="006601C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746CD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43" w:type="pct"/>
          </w:tcPr>
          <w:p w14:paraId="2D19509A" w14:textId="3AEF391B" w:rsidR="00FE748B" w:rsidRPr="00FE748B" w:rsidRDefault="00B5753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FE748B" w:rsidRPr="00FE748B" w14:paraId="21D1DDE3" w14:textId="77777777" w:rsidTr="009F6CAB">
        <w:trPr>
          <w:trHeight w:val="269"/>
        </w:trPr>
        <w:tc>
          <w:tcPr>
            <w:tcW w:w="628" w:type="pct"/>
          </w:tcPr>
          <w:p w14:paraId="1569F8CA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TLI</w:t>
            </w:r>
          </w:p>
        </w:tc>
        <w:tc>
          <w:tcPr>
            <w:tcW w:w="651" w:type="pct"/>
          </w:tcPr>
          <w:p w14:paraId="1D7A19ED" w14:textId="37A775A1" w:rsidR="00FE748B" w:rsidRPr="00FE748B" w:rsidRDefault="00D973E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  <w:r w:rsidR="00A67F5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</w:p>
        </w:tc>
        <w:tc>
          <w:tcPr>
            <w:tcW w:w="651" w:type="pct"/>
          </w:tcPr>
          <w:p w14:paraId="704169F1" w14:textId="46C41BAF" w:rsidR="00FE748B" w:rsidRPr="00FE748B" w:rsidRDefault="000513B8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9/</w:t>
            </w:r>
            <w:r w:rsidR="00717C1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66" w:type="pct"/>
          </w:tcPr>
          <w:p w14:paraId="188A4262" w14:textId="168BBEC5" w:rsidR="00FE748B" w:rsidRPr="00FE748B" w:rsidRDefault="00D502B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  <w:r w:rsidR="009A3E4F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</w:p>
        </w:tc>
        <w:tc>
          <w:tcPr>
            <w:tcW w:w="574" w:type="pct"/>
          </w:tcPr>
          <w:p w14:paraId="0B215896" w14:textId="16B2B476" w:rsidR="00FE748B" w:rsidRPr="00FE748B" w:rsidRDefault="00C329E9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6/</w:t>
            </w:r>
            <w:r w:rsidR="00527BD4"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</w:p>
        </w:tc>
        <w:tc>
          <w:tcPr>
            <w:tcW w:w="644" w:type="pct"/>
          </w:tcPr>
          <w:p w14:paraId="195021B3" w14:textId="0725948A" w:rsidR="00FE748B" w:rsidRPr="00FE748B" w:rsidRDefault="00346FA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643" w:type="pct"/>
          </w:tcPr>
          <w:p w14:paraId="32299423" w14:textId="2B559E96" w:rsidR="00FE748B" w:rsidRPr="00FE748B" w:rsidRDefault="0072767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8</w:t>
            </w:r>
            <w:r w:rsidR="006601C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746CD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43" w:type="pct"/>
          </w:tcPr>
          <w:p w14:paraId="0024E0D4" w14:textId="5AEDB276" w:rsidR="00FE748B" w:rsidRPr="00FE748B" w:rsidRDefault="00B5753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FE748B" w:rsidRPr="00FE748B" w14:paraId="5522124A" w14:textId="77777777" w:rsidTr="009F6CAB">
        <w:trPr>
          <w:trHeight w:val="269"/>
        </w:trPr>
        <w:tc>
          <w:tcPr>
            <w:tcW w:w="628" w:type="pct"/>
          </w:tcPr>
          <w:p w14:paraId="0B3A2224" w14:textId="77777777" w:rsidR="00FE748B" w:rsidRPr="00FE748B" w:rsidRDefault="00FE748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Modification indices</w:t>
            </w:r>
          </w:p>
        </w:tc>
        <w:tc>
          <w:tcPr>
            <w:tcW w:w="651" w:type="pct"/>
          </w:tcPr>
          <w:p w14:paraId="503C6451" w14:textId="7CDC1516" w:rsidR="00FE748B" w:rsidRPr="00FE748B" w:rsidRDefault="00CF4793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 </w:t>
            </w:r>
            <w:r w:rsidR="00A67F51">
              <w:rPr>
                <w:rFonts w:ascii="Times New Roman" w:hAnsi="Times New Roman" w:cs="Times New Roman"/>
                <w:sz w:val="24"/>
                <w:szCs w:val="24"/>
              </w:rPr>
              <w:t>4*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(406.1)</w:t>
            </w:r>
          </w:p>
        </w:tc>
        <w:tc>
          <w:tcPr>
            <w:tcW w:w="651" w:type="pct"/>
          </w:tcPr>
          <w:p w14:paraId="37E15BD5" w14:textId="3A2BD0B7" w:rsidR="00FE748B" w:rsidRPr="00FE748B" w:rsidRDefault="00C067C2" w:rsidP="00C067C2">
            <w:pPr>
              <w:tabs>
                <w:tab w:val="left" w:pos="516"/>
                <w:tab w:val="center" w:pos="73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 </w:t>
            </w:r>
            <w:r w:rsidR="00717C1A">
              <w:rPr>
                <w:rFonts w:ascii="Times New Roman" w:hAnsi="Times New Roman" w:cs="Times New Roman"/>
                <w:sz w:val="24"/>
                <w:szCs w:val="24"/>
              </w:rPr>
              <w:t>c*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(240.4)</w:t>
            </w:r>
          </w:p>
        </w:tc>
        <w:tc>
          <w:tcPr>
            <w:tcW w:w="566" w:type="pct"/>
          </w:tcPr>
          <w:p w14:paraId="4140E1D9" w14:textId="1EF5DF09" w:rsidR="00FE748B" w:rsidRPr="00FE748B" w:rsidRDefault="00A02723" w:rsidP="009E10A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 </w:t>
            </w:r>
            <w:r w:rsidR="009A3E4F">
              <w:rPr>
                <w:rFonts w:ascii="Times New Roman" w:hAnsi="Times New Roman" w:cs="Times New Roman"/>
                <w:sz w:val="24"/>
                <w:szCs w:val="24"/>
              </w:rPr>
              <w:t>1*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(4</w:t>
            </w:r>
            <w:r w:rsidR="009E10A0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574" w:type="pct"/>
          </w:tcPr>
          <w:p w14:paraId="179D3686" w14:textId="77777777" w:rsidR="00FE748B" w:rsidRDefault="008A47AE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*9</w:t>
            </w:r>
          </w:p>
          <w:p w14:paraId="71251E84" w14:textId="7E3C55E6" w:rsidR="006727A7" w:rsidRPr="00FE748B" w:rsidRDefault="006727A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552.5)</w:t>
            </w:r>
          </w:p>
        </w:tc>
        <w:tc>
          <w:tcPr>
            <w:tcW w:w="644" w:type="pct"/>
          </w:tcPr>
          <w:p w14:paraId="3810A23E" w14:textId="5E004236" w:rsidR="00FE748B" w:rsidRPr="00FE748B" w:rsidRDefault="00FE748B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3" w:type="pct"/>
          </w:tcPr>
          <w:p w14:paraId="712CFAC3" w14:textId="308B0F67" w:rsidR="00FE748B" w:rsidRPr="00FE748B" w:rsidRDefault="006E2C0D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 </w:t>
            </w:r>
            <w:r w:rsidR="00C126A4">
              <w:rPr>
                <w:rFonts w:ascii="Times New Roman" w:hAnsi="Times New Roman" w:cs="Times New Roman"/>
                <w:sz w:val="24"/>
                <w:szCs w:val="24"/>
              </w:rPr>
              <w:t>4*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(</w:t>
            </w:r>
            <w:r w:rsidR="0015710C">
              <w:rPr>
                <w:rFonts w:ascii="Times New Roman" w:hAnsi="Times New Roman" w:cs="Times New Roman"/>
                <w:sz w:val="24"/>
                <w:szCs w:val="24"/>
              </w:rPr>
              <w:t>2197</w:t>
            </w:r>
            <w:r w:rsidR="00CD724A">
              <w:rPr>
                <w:rFonts w:ascii="Times New Roman" w:hAnsi="Times New Roman" w:cs="Times New Roman"/>
                <w:sz w:val="24"/>
                <w:szCs w:val="24"/>
              </w:rPr>
              <w:t>.5)</w:t>
            </w:r>
          </w:p>
        </w:tc>
        <w:tc>
          <w:tcPr>
            <w:tcW w:w="643" w:type="pct"/>
          </w:tcPr>
          <w:p w14:paraId="659D0DAA" w14:textId="0CABD2CB" w:rsidR="00FE748B" w:rsidRPr="00FE748B" w:rsidRDefault="00FE748B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724916E" w14:textId="77777777" w:rsidR="00FE748B" w:rsidRPr="00FE748B" w:rsidRDefault="00FE748B" w:rsidP="00FE748B">
      <w:pPr>
        <w:rPr>
          <w:rFonts w:ascii="Times New Roman" w:hAnsi="Times New Roman" w:cs="Times New Roman"/>
        </w:rPr>
      </w:pPr>
    </w:p>
    <w:p w14:paraId="70EBD5B1" w14:textId="5FC9E174" w:rsidR="00FE748B" w:rsidRPr="00FE748B" w:rsidRDefault="00D260F0" w:rsidP="00FE74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: </w:t>
      </w:r>
      <w:r w:rsidRPr="00FF667B">
        <w:rPr>
          <w:rFonts w:ascii="Times New Roman" w:hAnsi="Times New Roman" w:cs="Times New Roman"/>
        </w:rPr>
        <w:t xml:space="preserve">Floor effect = worst possible score, and ceiling effect = best possible score. </w:t>
      </w:r>
      <w:r>
        <w:rPr>
          <w:rFonts w:ascii="Times New Roman" w:hAnsi="Times New Roman" w:cs="Times New Roman"/>
        </w:rPr>
        <w:t xml:space="preserve"> </w:t>
      </w:r>
      <w:r w:rsidR="00FE748B" w:rsidRPr="00FE748B">
        <w:rPr>
          <w:rFonts w:ascii="Times New Roman" w:hAnsi="Times New Roman" w:cs="Times New Roman"/>
        </w:rPr>
        <w:t>RMSEA = root mean square error of approximation, SRMR = standardi</w:t>
      </w:r>
      <w:r w:rsidR="00E80164">
        <w:rPr>
          <w:rFonts w:ascii="Times New Roman" w:hAnsi="Times New Roman" w:cs="Times New Roman"/>
        </w:rPr>
        <w:t>s</w:t>
      </w:r>
      <w:r w:rsidR="00FE748B" w:rsidRPr="00FE748B">
        <w:rPr>
          <w:rFonts w:ascii="Times New Roman" w:hAnsi="Times New Roman" w:cs="Times New Roman"/>
        </w:rPr>
        <w:t xml:space="preserve">ed root mean square residual, CFI = comparative fit index, TLI = Tucker-Lewis index. </w:t>
      </w:r>
      <w:r w:rsidR="00D671A4">
        <w:rPr>
          <w:rFonts w:ascii="Times New Roman" w:hAnsi="Times New Roman" w:cs="Times New Roman"/>
        </w:rPr>
        <w:t xml:space="preserve">NA = not applicable. </w:t>
      </w:r>
    </w:p>
    <w:p w14:paraId="4B0AE462" w14:textId="24A69185" w:rsidR="00846455" w:rsidRPr="00846455" w:rsidRDefault="00846455" w:rsidP="008464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5A1D040" w14:textId="77777777" w:rsidR="00846455" w:rsidRPr="00D50A1E" w:rsidRDefault="00846455" w:rsidP="0084645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e-Table 6. </w:t>
      </w:r>
      <w:r w:rsidRPr="00EA0FCA">
        <w:rPr>
          <w:rFonts w:ascii="Times New Roman" w:hAnsi="Times New Roman" w:cs="Times New Roman"/>
        </w:rPr>
        <w:t>Descriptive statistics and psychometric properties of single-item measures included in the NQoLS for the sub-sample using the Norwegian language Nynorsk (n = 555)</w:t>
      </w:r>
      <w:r>
        <w:rPr>
          <w:rFonts w:ascii="Times New Roman" w:hAnsi="Times New Roman" w:cs="Times New Roman"/>
        </w:rPr>
        <w:t>.</w:t>
      </w:r>
    </w:p>
    <w:tbl>
      <w:tblPr>
        <w:tblStyle w:val="Tabellrutenett"/>
        <w:tblW w:w="5005" w:type="pct"/>
        <w:tblLook w:val="04A0" w:firstRow="1" w:lastRow="0" w:firstColumn="1" w:lastColumn="0" w:noHBand="0" w:noVBand="1"/>
      </w:tblPr>
      <w:tblGrid>
        <w:gridCol w:w="1729"/>
        <w:gridCol w:w="1602"/>
        <w:gridCol w:w="1602"/>
        <w:gridCol w:w="1602"/>
        <w:gridCol w:w="1602"/>
        <w:gridCol w:w="1613"/>
        <w:gridCol w:w="1613"/>
        <w:gridCol w:w="1600"/>
      </w:tblGrid>
      <w:tr w:rsidR="003F723B" w:rsidRPr="00FF667B" w14:paraId="7E5279B0" w14:textId="77777777" w:rsidTr="009F6CAB">
        <w:trPr>
          <w:trHeight w:val="269"/>
        </w:trPr>
        <w:tc>
          <w:tcPr>
            <w:tcW w:w="667" w:type="pct"/>
          </w:tcPr>
          <w:p w14:paraId="7C350E18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Features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618" w:type="pct"/>
          </w:tcPr>
          <w:p w14:paraId="1A6AB212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Life satisfaction</w:t>
            </w:r>
          </w:p>
        </w:tc>
        <w:tc>
          <w:tcPr>
            <w:tcW w:w="618" w:type="pct"/>
          </w:tcPr>
          <w:p w14:paraId="0A3E200E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Life meaning</w:t>
            </w:r>
          </w:p>
        </w:tc>
        <w:tc>
          <w:tcPr>
            <w:tcW w:w="618" w:type="pct"/>
          </w:tcPr>
          <w:p w14:paraId="0C605F74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General health</w:t>
            </w:r>
          </w:p>
        </w:tc>
        <w:tc>
          <w:tcPr>
            <w:tcW w:w="618" w:type="pct"/>
          </w:tcPr>
          <w:p w14:paraId="683A989D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 xml:space="preserve">Satisfaction with physical health </w:t>
            </w:r>
          </w:p>
        </w:tc>
        <w:tc>
          <w:tcPr>
            <w:tcW w:w="622" w:type="pct"/>
          </w:tcPr>
          <w:p w14:paraId="2AFDB712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Pain and discomfort</w:t>
            </w:r>
          </w:p>
        </w:tc>
        <w:tc>
          <w:tcPr>
            <w:tcW w:w="622" w:type="pct"/>
          </w:tcPr>
          <w:p w14:paraId="626506ED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Satisfaction with psychological health</w:t>
            </w:r>
          </w:p>
        </w:tc>
        <w:tc>
          <w:tcPr>
            <w:tcW w:w="617" w:type="pct"/>
          </w:tcPr>
          <w:p w14:paraId="58C7A6AF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Optimism</w:t>
            </w:r>
          </w:p>
        </w:tc>
      </w:tr>
      <w:tr w:rsidR="003F723B" w:rsidRPr="00FF667B" w14:paraId="178AF951" w14:textId="77777777" w:rsidTr="009F6CAB">
        <w:trPr>
          <w:trHeight w:val="269"/>
        </w:trPr>
        <w:tc>
          <w:tcPr>
            <w:tcW w:w="667" w:type="pct"/>
          </w:tcPr>
          <w:p w14:paraId="3D134747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Score</w:t>
            </w:r>
          </w:p>
        </w:tc>
        <w:tc>
          <w:tcPr>
            <w:tcW w:w="618" w:type="pct"/>
          </w:tcPr>
          <w:p w14:paraId="27A24FD4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618" w:type="pct"/>
          </w:tcPr>
          <w:p w14:paraId="18DD341C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618" w:type="pct"/>
          </w:tcPr>
          <w:p w14:paraId="7924E392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1–5, lower score is better</w:t>
            </w:r>
          </w:p>
        </w:tc>
        <w:tc>
          <w:tcPr>
            <w:tcW w:w="618" w:type="pct"/>
          </w:tcPr>
          <w:p w14:paraId="173B4A3C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622" w:type="pct"/>
          </w:tcPr>
          <w:p w14:paraId="589B8C61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F667B" w:rsidDel="00643AE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–5, lower score is better</w:t>
            </w:r>
          </w:p>
        </w:tc>
        <w:tc>
          <w:tcPr>
            <w:tcW w:w="622" w:type="pct"/>
          </w:tcPr>
          <w:p w14:paraId="626541FF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617" w:type="pct"/>
          </w:tcPr>
          <w:p w14:paraId="61A1CEE4" w14:textId="77777777" w:rsidR="003F723B" w:rsidRPr="00FF667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FF667B" w:rsidDel="00643AE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–10, higher score is better</w:t>
            </w:r>
          </w:p>
        </w:tc>
      </w:tr>
      <w:tr w:rsidR="003F723B" w:rsidRPr="00FF667B" w14:paraId="5A19C5FE" w14:textId="77777777" w:rsidTr="009F6CAB">
        <w:trPr>
          <w:trHeight w:val="269"/>
        </w:trPr>
        <w:tc>
          <w:tcPr>
            <w:tcW w:w="667" w:type="pct"/>
          </w:tcPr>
          <w:p w14:paraId="051057EC" w14:textId="77777777" w:rsidR="003F723B" w:rsidRPr="00FF667B" w:rsidRDefault="003F723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Missing data, %</w:t>
            </w:r>
          </w:p>
        </w:tc>
        <w:tc>
          <w:tcPr>
            <w:tcW w:w="618" w:type="pct"/>
          </w:tcPr>
          <w:p w14:paraId="5A95B6B8" w14:textId="77777777" w:rsidR="003F723B" w:rsidRDefault="003F723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09B8B9" w14:textId="3C8F9CBE" w:rsidR="006B14AB" w:rsidRPr="00FF667B" w:rsidRDefault="006B14A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18" w:type="pct"/>
          </w:tcPr>
          <w:p w14:paraId="1898AA6C" w14:textId="77777777" w:rsidR="003F723B" w:rsidRDefault="003F723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006FB2" w14:textId="33CEB9FE" w:rsidR="006B14AB" w:rsidRPr="00FF667B" w:rsidRDefault="006B14A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18" w:type="pct"/>
          </w:tcPr>
          <w:p w14:paraId="5EFD62C9" w14:textId="77777777" w:rsidR="003F723B" w:rsidRDefault="003F723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C9B504" w14:textId="39C3B075" w:rsidR="006B14AB" w:rsidRPr="00FF667B" w:rsidRDefault="006B14A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18" w:type="pct"/>
          </w:tcPr>
          <w:p w14:paraId="0CEB403B" w14:textId="77777777" w:rsidR="003F723B" w:rsidRDefault="003F723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321A84" w14:textId="380BD327" w:rsidR="006B14AB" w:rsidRPr="00FF667B" w:rsidRDefault="006B14A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22" w:type="pct"/>
          </w:tcPr>
          <w:p w14:paraId="4935BF01" w14:textId="77777777" w:rsidR="003F723B" w:rsidRDefault="003F723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301F69" w14:textId="00CFBD0F" w:rsidR="007F22A2" w:rsidRPr="00FF667B" w:rsidRDefault="007F22A2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8</w:t>
            </w:r>
          </w:p>
        </w:tc>
        <w:tc>
          <w:tcPr>
            <w:tcW w:w="622" w:type="pct"/>
          </w:tcPr>
          <w:p w14:paraId="725C8ABB" w14:textId="77777777" w:rsidR="003F723B" w:rsidRDefault="003F723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31B05F" w14:textId="63432CEE" w:rsidR="006B14AB" w:rsidRPr="00FF667B" w:rsidRDefault="006B14A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17" w:type="pct"/>
          </w:tcPr>
          <w:p w14:paraId="206163BF" w14:textId="77777777" w:rsidR="003F723B" w:rsidRDefault="003F723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481351" w14:textId="03CFD123" w:rsidR="002971A7" w:rsidRPr="00FF667B" w:rsidRDefault="002971A7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7F22A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B14A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F723B" w:rsidRPr="00FF667B" w14:paraId="7E8624F6" w14:textId="77777777" w:rsidTr="009F6CAB">
        <w:trPr>
          <w:trHeight w:val="269"/>
        </w:trPr>
        <w:tc>
          <w:tcPr>
            <w:tcW w:w="667" w:type="pct"/>
          </w:tcPr>
          <w:p w14:paraId="29CD8AA0" w14:textId="77777777" w:rsidR="003F723B" w:rsidRPr="00FF667B" w:rsidRDefault="003F723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Mean ± SD</w:t>
            </w:r>
          </w:p>
        </w:tc>
        <w:tc>
          <w:tcPr>
            <w:tcW w:w="618" w:type="pct"/>
          </w:tcPr>
          <w:p w14:paraId="4D4BDE70" w14:textId="68BACA47" w:rsidR="003F723B" w:rsidRPr="00FF667B" w:rsidRDefault="0005096C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06</w:t>
            </w:r>
            <w:r w:rsidR="00EE62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EE6225">
              <w:rPr>
                <w:rFonts w:ascii="Times New Roman" w:hAnsi="Times New Roman" w:cs="Times New Roman"/>
                <w:sz w:val="24"/>
                <w:szCs w:val="24"/>
              </w:rPr>
              <w:t xml:space="preserve"> 2.15</w:t>
            </w:r>
          </w:p>
        </w:tc>
        <w:tc>
          <w:tcPr>
            <w:tcW w:w="618" w:type="pct"/>
          </w:tcPr>
          <w:p w14:paraId="72A13F02" w14:textId="587EDB0D" w:rsidR="003F723B" w:rsidRPr="00FF667B" w:rsidRDefault="00E94EC3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.40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049F8">
              <w:rPr>
                <w:rFonts w:ascii="Times New Roman" w:hAnsi="Times New Roman" w:cs="Times New Roman"/>
                <w:sz w:val="24"/>
                <w:szCs w:val="24"/>
              </w:rPr>
              <w:t>2.03</w:t>
            </w:r>
          </w:p>
        </w:tc>
        <w:tc>
          <w:tcPr>
            <w:tcW w:w="618" w:type="pct"/>
          </w:tcPr>
          <w:p w14:paraId="2EFB2524" w14:textId="5C6DB0FD" w:rsidR="003F723B" w:rsidRPr="00FF667B" w:rsidRDefault="005049F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24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.87</w:t>
            </w:r>
          </w:p>
        </w:tc>
        <w:tc>
          <w:tcPr>
            <w:tcW w:w="618" w:type="pct"/>
          </w:tcPr>
          <w:p w14:paraId="73CCA1D4" w14:textId="0468C919" w:rsidR="003F723B" w:rsidRPr="00FF667B" w:rsidRDefault="00585B1C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53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2.20</w:t>
            </w:r>
          </w:p>
        </w:tc>
        <w:tc>
          <w:tcPr>
            <w:tcW w:w="622" w:type="pct"/>
          </w:tcPr>
          <w:p w14:paraId="0C69345C" w14:textId="6A396DAF" w:rsidR="003F723B" w:rsidRPr="00FF667B" w:rsidRDefault="008123E5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95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0.84</w:t>
            </w:r>
          </w:p>
        </w:tc>
        <w:tc>
          <w:tcPr>
            <w:tcW w:w="622" w:type="pct"/>
          </w:tcPr>
          <w:p w14:paraId="3B0A6817" w14:textId="189A7C71" w:rsidR="003F723B" w:rsidRPr="00FF667B" w:rsidRDefault="008123E5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.29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2.25</w:t>
            </w:r>
          </w:p>
        </w:tc>
        <w:tc>
          <w:tcPr>
            <w:tcW w:w="617" w:type="pct"/>
          </w:tcPr>
          <w:p w14:paraId="19481CD0" w14:textId="59CFF5CD" w:rsidR="003F723B" w:rsidRPr="00FF667B" w:rsidRDefault="008123E5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.54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417C36">
              <w:rPr>
                <w:rFonts w:ascii="Times New Roman" w:hAnsi="Times New Roman" w:cs="Times New Roman"/>
                <w:sz w:val="24"/>
                <w:szCs w:val="24"/>
              </w:rPr>
              <w:t>1.93</w:t>
            </w:r>
          </w:p>
        </w:tc>
      </w:tr>
      <w:tr w:rsidR="003F723B" w:rsidRPr="00FF667B" w14:paraId="7934D0B4" w14:textId="77777777" w:rsidTr="009F6CAB">
        <w:trPr>
          <w:trHeight w:val="269"/>
        </w:trPr>
        <w:tc>
          <w:tcPr>
            <w:tcW w:w="667" w:type="pct"/>
          </w:tcPr>
          <w:p w14:paraId="7B44E38E" w14:textId="77777777" w:rsidR="003F723B" w:rsidRPr="00FF667B" w:rsidRDefault="003F723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618" w:type="pct"/>
          </w:tcPr>
          <w:p w14:paraId="1CDAB7E6" w14:textId="60EEEB05" w:rsidR="003F723B" w:rsidRPr="00FF667B" w:rsidRDefault="00EE6225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18" w:type="pct"/>
          </w:tcPr>
          <w:p w14:paraId="0DCDA908" w14:textId="1A1599C2" w:rsidR="003F723B" w:rsidRPr="00FF667B" w:rsidRDefault="00417C36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18" w:type="pct"/>
          </w:tcPr>
          <w:p w14:paraId="25DA4D68" w14:textId="49B86A9D" w:rsidR="003F723B" w:rsidRPr="00FF667B" w:rsidRDefault="00417C36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18" w:type="pct"/>
          </w:tcPr>
          <w:p w14:paraId="42D85CC8" w14:textId="42DED949" w:rsidR="003F723B" w:rsidRPr="00FF667B" w:rsidRDefault="00417C36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22" w:type="pct"/>
          </w:tcPr>
          <w:p w14:paraId="016C41DF" w14:textId="00769F5B" w:rsidR="003F723B" w:rsidRPr="00FF667B" w:rsidRDefault="00052577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22" w:type="pct"/>
          </w:tcPr>
          <w:p w14:paraId="3127B9FD" w14:textId="61CC24D9" w:rsidR="003F723B" w:rsidRPr="00FF667B" w:rsidRDefault="00052577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17" w:type="pct"/>
          </w:tcPr>
          <w:p w14:paraId="5C16FEAB" w14:textId="6FAE7AE9" w:rsidR="003F723B" w:rsidRPr="00FF667B" w:rsidRDefault="00052577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3F723B" w:rsidRPr="00FF667B" w14:paraId="3718855A" w14:textId="77777777" w:rsidTr="009F6CAB">
        <w:trPr>
          <w:trHeight w:val="269"/>
        </w:trPr>
        <w:tc>
          <w:tcPr>
            <w:tcW w:w="667" w:type="pct"/>
          </w:tcPr>
          <w:p w14:paraId="7A37852B" w14:textId="77777777" w:rsidR="003F723B" w:rsidRPr="00FF667B" w:rsidRDefault="003F723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Skewness</w:t>
            </w:r>
          </w:p>
        </w:tc>
        <w:tc>
          <w:tcPr>
            <w:tcW w:w="618" w:type="pct"/>
          </w:tcPr>
          <w:p w14:paraId="3EFCC585" w14:textId="2BECF70A" w:rsidR="003F723B" w:rsidRPr="00FF667B" w:rsidRDefault="00EE6225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F0981">
              <w:rPr>
                <w:rFonts w:ascii="Times New Roman" w:hAnsi="Times New Roman" w:cs="Times New Roman"/>
                <w:sz w:val="24"/>
                <w:szCs w:val="24"/>
              </w:rPr>
              <w:t>.77</w:t>
            </w:r>
          </w:p>
        </w:tc>
        <w:tc>
          <w:tcPr>
            <w:tcW w:w="618" w:type="pct"/>
          </w:tcPr>
          <w:p w14:paraId="023265BF" w14:textId="23E2CF82" w:rsidR="003F723B" w:rsidRPr="00FF667B" w:rsidRDefault="002B5CA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91</w:t>
            </w:r>
          </w:p>
        </w:tc>
        <w:tc>
          <w:tcPr>
            <w:tcW w:w="618" w:type="pct"/>
          </w:tcPr>
          <w:p w14:paraId="62760F79" w14:textId="7B60491F" w:rsidR="003F723B" w:rsidRPr="00FF667B" w:rsidRDefault="00C84219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0</w:t>
            </w:r>
          </w:p>
        </w:tc>
        <w:tc>
          <w:tcPr>
            <w:tcW w:w="618" w:type="pct"/>
          </w:tcPr>
          <w:p w14:paraId="663C92E9" w14:textId="739B4C40" w:rsidR="003F723B" w:rsidRPr="00FF667B" w:rsidRDefault="00110721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58</w:t>
            </w:r>
          </w:p>
        </w:tc>
        <w:tc>
          <w:tcPr>
            <w:tcW w:w="622" w:type="pct"/>
          </w:tcPr>
          <w:p w14:paraId="3CDCF273" w14:textId="6B8A852D" w:rsidR="003F723B" w:rsidRPr="00FF667B" w:rsidRDefault="000546D4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</w:t>
            </w:r>
            <w:r w:rsidR="004E4C2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22" w:type="pct"/>
          </w:tcPr>
          <w:p w14:paraId="034DFEA5" w14:textId="5AC87DE0" w:rsidR="003F723B" w:rsidRPr="00FF667B" w:rsidRDefault="0055225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86</w:t>
            </w:r>
          </w:p>
        </w:tc>
        <w:tc>
          <w:tcPr>
            <w:tcW w:w="617" w:type="pct"/>
          </w:tcPr>
          <w:p w14:paraId="622EC3C0" w14:textId="0AB97CC3" w:rsidR="003F723B" w:rsidRPr="00FF667B" w:rsidRDefault="001C0819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05</w:t>
            </w:r>
          </w:p>
        </w:tc>
      </w:tr>
      <w:tr w:rsidR="003F723B" w:rsidRPr="00FF667B" w14:paraId="02093BE4" w14:textId="77777777" w:rsidTr="009F6CAB">
        <w:trPr>
          <w:trHeight w:val="269"/>
        </w:trPr>
        <w:tc>
          <w:tcPr>
            <w:tcW w:w="667" w:type="pct"/>
          </w:tcPr>
          <w:p w14:paraId="42C0AE0E" w14:textId="77777777" w:rsidR="003F723B" w:rsidRPr="00FF667B" w:rsidRDefault="003F723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Kurtosis</w:t>
            </w:r>
          </w:p>
        </w:tc>
        <w:tc>
          <w:tcPr>
            <w:tcW w:w="618" w:type="pct"/>
          </w:tcPr>
          <w:p w14:paraId="74E21930" w14:textId="509D9C7E" w:rsidR="003F723B" w:rsidRPr="00FF667B" w:rsidRDefault="006F0981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5</w:t>
            </w:r>
          </w:p>
        </w:tc>
        <w:tc>
          <w:tcPr>
            <w:tcW w:w="618" w:type="pct"/>
          </w:tcPr>
          <w:p w14:paraId="20ED38EE" w14:textId="12F27F89" w:rsidR="003F723B" w:rsidRPr="00FF667B" w:rsidRDefault="002B5CA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60</w:t>
            </w:r>
          </w:p>
        </w:tc>
        <w:tc>
          <w:tcPr>
            <w:tcW w:w="618" w:type="pct"/>
          </w:tcPr>
          <w:p w14:paraId="47ADCAEB" w14:textId="296CF06A" w:rsidR="003F723B" w:rsidRPr="00FF667B" w:rsidRDefault="00C84219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53</w:t>
            </w:r>
          </w:p>
        </w:tc>
        <w:tc>
          <w:tcPr>
            <w:tcW w:w="618" w:type="pct"/>
          </w:tcPr>
          <w:p w14:paraId="714E65A5" w14:textId="37ADEB4A" w:rsidR="003F723B" w:rsidRPr="00FF667B" w:rsidRDefault="0044208D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06</w:t>
            </w:r>
          </w:p>
        </w:tc>
        <w:tc>
          <w:tcPr>
            <w:tcW w:w="622" w:type="pct"/>
          </w:tcPr>
          <w:p w14:paraId="679E67B2" w14:textId="099A0EC6" w:rsidR="003F723B" w:rsidRPr="00FF667B" w:rsidRDefault="004E4C28" w:rsidP="004E4C28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0</w:t>
            </w:r>
          </w:p>
        </w:tc>
        <w:tc>
          <w:tcPr>
            <w:tcW w:w="622" w:type="pct"/>
          </w:tcPr>
          <w:p w14:paraId="42FD0223" w14:textId="3A98C958" w:rsidR="003F723B" w:rsidRPr="00FF667B" w:rsidRDefault="0055225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3</w:t>
            </w:r>
          </w:p>
        </w:tc>
        <w:tc>
          <w:tcPr>
            <w:tcW w:w="617" w:type="pct"/>
          </w:tcPr>
          <w:p w14:paraId="7F47D6D2" w14:textId="0CEF841E" w:rsidR="003F723B" w:rsidRPr="00FF667B" w:rsidRDefault="001C0819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7</w:t>
            </w:r>
          </w:p>
        </w:tc>
      </w:tr>
      <w:tr w:rsidR="003F723B" w:rsidRPr="00FF667B" w14:paraId="30F397A5" w14:textId="77777777" w:rsidTr="009F6CAB">
        <w:trPr>
          <w:trHeight w:val="269"/>
        </w:trPr>
        <w:tc>
          <w:tcPr>
            <w:tcW w:w="667" w:type="pct"/>
            <w:tcBorders>
              <w:bottom w:val="single" w:sz="4" w:space="0" w:color="auto"/>
            </w:tcBorders>
          </w:tcPr>
          <w:p w14:paraId="374B4836" w14:textId="77777777" w:rsidR="003F723B" w:rsidRPr="00FF667B" w:rsidRDefault="003F723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% Floor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5E1E03CE" w14:textId="73A98F6F" w:rsidR="003F723B" w:rsidRPr="00FF667B" w:rsidRDefault="00647E1C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4084CB8E" w14:textId="4F513170" w:rsidR="003F723B" w:rsidRPr="00FF667B" w:rsidRDefault="004B2621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4181D8A2" w14:textId="66B1764A" w:rsidR="003F723B" w:rsidRPr="00FF667B" w:rsidRDefault="00742862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2D6094B9" w14:textId="13910C79" w:rsidR="003F723B" w:rsidRPr="00FF667B" w:rsidRDefault="00A2090F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22" w:type="pct"/>
            <w:tcBorders>
              <w:bottom w:val="single" w:sz="4" w:space="0" w:color="auto"/>
            </w:tcBorders>
          </w:tcPr>
          <w:p w14:paraId="6D3636D3" w14:textId="263AAAF7" w:rsidR="003F723B" w:rsidRPr="00FF667B" w:rsidRDefault="004E15AD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</w:t>
            </w:r>
          </w:p>
        </w:tc>
        <w:tc>
          <w:tcPr>
            <w:tcW w:w="622" w:type="pct"/>
            <w:tcBorders>
              <w:bottom w:val="single" w:sz="4" w:space="0" w:color="auto"/>
            </w:tcBorders>
          </w:tcPr>
          <w:p w14:paraId="53E230A4" w14:textId="312A6313" w:rsidR="003F723B" w:rsidRPr="00FF667B" w:rsidRDefault="00707729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</w:t>
            </w:r>
          </w:p>
        </w:tc>
        <w:tc>
          <w:tcPr>
            <w:tcW w:w="617" w:type="pct"/>
            <w:tcBorders>
              <w:bottom w:val="single" w:sz="4" w:space="0" w:color="auto"/>
            </w:tcBorders>
          </w:tcPr>
          <w:p w14:paraId="2770E450" w14:textId="29829CEF" w:rsidR="003F723B" w:rsidRPr="00FF667B" w:rsidRDefault="00413D1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</w:t>
            </w:r>
          </w:p>
        </w:tc>
      </w:tr>
      <w:tr w:rsidR="003F723B" w:rsidRPr="00FF667B" w14:paraId="06158C9B" w14:textId="77777777" w:rsidTr="009F6CAB">
        <w:trPr>
          <w:trHeight w:val="269"/>
        </w:trPr>
        <w:tc>
          <w:tcPr>
            <w:tcW w:w="667" w:type="pct"/>
          </w:tcPr>
          <w:p w14:paraId="0C0D72D4" w14:textId="77777777" w:rsidR="003F723B" w:rsidRPr="00FF667B" w:rsidRDefault="003F723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% Ceiling</w:t>
            </w:r>
          </w:p>
        </w:tc>
        <w:tc>
          <w:tcPr>
            <w:tcW w:w="618" w:type="pct"/>
          </w:tcPr>
          <w:p w14:paraId="7AFAF957" w14:textId="205C5355" w:rsidR="003F723B" w:rsidRPr="00FF667B" w:rsidRDefault="00647E1C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3</w:t>
            </w:r>
          </w:p>
        </w:tc>
        <w:tc>
          <w:tcPr>
            <w:tcW w:w="618" w:type="pct"/>
          </w:tcPr>
          <w:p w14:paraId="093C8601" w14:textId="5A05A0FA" w:rsidR="003F723B" w:rsidRPr="00FF667B" w:rsidRDefault="004B2621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2</w:t>
            </w:r>
          </w:p>
        </w:tc>
        <w:tc>
          <w:tcPr>
            <w:tcW w:w="618" w:type="pct"/>
          </w:tcPr>
          <w:p w14:paraId="71ED9087" w14:textId="4A61667F" w:rsidR="003F723B" w:rsidRPr="00FF667B" w:rsidRDefault="00A2090F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7</w:t>
            </w:r>
          </w:p>
        </w:tc>
        <w:tc>
          <w:tcPr>
            <w:tcW w:w="618" w:type="pct"/>
          </w:tcPr>
          <w:p w14:paraId="41CE85C7" w14:textId="7A5A2CB2" w:rsidR="000B4556" w:rsidRPr="00FF667B" w:rsidRDefault="008C56B3" w:rsidP="000B455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0</w:t>
            </w:r>
          </w:p>
        </w:tc>
        <w:tc>
          <w:tcPr>
            <w:tcW w:w="622" w:type="pct"/>
          </w:tcPr>
          <w:p w14:paraId="2AEEEB27" w14:textId="3EE55099" w:rsidR="003F723B" w:rsidRPr="00FF667B" w:rsidRDefault="004E15AD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.0</w:t>
            </w:r>
          </w:p>
        </w:tc>
        <w:tc>
          <w:tcPr>
            <w:tcW w:w="622" w:type="pct"/>
          </w:tcPr>
          <w:p w14:paraId="2ABFF210" w14:textId="1AE15FE8" w:rsidR="003F723B" w:rsidRPr="00FF667B" w:rsidRDefault="00707729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5</w:t>
            </w:r>
          </w:p>
        </w:tc>
        <w:tc>
          <w:tcPr>
            <w:tcW w:w="617" w:type="pct"/>
          </w:tcPr>
          <w:p w14:paraId="20B620D0" w14:textId="7847A3E0" w:rsidR="003F723B" w:rsidRPr="00FF667B" w:rsidRDefault="00413D1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C196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03BFBCE7" w14:textId="77777777" w:rsidR="003F723B" w:rsidRDefault="003F723B" w:rsidP="003F723B">
      <w:pPr>
        <w:pStyle w:val="Overskrift3"/>
        <w:rPr>
          <w:color w:val="auto"/>
          <w:sz w:val="24"/>
          <w:szCs w:val="24"/>
        </w:rPr>
      </w:pPr>
      <w:r w:rsidRPr="00FF667B">
        <w:rPr>
          <w:rFonts w:ascii="Times New Roman" w:hAnsi="Times New Roman" w:cs="Times New Roman"/>
          <w:color w:val="auto"/>
          <w:sz w:val="24"/>
          <w:szCs w:val="24"/>
        </w:rPr>
        <w:t xml:space="preserve">Note: Floor effect = worst possible score, and ceiling effect = best possible score. </w:t>
      </w:r>
    </w:p>
    <w:p w14:paraId="3EDA1B3C" w14:textId="77777777" w:rsidR="00846455" w:rsidRDefault="0084645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BBED050" w14:textId="25295CCE" w:rsidR="00846455" w:rsidRPr="00D50A1E" w:rsidRDefault="00846455" w:rsidP="0084645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e-Table 7. </w:t>
      </w:r>
      <w:r w:rsidRPr="00EA0FCA">
        <w:rPr>
          <w:rFonts w:ascii="Times New Roman" w:hAnsi="Times New Roman" w:cs="Times New Roman"/>
        </w:rPr>
        <w:t>Descriptive statistics and psychometric properties of multi-item scales included in the NQoLS for the sub-sample using the Norwegian language Nynorsk  (n = 555)</w:t>
      </w:r>
      <w:r>
        <w:rPr>
          <w:rFonts w:ascii="Times New Roman" w:hAnsi="Times New Roman" w:cs="Times New Roman"/>
        </w:rPr>
        <w:t>.</w:t>
      </w:r>
    </w:p>
    <w:tbl>
      <w:tblPr>
        <w:tblStyle w:val="Tabellrutenett"/>
        <w:tblW w:w="4969" w:type="pct"/>
        <w:tblLook w:val="04A0" w:firstRow="1" w:lastRow="0" w:firstColumn="1" w:lastColumn="0" w:noHBand="0" w:noVBand="1"/>
      </w:tblPr>
      <w:tblGrid>
        <w:gridCol w:w="1616"/>
        <w:gridCol w:w="1676"/>
        <w:gridCol w:w="1676"/>
        <w:gridCol w:w="1457"/>
        <w:gridCol w:w="1477"/>
        <w:gridCol w:w="1658"/>
        <w:gridCol w:w="1655"/>
        <w:gridCol w:w="1655"/>
      </w:tblGrid>
      <w:tr w:rsidR="003F723B" w:rsidRPr="00FE748B" w14:paraId="2BF642A8" w14:textId="77777777" w:rsidTr="009F6CAB">
        <w:trPr>
          <w:trHeight w:val="269"/>
        </w:trPr>
        <w:tc>
          <w:tcPr>
            <w:tcW w:w="628" w:type="pct"/>
          </w:tcPr>
          <w:p w14:paraId="599E414D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Features</w:t>
            </w:r>
            <w:r w:rsidRPr="00FE748B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651" w:type="pct"/>
          </w:tcPr>
          <w:p w14:paraId="273C1CC3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Satisfaction with life scale</w:t>
            </w:r>
          </w:p>
        </w:tc>
        <w:tc>
          <w:tcPr>
            <w:tcW w:w="651" w:type="pct"/>
          </w:tcPr>
          <w:p w14:paraId="48282CFF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Hopkins Symptom Checklist-5</w:t>
            </w:r>
          </w:p>
        </w:tc>
        <w:tc>
          <w:tcPr>
            <w:tcW w:w="566" w:type="pct"/>
          </w:tcPr>
          <w:p w14:paraId="48530967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Positive emotions</w:t>
            </w:r>
          </w:p>
        </w:tc>
        <w:tc>
          <w:tcPr>
            <w:tcW w:w="574" w:type="pct"/>
          </w:tcPr>
          <w:p w14:paraId="349C9B4C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Negative emotions</w:t>
            </w:r>
          </w:p>
        </w:tc>
        <w:tc>
          <w:tcPr>
            <w:tcW w:w="644" w:type="pct"/>
          </w:tcPr>
          <w:p w14:paraId="76FE7525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 xml:space="preserve">Engagement scale </w:t>
            </w:r>
          </w:p>
        </w:tc>
        <w:tc>
          <w:tcPr>
            <w:tcW w:w="643" w:type="pct"/>
          </w:tcPr>
          <w:p w14:paraId="1AE0F1AC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Pearlin Mastery Scale</w:t>
            </w:r>
          </w:p>
        </w:tc>
        <w:tc>
          <w:tcPr>
            <w:tcW w:w="643" w:type="pct"/>
          </w:tcPr>
          <w:p w14:paraId="42A4163F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UCLA loneliness scale</w:t>
            </w:r>
          </w:p>
        </w:tc>
      </w:tr>
      <w:tr w:rsidR="003F723B" w:rsidRPr="00FE748B" w14:paraId="68E083B3" w14:textId="77777777" w:rsidTr="009F6CAB">
        <w:trPr>
          <w:trHeight w:val="269"/>
        </w:trPr>
        <w:tc>
          <w:tcPr>
            <w:tcW w:w="628" w:type="pct"/>
          </w:tcPr>
          <w:p w14:paraId="216803B8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Score</w:t>
            </w:r>
          </w:p>
          <w:p w14:paraId="2E6377C5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1" w:type="pct"/>
          </w:tcPr>
          <w:p w14:paraId="38F696CF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1–7, higher score is better</w:t>
            </w:r>
          </w:p>
        </w:tc>
        <w:tc>
          <w:tcPr>
            <w:tcW w:w="651" w:type="pct"/>
          </w:tcPr>
          <w:p w14:paraId="67045FA9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1–4, lower score is better</w:t>
            </w:r>
          </w:p>
        </w:tc>
        <w:tc>
          <w:tcPr>
            <w:tcW w:w="566" w:type="pct"/>
          </w:tcPr>
          <w:p w14:paraId="2DD6B5C8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574" w:type="pct"/>
          </w:tcPr>
          <w:p w14:paraId="210875E7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0–10, lower score is better</w:t>
            </w:r>
          </w:p>
        </w:tc>
        <w:tc>
          <w:tcPr>
            <w:tcW w:w="644" w:type="pct"/>
          </w:tcPr>
          <w:p w14:paraId="5C9FD3E4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643" w:type="pct"/>
          </w:tcPr>
          <w:p w14:paraId="7A90BBC6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1–5, higher score is better</w:t>
            </w:r>
          </w:p>
        </w:tc>
        <w:tc>
          <w:tcPr>
            <w:tcW w:w="643" w:type="pct"/>
          </w:tcPr>
          <w:p w14:paraId="1D8094FE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1–4, lower score is better</w:t>
            </w:r>
          </w:p>
        </w:tc>
      </w:tr>
      <w:tr w:rsidR="003F723B" w:rsidRPr="00FE748B" w14:paraId="0FDE5347" w14:textId="77777777" w:rsidTr="009F6CAB">
        <w:trPr>
          <w:trHeight w:val="269"/>
        </w:trPr>
        <w:tc>
          <w:tcPr>
            <w:tcW w:w="628" w:type="pct"/>
          </w:tcPr>
          <w:p w14:paraId="08296969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Missing data, %</w:t>
            </w:r>
          </w:p>
        </w:tc>
        <w:tc>
          <w:tcPr>
            <w:tcW w:w="651" w:type="pct"/>
          </w:tcPr>
          <w:p w14:paraId="37BD8C87" w14:textId="379D64D7" w:rsidR="003F723B" w:rsidRPr="00FE748B" w:rsidRDefault="0027190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8</w:t>
            </w:r>
          </w:p>
        </w:tc>
        <w:tc>
          <w:tcPr>
            <w:tcW w:w="651" w:type="pct"/>
          </w:tcPr>
          <w:p w14:paraId="7DC4F766" w14:textId="2C325CBB" w:rsidR="003F723B" w:rsidRPr="00FE748B" w:rsidRDefault="0027190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6" w:type="pct"/>
          </w:tcPr>
          <w:p w14:paraId="0853F487" w14:textId="2D8C8D5E" w:rsidR="003F723B" w:rsidRPr="00FE748B" w:rsidRDefault="00FF4A4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4" w:type="pct"/>
          </w:tcPr>
          <w:p w14:paraId="17D884E2" w14:textId="7553E2DC" w:rsidR="003F723B" w:rsidRPr="00FE748B" w:rsidRDefault="00FF4A4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8</w:t>
            </w:r>
          </w:p>
        </w:tc>
        <w:tc>
          <w:tcPr>
            <w:tcW w:w="644" w:type="pct"/>
          </w:tcPr>
          <w:p w14:paraId="686EA186" w14:textId="2E3315B9" w:rsidR="003F723B" w:rsidRPr="00FE748B" w:rsidRDefault="00FF4A4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43" w:type="pct"/>
          </w:tcPr>
          <w:p w14:paraId="77378032" w14:textId="78D52129" w:rsidR="003F723B" w:rsidRPr="00FE748B" w:rsidRDefault="00FF4A4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43" w:type="pct"/>
          </w:tcPr>
          <w:p w14:paraId="273DFB4C" w14:textId="236622A0" w:rsidR="003F723B" w:rsidRPr="00FE748B" w:rsidRDefault="00FF4A4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3F723B" w:rsidRPr="00FE748B" w14:paraId="0E6AD180" w14:textId="77777777" w:rsidTr="009F6CAB">
        <w:trPr>
          <w:trHeight w:val="269"/>
        </w:trPr>
        <w:tc>
          <w:tcPr>
            <w:tcW w:w="628" w:type="pct"/>
          </w:tcPr>
          <w:p w14:paraId="5F2D74E7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Mean ± SD</w:t>
            </w:r>
          </w:p>
        </w:tc>
        <w:tc>
          <w:tcPr>
            <w:tcW w:w="651" w:type="pct"/>
          </w:tcPr>
          <w:p w14:paraId="6DEA9EE7" w14:textId="530AF149" w:rsidR="003F723B" w:rsidRPr="00FE748B" w:rsidRDefault="00213F8D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23 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0642">
              <w:rPr>
                <w:rFonts w:ascii="Times New Roman" w:hAnsi="Times New Roman" w:cs="Times New Roman"/>
                <w:sz w:val="24"/>
                <w:szCs w:val="24"/>
              </w:rPr>
              <w:t>1.24</w:t>
            </w:r>
          </w:p>
        </w:tc>
        <w:tc>
          <w:tcPr>
            <w:tcW w:w="651" w:type="pct"/>
          </w:tcPr>
          <w:p w14:paraId="5CDEEDB7" w14:textId="7C0C02DA" w:rsidR="003F723B" w:rsidRPr="00FE748B" w:rsidRDefault="007679CD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51 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.53</w:t>
            </w:r>
          </w:p>
        </w:tc>
        <w:tc>
          <w:tcPr>
            <w:tcW w:w="566" w:type="pct"/>
          </w:tcPr>
          <w:p w14:paraId="6F527199" w14:textId="281CED48" w:rsidR="003F723B" w:rsidRPr="00FE748B" w:rsidRDefault="000C5D2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85 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170F7A">
              <w:rPr>
                <w:rFonts w:ascii="Times New Roman" w:hAnsi="Times New Roman" w:cs="Times New Roman"/>
                <w:sz w:val="24"/>
                <w:szCs w:val="24"/>
              </w:rPr>
              <w:t>1.84</w:t>
            </w:r>
          </w:p>
        </w:tc>
        <w:tc>
          <w:tcPr>
            <w:tcW w:w="574" w:type="pct"/>
          </w:tcPr>
          <w:p w14:paraId="48DCFEE8" w14:textId="2161B838" w:rsidR="003F723B" w:rsidRPr="00FE748B" w:rsidRDefault="008A069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16 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C3745C">
              <w:rPr>
                <w:rFonts w:ascii="Times New Roman" w:hAnsi="Times New Roman" w:cs="Times New Roman"/>
                <w:sz w:val="24"/>
                <w:szCs w:val="24"/>
              </w:rPr>
              <w:t>2.04</w:t>
            </w:r>
          </w:p>
        </w:tc>
        <w:tc>
          <w:tcPr>
            <w:tcW w:w="644" w:type="pct"/>
          </w:tcPr>
          <w:p w14:paraId="612BDBBA" w14:textId="5530FA41" w:rsidR="003F723B" w:rsidRPr="00FE748B" w:rsidRDefault="00C3745C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70 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1.77</w:t>
            </w:r>
          </w:p>
        </w:tc>
        <w:tc>
          <w:tcPr>
            <w:tcW w:w="643" w:type="pct"/>
          </w:tcPr>
          <w:p w14:paraId="6A99596A" w14:textId="7A8E5FB0" w:rsidR="003F723B" w:rsidRPr="00FE748B" w:rsidRDefault="00BE103E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44 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.82</w:t>
            </w:r>
          </w:p>
        </w:tc>
        <w:tc>
          <w:tcPr>
            <w:tcW w:w="643" w:type="pct"/>
          </w:tcPr>
          <w:p w14:paraId="18083876" w14:textId="10CC5032" w:rsidR="003F723B" w:rsidRPr="00FE748B" w:rsidRDefault="004A79A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19 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014CF">
              <w:rPr>
                <w:rFonts w:ascii="Times New Roman" w:hAnsi="Times New Roman" w:cs="Times New Roman"/>
                <w:sz w:val="24"/>
                <w:szCs w:val="24"/>
              </w:rPr>
              <w:t>.75</w:t>
            </w:r>
          </w:p>
        </w:tc>
      </w:tr>
      <w:tr w:rsidR="003F723B" w:rsidRPr="00FE748B" w14:paraId="17823455" w14:textId="77777777" w:rsidTr="009F6CAB">
        <w:trPr>
          <w:trHeight w:val="269"/>
        </w:trPr>
        <w:tc>
          <w:tcPr>
            <w:tcW w:w="628" w:type="pct"/>
          </w:tcPr>
          <w:p w14:paraId="32F3CBAE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 xml:space="preserve">Median </w:t>
            </w:r>
          </w:p>
        </w:tc>
        <w:tc>
          <w:tcPr>
            <w:tcW w:w="651" w:type="pct"/>
          </w:tcPr>
          <w:p w14:paraId="4DD9A42F" w14:textId="29D0256E" w:rsidR="003F723B" w:rsidRPr="00FE748B" w:rsidRDefault="009F0642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0</w:t>
            </w:r>
          </w:p>
        </w:tc>
        <w:tc>
          <w:tcPr>
            <w:tcW w:w="651" w:type="pct"/>
          </w:tcPr>
          <w:p w14:paraId="317C6DFA" w14:textId="04869E40" w:rsidR="003F723B" w:rsidRPr="00FE748B" w:rsidRDefault="007679CD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0</w:t>
            </w:r>
          </w:p>
        </w:tc>
        <w:tc>
          <w:tcPr>
            <w:tcW w:w="566" w:type="pct"/>
          </w:tcPr>
          <w:p w14:paraId="0D93CD91" w14:textId="78C7B0DB" w:rsidR="003F723B" w:rsidRPr="00FE748B" w:rsidRDefault="00170F7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74" w:type="pct"/>
          </w:tcPr>
          <w:p w14:paraId="7A41DA8F" w14:textId="3CE508EC" w:rsidR="003F723B" w:rsidRPr="00FE748B" w:rsidRDefault="00C3745C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44" w:type="pct"/>
          </w:tcPr>
          <w:p w14:paraId="4B6AAA91" w14:textId="38A7A5A8" w:rsidR="003F723B" w:rsidRPr="00FE748B" w:rsidRDefault="00991C1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43" w:type="pct"/>
          </w:tcPr>
          <w:p w14:paraId="561E5803" w14:textId="62E207D9" w:rsidR="003F723B" w:rsidRPr="00FE748B" w:rsidRDefault="00BE103E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0</w:t>
            </w:r>
          </w:p>
        </w:tc>
        <w:tc>
          <w:tcPr>
            <w:tcW w:w="643" w:type="pct"/>
          </w:tcPr>
          <w:p w14:paraId="65235509" w14:textId="79CB18A8" w:rsidR="003F723B" w:rsidRPr="00FE748B" w:rsidRDefault="006B714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F723B" w:rsidRPr="00FE748B" w14:paraId="3A9FB506" w14:textId="77777777" w:rsidTr="009F6CAB">
        <w:trPr>
          <w:trHeight w:val="269"/>
        </w:trPr>
        <w:tc>
          <w:tcPr>
            <w:tcW w:w="628" w:type="pct"/>
          </w:tcPr>
          <w:p w14:paraId="791E503B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Skewness</w:t>
            </w:r>
          </w:p>
        </w:tc>
        <w:tc>
          <w:tcPr>
            <w:tcW w:w="651" w:type="pct"/>
          </w:tcPr>
          <w:p w14:paraId="1AF8DFD9" w14:textId="16B73563" w:rsidR="003F723B" w:rsidRPr="00FE748B" w:rsidRDefault="009F0642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97</w:t>
            </w:r>
          </w:p>
        </w:tc>
        <w:tc>
          <w:tcPr>
            <w:tcW w:w="651" w:type="pct"/>
          </w:tcPr>
          <w:p w14:paraId="58B03769" w14:textId="6122B0A0" w:rsidR="003F723B" w:rsidRPr="00FE748B" w:rsidRDefault="00577C63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1</w:t>
            </w:r>
          </w:p>
        </w:tc>
        <w:tc>
          <w:tcPr>
            <w:tcW w:w="566" w:type="pct"/>
          </w:tcPr>
          <w:p w14:paraId="7B4A9E18" w14:textId="6E07EA1A" w:rsidR="003F723B" w:rsidRPr="00FE748B" w:rsidRDefault="00170F7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64</w:t>
            </w:r>
          </w:p>
        </w:tc>
        <w:tc>
          <w:tcPr>
            <w:tcW w:w="574" w:type="pct"/>
          </w:tcPr>
          <w:p w14:paraId="789FEE95" w14:textId="34F4EEA1" w:rsidR="003F723B" w:rsidRPr="00FE748B" w:rsidRDefault="00C3745C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2</w:t>
            </w:r>
          </w:p>
        </w:tc>
        <w:tc>
          <w:tcPr>
            <w:tcW w:w="644" w:type="pct"/>
          </w:tcPr>
          <w:p w14:paraId="2A90D1AD" w14:textId="5FCF68E8" w:rsidR="003F723B" w:rsidRPr="00FE748B" w:rsidRDefault="00991C1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68</w:t>
            </w:r>
          </w:p>
        </w:tc>
        <w:tc>
          <w:tcPr>
            <w:tcW w:w="643" w:type="pct"/>
          </w:tcPr>
          <w:p w14:paraId="10C8A3F4" w14:textId="7A6AD4A9" w:rsidR="003F723B" w:rsidRPr="00FE748B" w:rsidRDefault="004A79A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22</w:t>
            </w:r>
          </w:p>
        </w:tc>
        <w:tc>
          <w:tcPr>
            <w:tcW w:w="643" w:type="pct"/>
          </w:tcPr>
          <w:p w14:paraId="7C4693C4" w14:textId="237E65CE" w:rsidR="003F723B" w:rsidRPr="00FE748B" w:rsidRDefault="006B714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3</w:t>
            </w:r>
          </w:p>
        </w:tc>
      </w:tr>
      <w:tr w:rsidR="003F723B" w:rsidRPr="00FE748B" w14:paraId="09F9CFDF" w14:textId="77777777" w:rsidTr="009F6CAB">
        <w:trPr>
          <w:trHeight w:val="269"/>
        </w:trPr>
        <w:tc>
          <w:tcPr>
            <w:tcW w:w="628" w:type="pct"/>
          </w:tcPr>
          <w:p w14:paraId="1BF07389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Kurtosis</w:t>
            </w:r>
          </w:p>
        </w:tc>
        <w:tc>
          <w:tcPr>
            <w:tcW w:w="651" w:type="pct"/>
          </w:tcPr>
          <w:p w14:paraId="728D05C4" w14:textId="49E9F5E9" w:rsidR="003F723B" w:rsidRPr="00FE748B" w:rsidRDefault="009F0642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6</w:t>
            </w:r>
          </w:p>
        </w:tc>
        <w:tc>
          <w:tcPr>
            <w:tcW w:w="651" w:type="pct"/>
          </w:tcPr>
          <w:p w14:paraId="2723167B" w14:textId="429F208D" w:rsidR="003F723B" w:rsidRPr="00FE748B" w:rsidRDefault="00577C63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0</w:t>
            </w:r>
          </w:p>
        </w:tc>
        <w:tc>
          <w:tcPr>
            <w:tcW w:w="566" w:type="pct"/>
          </w:tcPr>
          <w:p w14:paraId="08224447" w14:textId="4F19A3D3" w:rsidR="003F723B" w:rsidRPr="00FE748B" w:rsidRDefault="00A870A4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5</w:t>
            </w:r>
          </w:p>
        </w:tc>
        <w:tc>
          <w:tcPr>
            <w:tcW w:w="574" w:type="pct"/>
          </w:tcPr>
          <w:p w14:paraId="25A2183C" w14:textId="62756F20" w:rsidR="003F723B" w:rsidRPr="00FE748B" w:rsidRDefault="00C3745C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63</w:t>
            </w:r>
          </w:p>
        </w:tc>
        <w:tc>
          <w:tcPr>
            <w:tcW w:w="644" w:type="pct"/>
          </w:tcPr>
          <w:p w14:paraId="5688715D" w14:textId="03B5092C" w:rsidR="003F723B" w:rsidRPr="00FE748B" w:rsidRDefault="00991C1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4</w:t>
            </w:r>
          </w:p>
        </w:tc>
        <w:tc>
          <w:tcPr>
            <w:tcW w:w="643" w:type="pct"/>
          </w:tcPr>
          <w:p w14:paraId="4B71E622" w14:textId="7F159CAE" w:rsidR="003F723B" w:rsidRPr="00FE748B" w:rsidRDefault="004A79A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29</w:t>
            </w:r>
          </w:p>
        </w:tc>
        <w:tc>
          <w:tcPr>
            <w:tcW w:w="643" w:type="pct"/>
          </w:tcPr>
          <w:p w14:paraId="6B968F06" w14:textId="47EC4425" w:rsidR="003F723B" w:rsidRPr="00FE748B" w:rsidRDefault="006B714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51</w:t>
            </w:r>
          </w:p>
        </w:tc>
      </w:tr>
      <w:tr w:rsidR="003F723B" w:rsidRPr="00FE748B" w14:paraId="4EDB3926" w14:textId="77777777" w:rsidTr="009F6CAB">
        <w:trPr>
          <w:trHeight w:val="269"/>
        </w:trPr>
        <w:tc>
          <w:tcPr>
            <w:tcW w:w="628" w:type="pct"/>
            <w:tcBorders>
              <w:bottom w:val="single" w:sz="4" w:space="0" w:color="auto"/>
            </w:tcBorders>
          </w:tcPr>
          <w:p w14:paraId="4FA846B2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 xml:space="preserve">% Floor </w:t>
            </w:r>
          </w:p>
        </w:tc>
        <w:tc>
          <w:tcPr>
            <w:tcW w:w="651" w:type="pct"/>
            <w:tcBorders>
              <w:bottom w:val="single" w:sz="4" w:space="0" w:color="auto"/>
            </w:tcBorders>
          </w:tcPr>
          <w:p w14:paraId="05AD0CB5" w14:textId="464D9B6D" w:rsidR="003F723B" w:rsidRPr="00FE748B" w:rsidRDefault="009F0642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</w:t>
            </w:r>
          </w:p>
        </w:tc>
        <w:tc>
          <w:tcPr>
            <w:tcW w:w="651" w:type="pct"/>
            <w:tcBorders>
              <w:bottom w:val="single" w:sz="4" w:space="0" w:color="auto"/>
            </w:tcBorders>
          </w:tcPr>
          <w:p w14:paraId="5ACD40C3" w14:textId="72833092" w:rsidR="003F723B" w:rsidRPr="00FE748B" w:rsidRDefault="000C5D2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14:paraId="0F3A5DD9" w14:textId="6671213A" w:rsidR="003F723B" w:rsidRPr="00FE748B" w:rsidRDefault="00A870A4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574" w:type="pct"/>
            <w:tcBorders>
              <w:bottom w:val="single" w:sz="4" w:space="0" w:color="auto"/>
            </w:tcBorders>
          </w:tcPr>
          <w:p w14:paraId="4D2EFB9D" w14:textId="1F76F6D6" w:rsidR="003F723B" w:rsidRPr="00FE748B" w:rsidRDefault="00BE40A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44" w:type="pct"/>
            <w:tcBorders>
              <w:bottom w:val="single" w:sz="4" w:space="0" w:color="auto"/>
            </w:tcBorders>
          </w:tcPr>
          <w:p w14:paraId="1E778F34" w14:textId="490D0BE6" w:rsidR="003F723B" w:rsidRPr="00FE748B" w:rsidRDefault="00754093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643" w:type="pct"/>
            <w:tcBorders>
              <w:bottom w:val="single" w:sz="4" w:space="0" w:color="auto"/>
            </w:tcBorders>
          </w:tcPr>
          <w:p w14:paraId="6BBD7735" w14:textId="670A42D2" w:rsidR="003F723B" w:rsidRPr="00FE748B" w:rsidRDefault="004A79A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5</w:t>
            </w:r>
          </w:p>
        </w:tc>
        <w:tc>
          <w:tcPr>
            <w:tcW w:w="643" w:type="pct"/>
            <w:tcBorders>
              <w:bottom w:val="single" w:sz="4" w:space="0" w:color="auto"/>
            </w:tcBorders>
          </w:tcPr>
          <w:p w14:paraId="5E932ABB" w14:textId="1F8C43D5" w:rsidR="003F723B" w:rsidRPr="00FE748B" w:rsidRDefault="006B714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</w:tr>
      <w:tr w:rsidR="003F723B" w:rsidRPr="00FE748B" w14:paraId="63A73716" w14:textId="77777777" w:rsidTr="009F6CAB">
        <w:trPr>
          <w:trHeight w:val="269"/>
        </w:trPr>
        <w:tc>
          <w:tcPr>
            <w:tcW w:w="628" w:type="pct"/>
          </w:tcPr>
          <w:p w14:paraId="4B2C5240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% Ceiling</w:t>
            </w:r>
          </w:p>
        </w:tc>
        <w:tc>
          <w:tcPr>
            <w:tcW w:w="651" w:type="pct"/>
          </w:tcPr>
          <w:p w14:paraId="7E5C4D38" w14:textId="6F5F2871" w:rsidR="003F723B" w:rsidRPr="00FE748B" w:rsidRDefault="009F0642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651" w:type="pct"/>
          </w:tcPr>
          <w:p w14:paraId="360B53BB" w14:textId="1E886B25" w:rsidR="003F723B" w:rsidRPr="00FE748B" w:rsidRDefault="000C5D2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.6</w:t>
            </w:r>
          </w:p>
        </w:tc>
        <w:tc>
          <w:tcPr>
            <w:tcW w:w="566" w:type="pct"/>
          </w:tcPr>
          <w:p w14:paraId="6B980678" w14:textId="3A9FE978" w:rsidR="003F723B" w:rsidRPr="00FE748B" w:rsidRDefault="00A870A4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0</w:t>
            </w:r>
          </w:p>
        </w:tc>
        <w:tc>
          <w:tcPr>
            <w:tcW w:w="574" w:type="pct"/>
          </w:tcPr>
          <w:p w14:paraId="423D2C1E" w14:textId="3C60B16D" w:rsidR="003F723B" w:rsidRPr="00FE748B" w:rsidRDefault="00BE40A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6</w:t>
            </w:r>
          </w:p>
        </w:tc>
        <w:tc>
          <w:tcPr>
            <w:tcW w:w="644" w:type="pct"/>
          </w:tcPr>
          <w:p w14:paraId="3FD264EC" w14:textId="094625ED" w:rsidR="003F723B" w:rsidRPr="00FE748B" w:rsidRDefault="00754093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643" w:type="pct"/>
          </w:tcPr>
          <w:p w14:paraId="05768C67" w14:textId="2CB3E0A2" w:rsidR="003F723B" w:rsidRPr="00FE748B" w:rsidRDefault="004A79A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643" w:type="pct"/>
          </w:tcPr>
          <w:p w14:paraId="2FF4F6A7" w14:textId="2A1C2EAC" w:rsidR="003F723B" w:rsidRPr="00FE748B" w:rsidRDefault="006B7140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5</w:t>
            </w:r>
          </w:p>
        </w:tc>
      </w:tr>
      <w:tr w:rsidR="003F723B" w:rsidRPr="00FE748B" w14:paraId="3A8DB12E" w14:textId="77777777" w:rsidTr="009F6CAB">
        <w:trPr>
          <w:trHeight w:val="269"/>
        </w:trPr>
        <w:tc>
          <w:tcPr>
            <w:tcW w:w="628" w:type="pct"/>
          </w:tcPr>
          <w:p w14:paraId="20F93FB4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 xml:space="preserve">Cronbach’s alpha </w:t>
            </w:r>
          </w:p>
        </w:tc>
        <w:tc>
          <w:tcPr>
            <w:tcW w:w="651" w:type="pct"/>
          </w:tcPr>
          <w:p w14:paraId="150DA7C5" w14:textId="323B90FD" w:rsidR="003F723B" w:rsidRPr="00FE748B" w:rsidRDefault="00D55868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0</w:t>
            </w:r>
          </w:p>
        </w:tc>
        <w:tc>
          <w:tcPr>
            <w:tcW w:w="651" w:type="pct"/>
          </w:tcPr>
          <w:p w14:paraId="47EA0011" w14:textId="7E47B202" w:rsidR="003F723B" w:rsidRPr="00FE748B" w:rsidRDefault="0023597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5</w:t>
            </w:r>
          </w:p>
        </w:tc>
        <w:tc>
          <w:tcPr>
            <w:tcW w:w="566" w:type="pct"/>
          </w:tcPr>
          <w:p w14:paraId="77115B4C" w14:textId="1F42B20E" w:rsidR="003F723B" w:rsidRPr="00FE748B" w:rsidRDefault="003E45BB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2</w:t>
            </w:r>
          </w:p>
        </w:tc>
        <w:tc>
          <w:tcPr>
            <w:tcW w:w="574" w:type="pct"/>
          </w:tcPr>
          <w:p w14:paraId="6FE86B9E" w14:textId="7A5ADB3B" w:rsidR="003F723B" w:rsidRPr="00FE748B" w:rsidRDefault="00645629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5</w:t>
            </w:r>
          </w:p>
        </w:tc>
        <w:tc>
          <w:tcPr>
            <w:tcW w:w="644" w:type="pct"/>
          </w:tcPr>
          <w:p w14:paraId="427573BA" w14:textId="40BA89BA" w:rsidR="003F723B" w:rsidRPr="00FE748B" w:rsidRDefault="00D05191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1</w:t>
            </w:r>
          </w:p>
        </w:tc>
        <w:tc>
          <w:tcPr>
            <w:tcW w:w="643" w:type="pct"/>
          </w:tcPr>
          <w:p w14:paraId="2EE56CA1" w14:textId="6A15B063" w:rsidR="003F723B" w:rsidRPr="00FE748B" w:rsidRDefault="005A3ABC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3</w:t>
            </w:r>
          </w:p>
        </w:tc>
        <w:tc>
          <w:tcPr>
            <w:tcW w:w="643" w:type="pct"/>
          </w:tcPr>
          <w:p w14:paraId="32852FF6" w14:textId="4EA90EDB" w:rsidR="003F723B" w:rsidRPr="00FE748B" w:rsidRDefault="008125F8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5</w:t>
            </w:r>
          </w:p>
        </w:tc>
      </w:tr>
      <w:tr w:rsidR="003F723B" w:rsidRPr="00FE748B" w14:paraId="51ABC1C4" w14:textId="77777777" w:rsidTr="009F6CAB">
        <w:trPr>
          <w:trHeight w:val="269"/>
        </w:trPr>
        <w:tc>
          <w:tcPr>
            <w:tcW w:w="628" w:type="pct"/>
          </w:tcPr>
          <w:p w14:paraId="68D3101E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RMSEA</w:t>
            </w:r>
          </w:p>
        </w:tc>
        <w:tc>
          <w:tcPr>
            <w:tcW w:w="651" w:type="pct"/>
          </w:tcPr>
          <w:p w14:paraId="041E4A02" w14:textId="011FAE64" w:rsidR="003F723B" w:rsidRPr="00FE748B" w:rsidRDefault="00B13079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7/</w:t>
            </w:r>
            <w:r w:rsidR="00405F9C">
              <w:rPr>
                <w:rFonts w:ascii="Times New Roman" w:hAnsi="Times New Roman" w:cs="Times New Roman"/>
                <w:sz w:val="24"/>
                <w:szCs w:val="24"/>
              </w:rPr>
              <w:t>.07</w:t>
            </w:r>
          </w:p>
        </w:tc>
        <w:tc>
          <w:tcPr>
            <w:tcW w:w="651" w:type="pct"/>
          </w:tcPr>
          <w:p w14:paraId="1909F2EA" w14:textId="54DBBAC7" w:rsidR="003F723B" w:rsidRPr="00FE748B" w:rsidRDefault="007A27D4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7</w:t>
            </w:r>
            <w:r w:rsidR="00D87E59">
              <w:rPr>
                <w:rFonts w:ascii="Times New Roman" w:hAnsi="Times New Roman" w:cs="Times New Roman"/>
                <w:sz w:val="24"/>
                <w:szCs w:val="24"/>
              </w:rPr>
              <w:t>/.01</w:t>
            </w:r>
          </w:p>
        </w:tc>
        <w:tc>
          <w:tcPr>
            <w:tcW w:w="566" w:type="pct"/>
          </w:tcPr>
          <w:p w14:paraId="2DB8B9B9" w14:textId="2C9ACDC9" w:rsidR="003F723B" w:rsidRPr="00FE748B" w:rsidRDefault="0069100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5/</w:t>
            </w:r>
            <w:r w:rsidR="00017DAD">
              <w:rPr>
                <w:rFonts w:ascii="Times New Roman" w:hAnsi="Times New Roman" w:cs="Times New Roman"/>
                <w:sz w:val="24"/>
                <w:szCs w:val="24"/>
              </w:rPr>
              <w:t>.02</w:t>
            </w:r>
          </w:p>
        </w:tc>
        <w:tc>
          <w:tcPr>
            <w:tcW w:w="574" w:type="pct"/>
          </w:tcPr>
          <w:p w14:paraId="22B9C952" w14:textId="33FE54FC" w:rsidR="003F723B" w:rsidRPr="00FE748B" w:rsidRDefault="00EC16B2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6</w:t>
            </w:r>
            <w:r w:rsidR="00430B9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AE77E3">
              <w:rPr>
                <w:rFonts w:ascii="Times New Roman" w:hAnsi="Times New Roman" w:cs="Times New Roman"/>
                <w:sz w:val="24"/>
                <w:szCs w:val="24"/>
              </w:rPr>
              <w:t>.14</w:t>
            </w:r>
          </w:p>
        </w:tc>
        <w:tc>
          <w:tcPr>
            <w:tcW w:w="644" w:type="pct"/>
          </w:tcPr>
          <w:p w14:paraId="4C6D23D5" w14:textId="72D2D188" w:rsidR="003F723B" w:rsidRPr="00FE748B" w:rsidRDefault="0006780E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643" w:type="pct"/>
          </w:tcPr>
          <w:p w14:paraId="12048271" w14:textId="14EB335A" w:rsidR="003F723B" w:rsidRPr="00FE748B" w:rsidRDefault="00E833A3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1</w:t>
            </w:r>
            <w:r w:rsidR="00C906A2">
              <w:rPr>
                <w:rFonts w:ascii="Times New Roman" w:hAnsi="Times New Roman" w:cs="Times New Roman"/>
                <w:sz w:val="24"/>
                <w:szCs w:val="24"/>
              </w:rPr>
              <w:t>/.00</w:t>
            </w:r>
          </w:p>
        </w:tc>
        <w:tc>
          <w:tcPr>
            <w:tcW w:w="643" w:type="pct"/>
          </w:tcPr>
          <w:p w14:paraId="520CD748" w14:textId="72A1754B" w:rsidR="003F723B" w:rsidRPr="00FE748B" w:rsidRDefault="00291D5C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3F723B" w:rsidRPr="00FE748B" w14:paraId="725B8CC6" w14:textId="77777777" w:rsidTr="009F6CAB">
        <w:trPr>
          <w:trHeight w:val="269"/>
        </w:trPr>
        <w:tc>
          <w:tcPr>
            <w:tcW w:w="628" w:type="pct"/>
          </w:tcPr>
          <w:p w14:paraId="45356986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SRMR</w:t>
            </w:r>
          </w:p>
        </w:tc>
        <w:tc>
          <w:tcPr>
            <w:tcW w:w="651" w:type="pct"/>
          </w:tcPr>
          <w:p w14:paraId="2D1E140B" w14:textId="45ECE168" w:rsidR="003F723B" w:rsidRPr="00FE748B" w:rsidRDefault="00B13079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  <w:r w:rsidR="00405F9C">
              <w:rPr>
                <w:rFonts w:ascii="Times New Roman" w:hAnsi="Times New Roman" w:cs="Times New Roman"/>
                <w:sz w:val="24"/>
                <w:szCs w:val="24"/>
              </w:rPr>
              <w:t>/.01</w:t>
            </w:r>
          </w:p>
        </w:tc>
        <w:tc>
          <w:tcPr>
            <w:tcW w:w="651" w:type="pct"/>
          </w:tcPr>
          <w:p w14:paraId="75F3C614" w14:textId="4A0D9F27" w:rsidR="003F723B" w:rsidRPr="00FE748B" w:rsidRDefault="005C4DA1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  <w:r w:rsidR="00D87E5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F0779C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566" w:type="pct"/>
          </w:tcPr>
          <w:p w14:paraId="2402F689" w14:textId="78E1E01E" w:rsidR="003F723B" w:rsidRPr="00FE748B" w:rsidRDefault="0069100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2/</w:t>
            </w:r>
            <w:r w:rsidR="009F26E6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  <w:tc>
          <w:tcPr>
            <w:tcW w:w="574" w:type="pct"/>
          </w:tcPr>
          <w:p w14:paraId="20B8B69F" w14:textId="6E67C771" w:rsidR="003F723B" w:rsidRPr="00FE748B" w:rsidRDefault="00EC16B2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30B92">
              <w:rPr>
                <w:rFonts w:ascii="Times New Roman" w:hAnsi="Times New Roman" w:cs="Times New Roman"/>
                <w:sz w:val="24"/>
                <w:szCs w:val="24"/>
              </w:rPr>
              <w:t>03/</w:t>
            </w:r>
            <w:r w:rsidR="00970149">
              <w:rPr>
                <w:rFonts w:ascii="Times New Roman" w:hAnsi="Times New Roman" w:cs="Times New Roman"/>
                <w:sz w:val="24"/>
                <w:szCs w:val="24"/>
              </w:rPr>
              <w:t>.02</w:t>
            </w:r>
          </w:p>
        </w:tc>
        <w:tc>
          <w:tcPr>
            <w:tcW w:w="644" w:type="pct"/>
          </w:tcPr>
          <w:p w14:paraId="6942A4DC" w14:textId="62A98C06" w:rsidR="003F723B" w:rsidRPr="00FE748B" w:rsidRDefault="0006780E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643" w:type="pct"/>
          </w:tcPr>
          <w:p w14:paraId="3CBB877B" w14:textId="3A2637AF" w:rsidR="003F723B" w:rsidRPr="00FE748B" w:rsidRDefault="00E833A3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8</w:t>
            </w:r>
            <w:r w:rsidR="00C906A2">
              <w:rPr>
                <w:rFonts w:ascii="Times New Roman" w:hAnsi="Times New Roman" w:cs="Times New Roman"/>
                <w:sz w:val="24"/>
                <w:szCs w:val="24"/>
              </w:rPr>
              <w:t>/.01</w:t>
            </w:r>
          </w:p>
        </w:tc>
        <w:tc>
          <w:tcPr>
            <w:tcW w:w="643" w:type="pct"/>
          </w:tcPr>
          <w:p w14:paraId="01494152" w14:textId="0817F672" w:rsidR="003F723B" w:rsidRPr="00FE748B" w:rsidRDefault="00291D5C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3F723B" w:rsidRPr="00FE748B" w14:paraId="513F4876" w14:textId="77777777" w:rsidTr="009F6CAB">
        <w:trPr>
          <w:trHeight w:val="269"/>
        </w:trPr>
        <w:tc>
          <w:tcPr>
            <w:tcW w:w="628" w:type="pct"/>
          </w:tcPr>
          <w:p w14:paraId="3D348BA8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CFI</w:t>
            </w:r>
          </w:p>
        </w:tc>
        <w:tc>
          <w:tcPr>
            <w:tcW w:w="651" w:type="pct"/>
          </w:tcPr>
          <w:p w14:paraId="23DE777C" w14:textId="522C389F" w:rsidR="003F723B" w:rsidRPr="00FE748B" w:rsidRDefault="00B6754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  <w:r w:rsidR="00405F9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B3F8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51" w:type="pct"/>
          </w:tcPr>
          <w:p w14:paraId="289AA684" w14:textId="0A83E8F9" w:rsidR="003F723B" w:rsidRPr="00FE748B" w:rsidRDefault="007A27D4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0779C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</w:p>
        </w:tc>
        <w:tc>
          <w:tcPr>
            <w:tcW w:w="566" w:type="pct"/>
          </w:tcPr>
          <w:p w14:paraId="4FF2E0F5" w14:textId="0C5FDEF4" w:rsidR="003F723B" w:rsidRPr="00FE748B" w:rsidRDefault="0069100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9/</w:t>
            </w:r>
            <w:r w:rsidR="009F26E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4" w:type="pct"/>
          </w:tcPr>
          <w:p w14:paraId="33ACEA07" w14:textId="0E6B174A" w:rsidR="003F723B" w:rsidRPr="00FE748B" w:rsidRDefault="00EC16B2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8/</w:t>
            </w:r>
            <w:r w:rsidR="00970149"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</w:p>
        </w:tc>
        <w:tc>
          <w:tcPr>
            <w:tcW w:w="644" w:type="pct"/>
          </w:tcPr>
          <w:p w14:paraId="0B9ACBEA" w14:textId="1D8417BB" w:rsidR="003F723B" w:rsidRPr="00FE748B" w:rsidRDefault="0006780E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643" w:type="pct"/>
          </w:tcPr>
          <w:p w14:paraId="4C8D7A6B" w14:textId="58E60458" w:rsidR="003F723B" w:rsidRPr="00FE748B" w:rsidRDefault="0012677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833A3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  <w:r w:rsidR="00C906A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3131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43" w:type="pct"/>
          </w:tcPr>
          <w:p w14:paraId="6A9E2D5D" w14:textId="615FEC8D" w:rsidR="003F723B" w:rsidRPr="00FE748B" w:rsidRDefault="00291D5C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3F723B" w:rsidRPr="00FE748B" w14:paraId="04846CAC" w14:textId="77777777" w:rsidTr="009F6CAB">
        <w:trPr>
          <w:trHeight w:val="269"/>
        </w:trPr>
        <w:tc>
          <w:tcPr>
            <w:tcW w:w="628" w:type="pct"/>
          </w:tcPr>
          <w:p w14:paraId="03CBC47E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TLI</w:t>
            </w:r>
          </w:p>
        </w:tc>
        <w:tc>
          <w:tcPr>
            <w:tcW w:w="651" w:type="pct"/>
          </w:tcPr>
          <w:p w14:paraId="3B3DBF49" w14:textId="5B9C31F6" w:rsidR="003F723B" w:rsidRPr="00FE748B" w:rsidRDefault="00B6754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8</w:t>
            </w:r>
            <w:r w:rsidR="000B3F89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</w:p>
        </w:tc>
        <w:tc>
          <w:tcPr>
            <w:tcW w:w="651" w:type="pct"/>
          </w:tcPr>
          <w:p w14:paraId="4AE01F1F" w14:textId="244AE5A3" w:rsidR="003F723B" w:rsidRPr="00FE748B" w:rsidRDefault="007A27D4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  <w:r w:rsidR="00F0779C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</w:p>
        </w:tc>
        <w:tc>
          <w:tcPr>
            <w:tcW w:w="566" w:type="pct"/>
          </w:tcPr>
          <w:p w14:paraId="1316CCAB" w14:textId="54F8FA73" w:rsidR="003F723B" w:rsidRPr="00FE748B" w:rsidRDefault="0069100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7/</w:t>
            </w:r>
            <w:r w:rsidR="009F26E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4" w:type="pct"/>
          </w:tcPr>
          <w:p w14:paraId="6CB67EE1" w14:textId="4B90E305" w:rsidR="003F723B" w:rsidRPr="00FE748B" w:rsidRDefault="00EC16B2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7/</w:t>
            </w:r>
            <w:r w:rsidR="00970149">
              <w:rPr>
                <w:rFonts w:ascii="Times New Roman" w:hAnsi="Times New Roman" w:cs="Times New Roman"/>
                <w:sz w:val="24"/>
                <w:szCs w:val="24"/>
              </w:rPr>
              <w:t>.97</w:t>
            </w:r>
          </w:p>
        </w:tc>
        <w:tc>
          <w:tcPr>
            <w:tcW w:w="644" w:type="pct"/>
          </w:tcPr>
          <w:p w14:paraId="302E77DF" w14:textId="478160BF" w:rsidR="003F723B" w:rsidRPr="00FE748B" w:rsidRDefault="0006780E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643" w:type="pct"/>
          </w:tcPr>
          <w:p w14:paraId="01B982DA" w14:textId="69FD25F2" w:rsidR="003F723B" w:rsidRPr="00FE748B" w:rsidRDefault="00E833A3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0</w:t>
            </w:r>
            <w:r w:rsidR="003131C4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</w:p>
        </w:tc>
        <w:tc>
          <w:tcPr>
            <w:tcW w:w="643" w:type="pct"/>
          </w:tcPr>
          <w:p w14:paraId="44DD9AB2" w14:textId="77BC1C0F" w:rsidR="003F723B" w:rsidRPr="00FE748B" w:rsidRDefault="00291D5C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3F723B" w:rsidRPr="00FE748B" w14:paraId="09903DF2" w14:textId="77777777" w:rsidTr="009F6CAB">
        <w:trPr>
          <w:trHeight w:val="269"/>
        </w:trPr>
        <w:tc>
          <w:tcPr>
            <w:tcW w:w="628" w:type="pct"/>
          </w:tcPr>
          <w:p w14:paraId="6749A9F8" w14:textId="77777777" w:rsidR="003F723B" w:rsidRPr="00FE748B" w:rsidRDefault="003F723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Modification indices</w:t>
            </w:r>
          </w:p>
        </w:tc>
        <w:tc>
          <w:tcPr>
            <w:tcW w:w="651" w:type="pct"/>
          </w:tcPr>
          <w:p w14:paraId="100A84BC" w14:textId="7DF3C3E1" w:rsidR="003F723B" w:rsidRPr="00FE748B" w:rsidRDefault="001059E6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 </w:t>
            </w:r>
            <w:r w:rsidR="000B3F89">
              <w:rPr>
                <w:rFonts w:ascii="Times New Roman" w:hAnsi="Times New Roman" w:cs="Times New Roman"/>
                <w:sz w:val="24"/>
                <w:szCs w:val="24"/>
              </w:rPr>
              <w:t>4*5</w:t>
            </w:r>
            <w:r w:rsidR="00A8486D">
              <w:rPr>
                <w:rFonts w:ascii="Times New Roman" w:hAnsi="Times New Roman" w:cs="Times New Roman"/>
                <w:sz w:val="24"/>
                <w:szCs w:val="24"/>
              </w:rPr>
              <w:t xml:space="preserve"> (22.3)</w:t>
            </w:r>
          </w:p>
        </w:tc>
        <w:tc>
          <w:tcPr>
            <w:tcW w:w="651" w:type="pct"/>
          </w:tcPr>
          <w:p w14:paraId="7E92DA83" w14:textId="470778FB" w:rsidR="003F723B" w:rsidRPr="00FE748B" w:rsidRDefault="00F0779C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 b*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(5.9)</w:t>
            </w:r>
          </w:p>
        </w:tc>
        <w:tc>
          <w:tcPr>
            <w:tcW w:w="566" w:type="pct"/>
          </w:tcPr>
          <w:p w14:paraId="40F13B7F" w14:textId="6B172D6C" w:rsidR="003F723B" w:rsidRPr="00FE748B" w:rsidRDefault="00D43941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 1*7 (8.7)</w:t>
            </w:r>
          </w:p>
        </w:tc>
        <w:tc>
          <w:tcPr>
            <w:tcW w:w="574" w:type="pct"/>
          </w:tcPr>
          <w:p w14:paraId="018440B8" w14:textId="030D71E0" w:rsidR="003F723B" w:rsidRPr="00FE748B" w:rsidRDefault="00430B92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 4*9 (9.6)</w:t>
            </w:r>
          </w:p>
        </w:tc>
        <w:tc>
          <w:tcPr>
            <w:tcW w:w="644" w:type="pct"/>
          </w:tcPr>
          <w:p w14:paraId="49B3948E" w14:textId="5B7A9485" w:rsidR="003F723B" w:rsidRPr="00FE748B" w:rsidRDefault="003F723B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3" w:type="pct"/>
          </w:tcPr>
          <w:p w14:paraId="0956F0E5" w14:textId="2FF9945D" w:rsidR="003F723B" w:rsidRPr="00FE748B" w:rsidRDefault="0096459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 </w:t>
            </w:r>
            <w:r w:rsidR="003B74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906A2">
              <w:rPr>
                <w:rFonts w:ascii="Times New Roman" w:hAnsi="Times New Roman" w:cs="Times New Roman"/>
                <w:sz w:val="24"/>
                <w:szCs w:val="24"/>
              </w:rPr>
              <w:t>4*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1059E6">
              <w:rPr>
                <w:rFonts w:ascii="Times New Roman" w:hAnsi="Times New Roman" w:cs="Times New Roman"/>
                <w:sz w:val="24"/>
                <w:szCs w:val="24"/>
              </w:rPr>
              <w:t>84.3)</w:t>
            </w:r>
          </w:p>
        </w:tc>
        <w:tc>
          <w:tcPr>
            <w:tcW w:w="643" w:type="pct"/>
          </w:tcPr>
          <w:p w14:paraId="67642FF2" w14:textId="27D52F3A" w:rsidR="003F723B" w:rsidRPr="00FE748B" w:rsidRDefault="003F723B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DA51705" w14:textId="77777777" w:rsidR="003F723B" w:rsidRPr="00FE748B" w:rsidRDefault="003F723B" w:rsidP="003F723B">
      <w:pPr>
        <w:rPr>
          <w:rFonts w:ascii="Times New Roman" w:hAnsi="Times New Roman" w:cs="Times New Roman"/>
        </w:rPr>
      </w:pPr>
    </w:p>
    <w:p w14:paraId="41711E2A" w14:textId="244440E3" w:rsidR="003F723B" w:rsidRPr="00FE748B" w:rsidRDefault="00EB0A0C" w:rsidP="003F723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: </w:t>
      </w:r>
      <w:r w:rsidRPr="00FF667B">
        <w:rPr>
          <w:rFonts w:ascii="Times New Roman" w:hAnsi="Times New Roman" w:cs="Times New Roman"/>
        </w:rPr>
        <w:t xml:space="preserve">Floor effect = worst possible score, and ceiling effect = best possible score. </w:t>
      </w:r>
      <w:r w:rsidR="003F723B" w:rsidRPr="00FE748B">
        <w:rPr>
          <w:rFonts w:ascii="Times New Roman" w:hAnsi="Times New Roman" w:cs="Times New Roman"/>
        </w:rPr>
        <w:t xml:space="preserve">RMSEA = root mean square error of approximation, SRMR = standardised root mean square residual, CFI = comparative fit index, TLI = Tucker-Lewis index. </w:t>
      </w:r>
      <w:r w:rsidR="00D671A4">
        <w:rPr>
          <w:rFonts w:ascii="Times New Roman" w:hAnsi="Times New Roman" w:cs="Times New Roman"/>
        </w:rPr>
        <w:t xml:space="preserve">NA = not applicable. </w:t>
      </w:r>
    </w:p>
    <w:p w14:paraId="3399F37C" w14:textId="77777777" w:rsidR="00846455" w:rsidRDefault="0084645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24A5538" w14:textId="5053A2D0" w:rsidR="00846455" w:rsidRPr="00D50A1E" w:rsidRDefault="00846455" w:rsidP="0084645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e-Table 8. </w:t>
      </w:r>
      <w:r w:rsidRPr="00EA0FCA">
        <w:rPr>
          <w:rFonts w:ascii="Times New Roman" w:hAnsi="Times New Roman" w:cs="Times New Roman"/>
        </w:rPr>
        <w:t>Descriptive statistics and psychometric properties of single-item measures included in the NQoLS for the sub-sample using English (n = 721)</w:t>
      </w:r>
      <w:r>
        <w:rPr>
          <w:rFonts w:ascii="Times New Roman" w:hAnsi="Times New Roman" w:cs="Times New Roman"/>
        </w:rPr>
        <w:t>.</w:t>
      </w:r>
    </w:p>
    <w:tbl>
      <w:tblPr>
        <w:tblStyle w:val="Tabellrutenett"/>
        <w:tblW w:w="5005" w:type="pct"/>
        <w:tblLook w:val="04A0" w:firstRow="1" w:lastRow="0" w:firstColumn="1" w:lastColumn="0" w:noHBand="0" w:noVBand="1"/>
      </w:tblPr>
      <w:tblGrid>
        <w:gridCol w:w="1729"/>
        <w:gridCol w:w="1602"/>
        <w:gridCol w:w="1602"/>
        <w:gridCol w:w="1602"/>
        <w:gridCol w:w="1602"/>
        <w:gridCol w:w="1613"/>
        <w:gridCol w:w="1613"/>
        <w:gridCol w:w="1600"/>
      </w:tblGrid>
      <w:tr w:rsidR="0041559B" w:rsidRPr="00FF667B" w14:paraId="57067DD9" w14:textId="77777777" w:rsidTr="009F6CAB">
        <w:trPr>
          <w:trHeight w:val="269"/>
        </w:trPr>
        <w:tc>
          <w:tcPr>
            <w:tcW w:w="667" w:type="pct"/>
          </w:tcPr>
          <w:p w14:paraId="721B9CE0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Features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618" w:type="pct"/>
          </w:tcPr>
          <w:p w14:paraId="285E269D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Life satisfaction</w:t>
            </w:r>
          </w:p>
        </w:tc>
        <w:tc>
          <w:tcPr>
            <w:tcW w:w="618" w:type="pct"/>
          </w:tcPr>
          <w:p w14:paraId="3EFC2030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Life meaning</w:t>
            </w:r>
          </w:p>
        </w:tc>
        <w:tc>
          <w:tcPr>
            <w:tcW w:w="618" w:type="pct"/>
          </w:tcPr>
          <w:p w14:paraId="696BB264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General health</w:t>
            </w:r>
          </w:p>
        </w:tc>
        <w:tc>
          <w:tcPr>
            <w:tcW w:w="618" w:type="pct"/>
          </w:tcPr>
          <w:p w14:paraId="63A7A82D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 xml:space="preserve">Satisfaction with physical health </w:t>
            </w:r>
          </w:p>
        </w:tc>
        <w:tc>
          <w:tcPr>
            <w:tcW w:w="622" w:type="pct"/>
          </w:tcPr>
          <w:p w14:paraId="31EBBE3C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Pain and discomfort</w:t>
            </w:r>
          </w:p>
        </w:tc>
        <w:tc>
          <w:tcPr>
            <w:tcW w:w="622" w:type="pct"/>
          </w:tcPr>
          <w:p w14:paraId="3BEDCF40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Satisfaction with psychological health</w:t>
            </w:r>
          </w:p>
        </w:tc>
        <w:tc>
          <w:tcPr>
            <w:tcW w:w="617" w:type="pct"/>
          </w:tcPr>
          <w:p w14:paraId="2D34A0B8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Optimism</w:t>
            </w:r>
          </w:p>
        </w:tc>
      </w:tr>
      <w:tr w:rsidR="0041559B" w:rsidRPr="00FF667B" w14:paraId="599DC7FE" w14:textId="77777777" w:rsidTr="009F6CAB">
        <w:trPr>
          <w:trHeight w:val="269"/>
        </w:trPr>
        <w:tc>
          <w:tcPr>
            <w:tcW w:w="667" w:type="pct"/>
          </w:tcPr>
          <w:p w14:paraId="2F16C0DB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Score</w:t>
            </w:r>
          </w:p>
        </w:tc>
        <w:tc>
          <w:tcPr>
            <w:tcW w:w="618" w:type="pct"/>
          </w:tcPr>
          <w:p w14:paraId="16F14EED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618" w:type="pct"/>
          </w:tcPr>
          <w:p w14:paraId="426DAADF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618" w:type="pct"/>
          </w:tcPr>
          <w:p w14:paraId="0440FF83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1–5, lower score is better</w:t>
            </w:r>
          </w:p>
        </w:tc>
        <w:tc>
          <w:tcPr>
            <w:tcW w:w="618" w:type="pct"/>
          </w:tcPr>
          <w:p w14:paraId="4C96F78A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622" w:type="pct"/>
          </w:tcPr>
          <w:p w14:paraId="56A356C0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F667B" w:rsidDel="00643AE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–5, lower score is better</w:t>
            </w:r>
          </w:p>
        </w:tc>
        <w:tc>
          <w:tcPr>
            <w:tcW w:w="622" w:type="pct"/>
          </w:tcPr>
          <w:p w14:paraId="5343F9FC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617" w:type="pct"/>
          </w:tcPr>
          <w:p w14:paraId="71DA2A83" w14:textId="77777777" w:rsidR="0041559B" w:rsidRPr="00FF667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FF667B" w:rsidDel="00643AE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–10, higher score is better</w:t>
            </w:r>
          </w:p>
        </w:tc>
      </w:tr>
      <w:tr w:rsidR="0041559B" w:rsidRPr="00FF667B" w14:paraId="75A21334" w14:textId="77777777" w:rsidTr="009F6CAB">
        <w:trPr>
          <w:trHeight w:val="269"/>
        </w:trPr>
        <w:tc>
          <w:tcPr>
            <w:tcW w:w="667" w:type="pct"/>
          </w:tcPr>
          <w:p w14:paraId="38D66C21" w14:textId="77777777" w:rsidR="0041559B" w:rsidRPr="00FF667B" w:rsidRDefault="0041559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Missing data, %</w:t>
            </w:r>
          </w:p>
        </w:tc>
        <w:tc>
          <w:tcPr>
            <w:tcW w:w="618" w:type="pct"/>
          </w:tcPr>
          <w:p w14:paraId="14FF0D26" w14:textId="557AE179" w:rsidR="0041559B" w:rsidRPr="00FF667B" w:rsidRDefault="004011A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F3842">
              <w:rPr>
                <w:rFonts w:ascii="Times New Roman" w:hAnsi="Times New Roman" w:cs="Times New Roman"/>
                <w:sz w:val="24"/>
                <w:szCs w:val="24"/>
              </w:rPr>
              <w:t>.14</w:t>
            </w:r>
          </w:p>
        </w:tc>
        <w:tc>
          <w:tcPr>
            <w:tcW w:w="618" w:type="pct"/>
          </w:tcPr>
          <w:p w14:paraId="17A83882" w14:textId="1B96208C" w:rsidR="0041559B" w:rsidRPr="00FF667B" w:rsidRDefault="00CC047C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011A8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618" w:type="pct"/>
          </w:tcPr>
          <w:p w14:paraId="2B8C9491" w14:textId="09B72DB5" w:rsidR="0041559B" w:rsidRPr="00FF667B" w:rsidRDefault="00595D0A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4</w:t>
            </w:r>
          </w:p>
        </w:tc>
        <w:tc>
          <w:tcPr>
            <w:tcW w:w="618" w:type="pct"/>
          </w:tcPr>
          <w:p w14:paraId="4B2C4123" w14:textId="4E5397C9" w:rsidR="0041559B" w:rsidRPr="00FF667B" w:rsidRDefault="003C4BF9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8</w:t>
            </w:r>
          </w:p>
        </w:tc>
        <w:tc>
          <w:tcPr>
            <w:tcW w:w="622" w:type="pct"/>
          </w:tcPr>
          <w:p w14:paraId="7BCBB9F9" w14:textId="79250D7C" w:rsidR="0041559B" w:rsidRPr="00FF667B" w:rsidRDefault="0060240D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95864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622" w:type="pct"/>
          </w:tcPr>
          <w:p w14:paraId="51AA72A0" w14:textId="22E03F47" w:rsidR="0041559B" w:rsidRPr="00FF667B" w:rsidRDefault="00995864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1</w:t>
            </w:r>
          </w:p>
        </w:tc>
        <w:tc>
          <w:tcPr>
            <w:tcW w:w="617" w:type="pct"/>
          </w:tcPr>
          <w:p w14:paraId="12FC56FE" w14:textId="69E3BEF3" w:rsidR="0041559B" w:rsidRPr="00FF667B" w:rsidRDefault="00517A2C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1</w:t>
            </w:r>
          </w:p>
        </w:tc>
      </w:tr>
      <w:tr w:rsidR="0041559B" w:rsidRPr="00FF667B" w14:paraId="609FF71E" w14:textId="77777777" w:rsidTr="009F6CAB">
        <w:trPr>
          <w:trHeight w:val="269"/>
        </w:trPr>
        <w:tc>
          <w:tcPr>
            <w:tcW w:w="667" w:type="pct"/>
          </w:tcPr>
          <w:p w14:paraId="65C7B649" w14:textId="77777777" w:rsidR="0041559B" w:rsidRPr="00FF667B" w:rsidRDefault="0041559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Mean ± SD</w:t>
            </w:r>
          </w:p>
        </w:tc>
        <w:tc>
          <w:tcPr>
            <w:tcW w:w="618" w:type="pct"/>
          </w:tcPr>
          <w:p w14:paraId="39A90D39" w14:textId="65443535" w:rsidR="0041559B" w:rsidRPr="00FF667B" w:rsidRDefault="0054372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78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E7DF0">
              <w:rPr>
                <w:rFonts w:ascii="Times New Roman" w:hAnsi="Times New Roman" w:cs="Times New Roman"/>
                <w:sz w:val="24"/>
                <w:szCs w:val="24"/>
              </w:rPr>
              <w:t>2.26</w:t>
            </w:r>
          </w:p>
        </w:tc>
        <w:tc>
          <w:tcPr>
            <w:tcW w:w="618" w:type="pct"/>
          </w:tcPr>
          <w:p w14:paraId="256D2378" w14:textId="36B871DB" w:rsidR="0041559B" w:rsidRPr="00FF667B" w:rsidRDefault="00AD77F4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.05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.24</w:t>
            </w:r>
          </w:p>
        </w:tc>
        <w:tc>
          <w:tcPr>
            <w:tcW w:w="618" w:type="pct"/>
          </w:tcPr>
          <w:p w14:paraId="66F66B50" w14:textId="7ADF1D23" w:rsidR="0041559B" w:rsidRPr="00FF667B" w:rsidRDefault="0092535C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26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86365">
              <w:rPr>
                <w:rFonts w:ascii="Times New Roman" w:hAnsi="Times New Roman" w:cs="Times New Roman"/>
                <w:sz w:val="24"/>
                <w:szCs w:val="24"/>
              </w:rPr>
              <w:t>.91</w:t>
            </w:r>
          </w:p>
        </w:tc>
        <w:tc>
          <w:tcPr>
            <w:tcW w:w="618" w:type="pct"/>
          </w:tcPr>
          <w:p w14:paraId="167FC929" w14:textId="7360C888" w:rsidR="0041559B" w:rsidRPr="00FF667B" w:rsidRDefault="000D2E63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68</w:t>
            </w:r>
            <w:r w:rsidR="002139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139D8"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2139D8">
              <w:rPr>
                <w:rFonts w:ascii="Times New Roman" w:hAnsi="Times New Roman" w:cs="Times New Roman"/>
                <w:sz w:val="24"/>
                <w:szCs w:val="24"/>
              </w:rPr>
              <w:t xml:space="preserve"> 2.</w:t>
            </w:r>
            <w:r w:rsidR="00421FD5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622" w:type="pct"/>
          </w:tcPr>
          <w:p w14:paraId="3F54EF5A" w14:textId="00ECF3D0" w:rsidR="0041559B" w:rsidRPr="00FF667B" w:rsidRDefault="00E37CCA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92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32922">
              <w:rPr>
                <w:rFonts w:ascii="Times New Roman" w:hAnsi="Times New Roman" w:cs="Times New Roman"/>
                <w:sz w:val="24"/>
                <w:szCs w:val="24"/>
              </w:rPr>
              <w:t>.94</w:t>
            </w:r>
          </w:p>
        </w:tc>
        <w:tc>
          <w:tcPr>
            <w:tcW w:w="622" w:type="pct"/>
          </w:tcPr>
          <w:p w14:paraId="386F3825" w14:textId="3229C88E" w:rsidR="0041559B" w:rsidRPr="00FF667B" w:rsidRDefault="00132922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71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87F56">
              <w:rPr>
                <w:rFonts w:ascii="Times New Roman" w:hAnsi="Times New Roman" w:cs="Times New Roman"/>
                <w:sz w:val="24"/>
                <w:szCs w:val="24"/>
              </w:rPr>
              <w:t>2.61</w:t>
            </w:r>
          </w:p>
        </w:tc>
        <w:tc>
          <w:tcPr>
            <w:tcW w:w="617" w:type="pct"/>
          </w:tcPr>
          <w:p w14:paraId="1DC9C53A" w14:textId="14F1CCD9" w:rsidR="0041559B" w:rsidRPr="00FF667B" w:rsidRDefault="009B49E8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.56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07747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13</w:t>
            </w:r>
          </w:p>
        </w:tc>
      </w:tr>
      <w:tr w:rsidR="0041559B" w:rsidRPr="00FF667B" w14:paraId="3E738E7B" w14:textId="77777777" w:rsidTr="009F6CAB">
        <w:trPr>
          <w:trHeight w:val="269"/>
        </w:trPr>
        <w:tc>
          <w:tcPr>
            <w:tcW w:w="667" w:type="pct"/>
          </w:tcPr>
          <w:p w14:paraId="73D82AD0" w14:textId="77777777" w:rsidR="0041559B" w:rsidRPr="00FF667B" w:rsidRDefault="0041559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618" w:type="pct"/>
          </w:tcPr>
          <w:p w14:paraId="46EF6380" w14:textId="04BA1A09" w:rsidR="0041559B" w:rsidRPr="00FF667B" w:rsidRDefault="00BE7DF0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18" w:type="pct"/>
          </w:tcPr>
          <w:p w14:paraId="68C8FBBE" w14:textId="5CF4AD9B" w:rsidR="0041559B" w:rsidRPr="00FF667B" w:rsidRDefault="00AD77F4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18" w:type="pct"/>
          </w:tcPr>
          <w:p w14:paraId="016E847D" w14:textId="1467F6BF" w:rsidR="0041559B" w:rsidRPr="00FF667B" w:rsidRDefault="007A517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18" w:type="pct"/>
          </w:tcPr>
          <w:p w14:paraId="07DD686F" w14:textId="4FED6684" w:rsidR="0041559B" w:rsidRPr="00FF667B" w:rsidRDefault="00C16A3C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22" w:type="pct"/>
          </w:tcPr>
          <w:p w14:paraId="53FC2691" w14:textId="1D521050" w:rsidR="0041559B" w:rsidRPr="00FF667B" w:rsidRDefault="00132922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22" w:type="pct"/>
          </w:tcPr>
          <w:p w14:paraId="0B606F85" w14:textId="07FFCF59" w:rsidR="0041559B" w:rsidRPr="00FF667B" w:rsidRDefault="00487F56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17" w:type="pct"/>
          </w:tcPr>
          <w:p w14:paraId="0DA2ED3A" w14:textId="1F41002B" w:rsidR="0041559B" w:rsidRPr="00FF667B" w:rsidRDefault="00C52C6D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41559B" w:rsidRPr="00FF667B" w14:paraId="1C3105A3" w14:textId="77777777" w:rsidTr="009F6CAB">
        <w:trPr>
          <w:trHeight w:val="269"/>
        </w:trPr>
        <w:tc>
          <w:tcPr>
            <w:tcW w:w="667" w:type="pct"/>
          </w:tcPr>
          <w:p w14:paraId="722DD84D" w14:textId="77777777" w:rsidR="0041559B" w:rsidRPr="00FF667B" w:rsidRDefault="0041559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Skewness</w:t>
            </w:r>
          </w:p>
        </w:tc>
        <w:tc>
          <w:tcPr>
            <w:tcW w:w="618" w:type="pct"/>
          </w:tcPr>
          <w:p w14:paraId="63CFF715" w14:textId="76F530CB" w:rsidR="0041559B" w:rsidRPr="00FF667B" w:rsidRDefault="00BE7DF0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67</w:t>
            </w:r>
          </w:p>
        </w:tc>
        <w:tc>
          <w:tcPr>
            <w:tcW w:w="618" w:type="pct"/>
          </w:tcPr>
          <w:p w14:paraId="3C46DD3C" w14:textId="0162E553" w:rsidR="0041559B" w:rsidRPr="00FF667B" w:rsidRDefault="001820BD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78</w:t>
            </w:r>
          </w:p>
        </w:tc>
        <w:tc>
          <w:tcPr>
            <w:tcW w:w="618" w:type="pct"/>
          </w:tcPr>
          <w:p w14:paraId="05A22343" w14:textId="2B2539CF" w:rsidR="0041559B" w:rsidRPr="00FF667B" w:rsidRDefault="007A517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5</w:t>
            </w:r>
          </w:p>
        </w:tc>
        <w:tc>
          <w:tcPr>
            <w:tcW w:w="618" w:type="pct"/>
          </w:tcPr>
          <w:p w14:paraId="382F7A5C" w14:textId="51C07B60" w:rsidR="0041559B" w:rsidRPr="00FF667B" w:rsidRDefault="00C16A3C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87</w:t>
            </w:r>
          </w:p>
        </w:tc>
        <w:tc>
          <w:tcPr>
            <w:tcW w:w="622" w:type="pct"/>
          </w:tcPr>
          <w:p w14:paraId="1075FE08" w14:textId="2E042B41" w:rsidR="0041559B" w:rsidRPr="00FF667B" w:rsidRDefault="00132922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8</w:t>
            </w:r>
          </w:p>
        </w:tc>
        <w:tc>
          <w:tcPr>
            <w:tcW w:w="622" w:type="pct"/>
          </w:tcPr>
          <w:p w14:paraId="199F2DE2" w14:textId="39F511D6" w:rsidR="0041559B" w:rsidRPr="00FF667B" w:rsidRDefault="00487F56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74</w:t>
            </w:r>
          </w:p>
        </w:tc>
        <w:tc>
          <w:tcPr>
            <w:tcW w:w="617" w:type="pct"/>
          </w:tcPr>
          <w:p w14:paraId="0AAFFAB1" w14:textId="0D804A9F" w:rsidR="0041559B" w:rsidRPr="00FF667B" w:rsidRDefault="00C52C6D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30</w:t>
            </w:r>
          </w:p>
        </w:tc>
      </w:tr>
      <w:tr w:rsidR="0041559B" w:rsidRPr="00FF667B" w14:paraId="3A74BDDC" w14:textId="77777777" w:rsidTr="009F6CAB">
        <w:trPr>
          <w:trHeight w:val="269"/>
        </w:trPr>
        <w:tc>
          <w:tcPr>
            <w:tcW w:w="667" w:type="pct"/>
          </w:tcPr>
          <w:p w14:paraId="1FB1ED92" w14:textId="77777777" w:rsidR="0041559B" w:rsidRPr="00FF667B" w:rsidRDefault="0041559B" w:rsidP="009F6CA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Kurtosis</w:t>
            </w:r>
          </w:p>
        </w:tc>
        <w:tc>
          <w:tcPr>
            <w:tcW w:w="618" w:type="pct"/>
          </w:tcPr>
          <w:p w14:paraId="07F3CC17" w14:textId="1AF5EE50" w:rsidR="0041559B" w:rsidRPr="00FF667B" w:rsidRDefault="00BE7DF0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1</w:t>
            </w:r>
          </w:p>
        </w:tc>
        <w:tc>
          <w:tcPr>
            <w:tcW w:w="618" w:type="pct"/>
          </w:tcPr>
          <w:p w14:paraId="2EE93DDD" w14:textId="37A22440" w:rsidR="0041559B" w:rsidRPr="00FF667B" w:rsidRDefault="001820BD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52</w:t>
            </w:r>
          </w:p>
        </w:tc>
        <w:tc>
          <w:tcPr>
            <w:tcW w:w="618" w:type="pct"/>
          </w:tcPr>
          <w:p w14:paraId="44F700E8" w14:textId="0D57D707" w:rsidR="0041559B" w:rsidRPr="00FF667B" w:rsidRDefault="007A517B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7</w:t>
            </w:r>
          </w:p>
        </w:tc>
        <w:tc>
          <w:tcPr>
            <w:tcW w:w="618" w:type="pct"/>
          </w:tcPr>
          <w:p w14:paraId="52EA91E8" w14:textId="078A32E9" w:rsidR="0041559B" w:rsidRPr="00FF667B" w:rsidRDefault="002A1687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54</w:t>
            </w:r>
          </w:p>
        </w:tc>
        <w:tc>
          <w:tcPr>
            <w:tcW w:w="622" w:type="pct"/>
          </w:tcPr>
          <w:p w14:paraId="0BEC5204" w14:textId="53D4CDF3" w:rsidR="0041559B" w:rsidRPr="00FF667B" w:rsidRDefault="00132922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9</w:t>
            </w:r>
          </w:p>
        </w:tc>
        <w:tc>
          <w:tcPr>
            <w:tcW w:w="622" w:type="pct"/>
          </w:tcPr>
          <w:p w14:paraId="04132A0A" w14:textId="38C32DE5" w:rsidR="0041559B" w:rsidRPr="00FF667B" w:rsidRDefault="002265E6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16</w:t>
            </w:r>
          </w:p>
        </w:tc>
        <w:tc>
          <w:tcPr>
            <w:tcW w:w="617" w:type="pct"/>
          </w:tcPr>
          <w:p w14:paraId="6E407927" w14:textId="521BDF1F" w:rsidR="0041559B" w:rsidRPr="00FF667B" w:rsidRDefault="002437CF" w:rsidP="009F6CA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52C6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</w:tr>
      <w:tr w:rsidR="002265E6" w:rsidRPr="00FF667B" w14:paraId="723E816E" w14:textId="77777777" w:rsidTr="009F6CAB">
        <w:trPr>
          <w:trHeight w:val="269"/>
        </w:trPr>
        <w:tc>
          <w:tcPr>
            <w:tcW w:w="667" w:type="pct"/>
            <w:tcBorders>
              <w:bottom w:val="single" w:sz="4" w:space="0" w:color="auto"/>
            </w:tcBorders>
          </w:tcPr>
          <w:p w14:paraId="2BA481F5" w14:textId="77777777" w:rsidR="002265E6" w:rsidRPr="00FF667B" w:rsidRDefault="002265E6" w:rsidP="002265E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% Floor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611A5018" w14:textId="09AC381E" w:rsidR="002265E6" w:rsidRPr="00FF667B" w:rsidRDefault="002265E6" w:rsidP="002265E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497F9C7C" w14:textId="7D56D615" w:rsidR="002265E6" w:rsidRPr="00FF667B" w:rsidRDefault="002265E6" w:rsidP="002265E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3FA30CE0" w14:textId="0CE49567" w:rsidR="002265E6" w:rsidRPr="00FF667B" w:rsidRDefault="002265E6" w:rsidP="002265E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6D31C051" w14:textId="11E8F0D9" w:rsidR="002265E6" w:rsidRPr="00FF667B" w:rsidRDefault="002265E6" w:rsidP="002265E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622" w:type="pct"/>
            <w:tcBorders>
              <w:bottom w:val="single" w:sz="4" w:space="0" w:color="auto"/>
            </w:tcBorders>
          </w:tcPr>
          <w:p w14:paraId="28ABE68D" w14:textId="2D980692" w:rsidR="002265E6" w:rsidRPr="00FF667B" w:rsidRDefault="000B4806" w:rsidP="002265E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622" w:type="pct"/>
            <w:tcBorders>
              <w:bottom w:val="single" w:sz="4" w:space="0" w:color="auto"/>
            </w:tcBorders>
          </w:tcPr>
          <w:p w14:paraId="65B88444" w14:textId="4D823DC0" w:rsidR="002265E6" w:rsidRPr="00FF667B" w:rsidRDefault="002265E6" w:rsidP="002265E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9</w:t>
            </w:r>
          </w:p>
        </w:tc>
        <w:tc>
          <w:tcPr>
            <w:tcW w:w="617" w:type="pct"/>
            <w:tcBorders>
              <w:bottom w:val="single" w:sz="4" w:space="0" w:color="auto"/>
            </w:tcBorders>
          </w:tcPr>
          <w:p w14:paraId="72B704C2" w14:textId="015C236A" w:rsidR="002265E6" w:rsidRPr="00FF667B" w:rsidRDefault="002265E6" w:rsidP="002265E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</w:tr>
      <w:tr w:rsidR="002265E6" w:rsidRPr="00FF667B" w14:paraId="395C8987" w14:textId="77777777" w:rsidTr="009F6CAB">
        <w:trPr>
          <w:trHeight w:val="269"/>
        </w:trPr>
        <w:tc>
          <w:tcPr>
            <w:tcW w:w="667" w:type="pct"/>
          </w:tcPr>
          <w:p w14:paraId="62F85C02" w14:textId="77777777" w:rsidR="002265E6" w:rsidRPr="00FF667B" w:rsidRDefault="002265E6" w:rsidP="002265E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% Ceiling</w:t>
            </w:r>
          </w:p>
        </w:tc>
        <w:tc>
          <w:tcPr>
            <w:tcW w:w="618" w:type="pct"/>
          </w:tcPr>
          <w:p w14:paraId="6CEEAD16" w14:textId="1168E783" w:rsidR="002265E6" w:rsidRPr="00FF667B" w:rsidRDefault="002265E6" w:rsidP="002265E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8</w:t>
            </w:r>
          </w:p>
        </w:tc>
        <w:tc>
          <w:tcPr>
            <w:tcW w:w="618" w:type="pct"/>
          </w:tcPr>
          <w:p w14:paraId="1B732892" w14:textId="0D8AFB86" w:rsidR="002265E6" w:rsidRPr="00FF667B" w:rsidRDefault="002265E6" w:rsidP="002265E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1</w:t>
            </w:r>
          </w:p>
        </w:tc>
        <w:tc>
          <w:tcPr>
            <w:tcW w:w="618" w:type="pct"/>
          </w:tcPr>
          <w:p w14:paraId="2BE81B05" w14:textId="484DEDBA" w:rsidR="002265E6" w:rsidRPr="00FF667B" w:rsidRDefault="002265E6" w:rsidP="002265E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8</w:t>
            </w:r>
          </w:p>
        </w:tc>
        <w:tc>
          <w:tcPr>
            <w:tcW w:w="618" w:type="pct"/>
          </w:tcPr>
          <w:p w14:paraId="02614837" w14:textId="4D10E412" w:rsidR="002265E6" w:rsidRPr="00FF667B" w:rsidRDefault="002265E6" w:rsidP="002265E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5</w:t>
            </w:r>
          </w:p>
        </w:tc>
        <w:tc>
          <w:tcPr>
            <w:tcW w:w="622" w:type="pct"/>
          </w:tcPr>
          <w:p w14:paraId="691C1EB3" w14:textId="4E8AF952" w:rsidR="002265E6" w:rsidRPr="00FF667B" w:rsidRDefault="000B4806" w:rsidP="002265E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.0</w:t>
            </w:r>
          </w:p>
        </w:tc>
        <w:tc>
          <w:tcPr>
            <w:tcW w:w="622" w:type="pct"/>
          </w:tcPr>
          <w:p w14:paraId="76D2A61F" w14:textId="1887BD0E" w:rsidR="002265E6" w:rsidRPr="00FF667B" w:rsidRDefault="002265E6" w:rsidP="002265E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9</w:t>
            </w:r>
          </w:p>
        </w:tc>
        <w:tc>
          <w:tcPr>
            <w:tcW w:w="617" w:type="pct"/>
          </w:tcPr>
          <w:p w14:paraId="0A3BF617" w14:textId="7C8AAD34" w:rsidR="002265E6" w:rsidRPr="00FF667B" w:rsidRDefault="002265E6" w:rsidP="002265E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7</w:t>
            </w:r>
          </w:p>
        </w:tc>
      </w:tr>
    </w:tbl>
    <w:p w14:paraId="2E14CA39" w14:textId="77777777" w:rsidR="0041559B" w:rsidRDefault="0041559B" w:rsidP="0041559B">
      <w:pPr>
        <w:pStyle w:val="Overskrift3"/>
        <w:rPr>
          <w:color w:val="auto"/>
          <w:sz w:val="24"/>
          <w:szCs w:val="24"/>
        </w:rPr>
      </w:pPr>
      <w:r w:rsidRPr="00FF667B">
        <w:rPr>
          <w:rFonts w:ascii="Times New Roman" w:hAnsi="Times New Roman" w:cs="Times New Roman"/>
          <w:color w:val="auto"/>
          <w:sz w:val="24"/>
          <w:szCs w:val="24"/>
        </w:rPr>
        <w:t xml:space="preserve">Note: Floor effect = worst possible score, and ceiling effect = best possible score. </w:t>
      </w:r>
    </w:p>
    <w:p w14:paraId="1623DA72" w14:textId="77777777" w:rsidR="00846455" w:rsidRDefault="0084645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08B41C1D" w14:textId="341EA16E" w:rsidR="00846455" w:rsidRPr="00EA0FCA" w:rsidRDefault="00846455" w:rsidP="008464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e-Table 9. </w:t>
      </w:r>
      <w:r w:rsidRPr="00EA0FCA">
        <w:rPr>
          <w:rFonts w:ascii="Times New Roman" w:hAnsi="Times New Roman" w:cs="Times New Roman"/>
        </w:rPr>
        <w:t>Descriptive statistics and psychometric properties of multi-item scales included in the NQoLS for the sub-sample using English (n = 721)</w:t>
      </w:r>
      <w:r>
        <w:rPr>
          <w:rFonts w:ascii="Times New Roman" w:hAnsi="Times New Roman" w:cs="Times New Roman"/>
        </w:rPr>
        <w:t>.</w:t>
      </w:r>
    </w:p>
    <w:tbl>
      <w:tblPr>
        <w:tblStyle w:val="Tabellrutenett"/>
        <w:tblW w:w="4969" w:type="pct"/>
        <w:tblLook w:val="04A0" w:firstRow="1" w:lastRow="0" w:firstColumn="1" w:lastColumn="0" w:noHBand="0" w:noVBand="1"/>
      </w:tblPr>
      <w:tblGrid>
        <w:gridCol w:w="1616"/>
        <w:gridCol w:w="1676"/>
        <w:gridCol w:w="1676"/>
        <w:gridCol w:w="1457"/>
        <w:gridCol w:w="1477"/>
        <w:gridCol w:w="1658"/>
        <w:gridCol w:w="1655"/>
        <w:gridCol w:w="1655"/>
      </w:tblGrid>
      <w:tr w:rsidR="0041559B" w:rsidRPr="00FE748B" w14:paraId="2610526B" w14:textId="77777777" w:rsidTr="009F6CAB">
        <w:trPr>
          <w:trHeight w:val="269"/>
        </w:trPr>
        <w:tc>
          <w:tcPr>
            <w:tcW w:w="628" w:type="pct"/>
          </w:tcPr>
          <w:p w14:paraId="5C0B7E7D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Features</w:t>
            </w:r>
            <w:r w:rsidRPr="00FE748B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651" w:type="pct"/>
          </w:tcPr>
          <w:p w14:paraId="40007553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Satisfaction with life scale</w:t>
            </w:r>
          </w:p>
        </w:tc>
        <w:tc>
          <w:tcPr>
            <w:tcW w:w="651" w:type="pct"/>
          </w:tcPr>
          <w:p w14:paraId="6CA1CAEA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Hopkins Symptom Checklist-5</w:t>
            </w:r>
          </w:p>
        </w:tc>
        <w:tc>
          <w:tcPr>
            <w:tcW w:w="566" w:type="pct"/>
          </w:tcPr>
          <w:p w14:paraId="15F26414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Positive emotions</w:t>
            </w:r>
          </w:p>
        </w:tc>
        <w:tc>
          <w:tcPr>
            <w:tcW w:w="574" w:type="pct"/>
          </w:tcPr>
          <w:p w14:paraId="0EF60A7E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Negative emotions</w:t>
            </w:r>
          </w:p>
        </w:tc>
        <w:tc>
          <w:tcPr>
            <w:tcW w:w="644" w:type="pct"/>
          </w:tcPr>
          <w:p w14:paraId="0FFD323B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 xml:space="preserve">Engagement scale </w:t>
            </w:r>
          </w:p>
        </w:tc>
        <w:tc>
          <w:tcPr>
            <w:tcW w:w="643" w:type="pct"/>
          </w:tcPr>
          <w:p w14:paraId="7F7CCC95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Pearlin Mastery Scale</w:t>
            </w:r>
          </w:p>
        </w:tc>
        <w:tc>
          <w:tcPr>
            <w:tcW w:w="643" w:type="pct"/>
          </w:tcPr>
          <w:p w14:paraId="71C17772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UCLA loneliness scale</w:t>
            </w:r>
          </w:p>
        </w:tc>
      </w:tr>
      <w:tr w:rsidR="0041559B" w:rsidRPr="00FE748B" w14:paraId="16567A44" w14:textId="77777777" w:rsidTr="009F6CAB">
        <w:trPr>
          <w:trHeight w:val="269"/>
        </w:trPr>
        <w:tc>
          <w:tcPr>
            <w:tcW w:w="628" w:type="pct"/>
          </w:tcPr>
          <w:p w14:paraId="5B368C0A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Score</w:t>
            </w:r>
          </w:p>
          <w:p w14:paraId="56A74C2D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1" w:type="pct"/>
          </w:tcPr>
          <w:p w14:paraId="6B222D71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1–7, higher score is better</w:t>
            </w:r>
          </w:p>
        </w:tc>
        <w:tc>
          <w:tcPr>
            <w:tcW w:w="651" w:type="pct"/>
          </w:tcPr>
          <w:p w14:paraId="193632C0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1–4, lower score is better</w:t>
            </w:r>
          </w:p>
        </w:tc>
        <w:tc>
          <w:tcPr>
            <w:tcW w:w="566" w:type="pct"/>
          </w:tcPr>
          <w:p w14:paraId="4F45BC67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574" w:type="pct"/>
          </w:tcPr>
          <w:p w14:paraId="41598E4A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0–10, lower score is better</w:t>
            </w:r>
          </w:p>
        </w:tc>
        <w:tc>
          <w:tcPr>
            <w:tcW w:w="644" w:type="pct"/>
          </w:tcPr>
          <w:p w14:paraId="23B482AE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0–10, higher score is better</w:t>
            </w:r>
          </w:p>
        </w:tc>
        <w:tc>
          <w:tcPr>
            <w:tcW w:w="643" w:type="pct"/>
          </w:tcPr>
          <w:p w14:paraId="5F05FFDC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1–5, higher score is better</w:t>
            </w:r>
          </w:p>
        </w:tc>
        <w:tc>
          <w:tcPr>
            <w:tcW w:w="643" w:type="pct"/>
          </w:tcPr>
          <w:p w14:paraId="04359309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1–4, lower score is better</w:t>
            </w:r>
          </w:p>
        </w:tc>
      </w:tr>
      <w:tr w:rsidR="0041559B" w:rsidRPr="00FE748B" w14:paraId="6A35BE4C" w14:textId="77777777" w:rsidTr="009F6CAB">
        <w:trPr>
          <w:trHeight w:val="269"/>
        </w:trPr>
        <w:tc>
          <w:tcPr>
            <w:tcW w:w="628" w:type="pct"/>
          </w:tcPr>
          <w:p w14:paraId="0E9D4CD0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Missing data, %</w:t>
            </w:r>
          </w:p>
        </w:tc>
        <w:tc>
          <w:tcPr>
            <w:tcW w:w="651" w:type="pct"/>
          </w:tcPr>
          <w:p w14:paraId="43986D54" w14:textId="50B06324" w:rsidR="0041559B" w:rsidRPr="00FE748B" w:rsidRDefault="0089011F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47BAC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651" w:type="pct"/>
          </w:tcPr>
          <w:p w14:paraId="49A6F7F9" w14:textId="205DC244" w:rsidR="0041559B" w:rsidRPr="00FE748B" w:rsidRDefault="004B76C1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69</w:t>
            </w:r>
          </w:p>
        </w:tc>
        <w:tc>
          <w:tcPr>
            <w:tcW w:w="566" w:type="pct"/>
          </w:tcPr>
          <w:p w14:paraId="2583D7BC" w14:textId="0C66FBE6" w:rsidR="0041559B" w:rsidRPr="00FE748B" w:rsidRDefault="00F44A4D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1</w:t>
            </w:r>
          </w:p>
        </w:tc>
        <w:tc>
          <w:tcPr>
            <w:tcW w:w="574" w:type="pct"/>
          </w:tcPr>
          <w:p w14:paraId="4DF81DB0" w14:textId="5CE645C6" w:rsidR="0041559B" w:rsidRPr="00FE748B" w:rsidRDefault="00B0628D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55</w:t>
            </w:r>
          </w:p>
        </w:tc>
        <w:tc>
          <w:tcPr>
            <w:tcW w:w="644" w:type="pct"/>
          </w:tcPr>
          <w:p w14:paraId="4297D356" w14:textId="28A2FBFC" w:rsidR="0041559B" w:rsidRPr="00FE748B" w:rsidRDefault="001945B1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8</w:t>
            </w:r>
          </w:p>
        </w:tc>
        <w:tc>
          <w:tcPr>
            <w:tcW w:w="643" w:type="pct"/>
          </w:tcPr>
          <w:p w14:paraId="55936162" w14:textId="4528BE27" w:rsidR="0041559B" w:rsidRPr="00FE748B" w:rsidRDefault="000448C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55</w:t>
            </w:r>
          </w:p>
        </w:tc>
        <w:tc>
          <w:tcPr>
            <w:tcW w:w="643" w:type="pct"/>
          </w:tcPr>
          <w:p w14:paraId="120BCFF6" w14:textId="3BF35FE1" w:rsidR="0041559B" w:rsidRPr="00FE748B" w:rsidRDefault="000448C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69</w:t>
            </w:r>
          </w:p>
        </w:tc>
      </w:tr>
      <w:tr w:rsidR="0041559B" w:rsidRPr="00FE748B" w14:paraId="37A83134" w14:textId="77777777" w:rsidTr="009F6CAB">
        <w:trPr>
          <w:trHeight w:val="269"/>
        </w:trPr>
        <w:tc>
          <w:tcPr>
            <w:tcW w:w="628" w:type="pct"/>
          </w:tcPr>
          <w:p w14:paraId="2AD250B6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Mean ± SD</w:t>
            </w:r>
          </w:p>
        </w:tc>
        <w:tc>
          <w:tcPr>
            <w:tcW w:w="651" w:type="pct"/>
          </w:tcPr>
          <w:p w14:paraId="616F2D8F" w14:textId="476A5C46" w:rsidR="0041559B" w:rsidRPr="00FE748B" w:rsidRDefault="00390706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71 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243F">
              <w:rPr>
                <w:rFonts w:ascii="Times New Roman" w:hAnsi="Times New Roman" w:cs="Times New Roman"/>
                <w:sz w:val="24"/>
                <w:szCs w:val="24"/>
              </w:rPr>
              <w:t>1.40</w:t>
            </w:r>
          </w:p>
        </w:tc>
        <w:tc>
          <w:tcPr>
            <w:tcW w:w="651" w:type="pct"/>
          </w:tcPr>
          <w:p w14:paraId="01339FD1" w14:textId="493CD194" w:rsidR="0041559B" w:rsidRPr="00FE748B" w:rsidRDefault="00CB7E77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7</w:t>
            </w:r>
            <w:r w:rsidR="0037740D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37740D"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37740D">
              <w:rPr>
                <w:rFonts w:ascii="Times New Roman" w:hAnsi="Times New Roman" w:cs="Times New Roman"/>
                <w:sz w:val="24"/>
                <w:szCs w:val="24"/>
              </w:rPr>
              <w:t xml:space="preserve">  .71</w:t>
            </w:r>
          </w:p>
        </w:tc>
        <w:tc>
          <w:tcPr>
            <w:tcW w:w="566" w:type="pct"/>
          </w:tcPr>
          <w:p w14:paraId="3486D8BD" w14:textId="6C135292" w:rsidR="0041559B" w:rsidRPr="00FE748B" w:rsidRDefault="00E002BA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48 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.92</w:t>
            </w:r>
          </w:p>
        </w:tc>
        <w:tc>
          <w:tcPr>
            <w:tcW w:w="574" w:type="pct"/>
          </w:tcPr>
          <w:p w14:paraId="34358CE6" w14:textId="2741212C" w:rsidR="0041559B" w:rsidRPr="00FE748B" w:rsidRDefault="00401DD6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9</w:t>
            </w:r>
            <w:r w:rsidR="000A1C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A1CC5"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0A1CC5">
              <w:rPr>
                <w:rFonts w:ascii="Times New Roman" w:hAnsi="Times New Roman" w:cs="Times New Roman"/>
                <w:sz w:val="24"/>
                <w:szCs w:val="24"/>
              </w:rPr>
              <w:t xml:space="preserve"> 2.40</w:t>
            </w:r>
          </w:p>
        </w:tc>
        <w:tc>
          <w:tcPr>
            <w:tcW w:w="644" w:type="pct"/>
          </w:tcPr>
          <w:p w14:paraId="056B286A" w14:textId="70EEB4F2" w:rsidR="0041559B" w:rsidRPr="00FE748B" w:rsidRDefault="0058427F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81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466D5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643" w:type="pct"/>
          </w:tcPr>
          <w:p w14:paraId="7AFA25F6" w14:textId="2598C0F8" w:rsidR="0041559B" w:rsidRPr="00FE748B" w:rsidRDefault="00CD6208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53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.75</w:t>
            </w:r>
          </w:p>
        </w:tc>
        <w:tc>
          <w:tcPr>
            <w:tcW w:w="643" w:type="pct"/>
          </w:tcPr>
          <w:p w14:paraId="698F4071" w14:textId="6C7135C3" w:rsidR="0041559B" w:rsidRPr="00FE748B" w:rsidRDefault="00B80898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55 </w:t>
            </w:r>
            <w:r w:rsidRPr="00FF667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76F8D">
              <w:rPr>
                <w:rFonts w:ascii="Times New Roman" w:hAnsi="Times New Roman" w:cs="Times New Roman"/>
                <w:sz w:val="24"/>
                <w:szCs w:val="24"/>
              </w:rPr>
              <w:t>.83</w:t>
            </w:r>
          </w:p>
        </w:tc>
      </w:tr>
      <w:tr w:rsidR="0041559B" w:rsidRPr="00FE748B" w14:paraId="5DF64996" w14:textId="77777777" w:rsidTr="009F6CAB">
        <w:trPr>
          <w:trHeight w:val="269"/>
        </w:trPr>
        <w:tc>
          <w:tcPr>
            <w:tcW w:w="628" w:type="pct"/>
          </w:tcPr>
          <w:p w14:paraId="4A745EEC" w14:textId="77777777" w:rsidR="0041559B" w:rsidRPr="00FE748B" w:rsidRDefault="0041559B" w:rsidP="009F6C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 xml:space="preserve">Median </w:t>
            </w:r>
          </w:p>
        </w:tc>
        <w:tc>
          <w:tcPr>
            <w:tcW w:w="651" w:type="pct"/>
          </w:tcPr>
          <w:p w14:paraId="6D6A6510" w14:textId="5662C118" w:rsidR="0041559B" w:rsidRPr="00FE748B" w:rsidRDefault="0006243F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51" w:type="pct"/>
          </w:tcPr>
          <w:p w14:paraId="25B41525" w14:textId="43BA7CA3" w:rsidR="0041559B" w:rsidRPr="00FE748B" w:rsidRDefault="0037740D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0</w:t>
            </w:r>
          </w:p>
        </w:tc>
        <w:tc>
          <w:tcPr>
            <w:tcW w:w="566" w:type="pct"/>
          </w:tcPr>
          <w:p w14:paraId="089BE983" w14:textId="379DB452" w:rsidR="0041559B" w:rsidRPr="00FE748B" w:rsidRDefault="0002051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74" w:type="pct"/>
          </w:tcPr>
          <w:p w14:paraId="6059FB7D" w14:textId="2D520E0E" w:rsidR="0041559B" w:rsidRPr="00FE748B" w:rsidRDefault="003A711D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44" w:type="pct"/>
          </w:tcPr>
          <w:p w14:paraId="7711CD63" w14:textId="10A08BA6" w:rsidR="0041559B" w:rsidRPr="00FE748B" w:rsidRDefault="00C466D5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43" w:type="pct"/>
          </w:tcPr>
          <w:p w14:paraId="01014D26" w14:textId="1B02A98F" w:rsidR="0041559B" w:rsidRPr="00FE748B" w:rsidRDefault="00CD6208" w:rsidP="009F6C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0</w:t>
            </w:r>
          </w:p>
        </w:tc>
        <w:tc>
          <w:tcPr>
            <w:tcW w:w="643" w:type="pct"/>
          </w:tcPr>
          <w:p w14:paraId="29F959C9" w14:textId="633B69C0" w:rsidR="00976F8D" w:rsidRPr="00FE748B" w:rsidRDefault="00976F8D" w:rsidP="00976F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.67</w:t>
            </w:r>
          </w:p>
        </w:tc>
      </w:tr>
      <w:tr w:rsidR="00020515" w:rsidRPr="00FE748B" w14:paraId="199DC12B" w14:textId="77777777" w:rsidTr="009F6CAB">
        <w:trPr>
          <w:trHeight w:val="269"/>
        </w:trPr>
        <w:tc>
          <w:tcPr>
            <w:tcW w:w="628" w:type="pct"/>
          </w:tcPr>
          <w:p w14:paraId="4C71F577" w14:textId="77777777" w:rsidR="00020515" w:rsidRPr="00FE748B" w:rsidRDefault="00020515" w:rsidP="000205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Skewness</w:t>
            </w:r>
          </w:p>
        </w:tc>
        <w:tc>
          <w:tcPr>
            <w:tcW w:w="651" w:type="pct"/>
          </w:tcPr>
          <w:p w14:paraId="4AE2C307" w14:textId="266E1755" w:rsidR="00020515" w:rsidRPr="00FE748B" w:rsidRDefault="0002051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66</w:t>
            </w:r>
          </w:p>
        </w:tc>
        <w:tc>
          <w:tcPr>
            <w:tcW w:w="651" w:type="pct"/>
          </w:tcPr>
          <w:p w14:paraId="7860B37D" w14:textId="59D810B9" w:rsidR="00020515" w:rsidRPr="00FE748B" w:rsidRDefault="0002051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63</w:t>
            </w:r>
          </w:p>
        </w:tc>
        <w:tc>
          <w:tcPr>
            <w:tcW w:w="566" w:type="pct"/>
          </w:tcPr>
          <w:p w14:paraId="30D2BB58" w14:textId="0A9E135F" w:rsidR="00020515" w:rsidRPr="00FE748B" w:rsidRDefault="0002051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50</w:t>
            </w:r>
          </w:p>
        </w:tc>
        <w:tc>
          <w:tcPr>
            <w:tcW w:w="574" w:type="pct"/>
          </w:tcPr>
          <w:p w14:paraId="1F69FF67" w14:textId="297562D1" w:rsidR="00020515" w:rsidRPr="00FE748B" w:rsidRDefault="003A711D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</w:p>
        </w:tc>
        <w:tc>
          <w:tcPr>
            <w:tcW w:w="644" w:type="pct"/>
          </w:tcPr>
          <w:p w14:paraId="4077E37E" w14:textId="667400EA" w:rsidR="00020515" w:rsidRPr="00FE748B" w:rsidRDefault="00C466D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73</w:t>
            </w:r>
          </w:p>
        </w:tc>
        <w:tc>
          <w:tcPr>
            <w:tcW w:w="643" w:type="pct"/>
          </w:tcPr>
          <w:p w14:paraId="525F20C7" w14:textId="02FE5D38" w:rsidR="00020515" w:rsidRPr="00FE748B" w:rsidRDefault="00B80898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31</w:t>
            </w:r>
          </w:p>
        </w:tc>
        <w:tc>
          <w:tcPr>
            <w:tcW w:w="643" w:type="pct"/>
          </w:tcPr>
          <w:p w14:paraId="2679617D" w14:textId="41B920FC" w:rsidR="00020515" w:rsidRPr="00FE748B" w:rsidRDefault="00315BAD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08</w:t>
            </w:r>
          </w:p>
        </w:tc>
      </w:tr>
      <w:tr w:rsidR="00020515" w:rsidRPr="00FE748B" w14:paraId="74A2B8E6" w14:textId="77777777" w:rsidTr="009F6CAB">
        <w:trPr>
          <w:trHeight w:val="269"/>
        </w:trPr>
        <w:tc>
          <w:tcPr>
            <w:tcW w:w="628" w:type="pct"/>
          </w:tcPr>
          <w:p w14:paraId="54085068" w14:textId="77777777" w:rsidR="00020515" w:rsidRPr="00FE748B" w:rsidRDefault="00020515" w:rsidP="000205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Kurtosis</w:t>
            </w:r>
          </w:p>
        </w:tc>
        <w:tc>
          <w:tcPr>
            <w:tcW w:w="651" w:type="pct"/>
          </w:tcPr>
          <w:p w14:paraId="5E01920D" w14:textId="18F96317" w:rsidR="00020515" w:rsidRPr="00FE748B" w:rsidRDefault="0002051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21</w:t>
            </w:r>
          </w:p>
        </w:tc>
        <w:tc>
          <w:tcPr>
            <w:tcW w:w="651" w:type="pct"/>
          </w:tcPr>
          <w:p w14:paraId="7D4CE89E" w14:textId="1CA7C1FE" w:rsidR="00020515" w:rsidRPr="00FE748B" w:rsidRDefault="0002051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24</w:t>
            </w:r>
          </w:p>
        </w:tc>
        <w:tc>
          <w:tcPr>
            <w:tcW w:w="566" w:type="pct"/>
          </w:tcPr>
          <w:p w14:paraId="0A84E4D2" w14:textId="6D59C97F" w:rsidR="00020515" w:rsidRPr="00FE748B" w:rsidRDefault="0002051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5</w:t>
            </w:r>
          </w:p>
        </w:tc>
        <w:tc>
          <w:tcPr>
            <w:tcW w:w="574" w:type="pct"/>
          </w:tcPr>
          <w:p w14:paraId="274B03AA" w14:textId="19113AD8" w:rsidR="00020515" w:rsidRPr="00FE748B" w:rsidRDefault="003A711D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87</w:t>
            </w:r>
          </w:p>
        </w:tc>
        <w:tc>
          <w:tcPr>
            <w:tcW w:w="644" w:type="pct"/>
          </w:tcPr>
          <w:p w14:paraId="03D84D27" w14:textId="2CDDF688" w:rsidR="00020515" w:rsidRPr="00FE748B" w:rsidRDefault="00907262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7</w:t>
            </w:r>
          </w:p>
        </w:tc>
        <w:tc>
          <w:tcPr>
            <w:tcW w:w="643" w:type="pct"/>
          </w:tcPr>
          <w:p w14:paraId="1C149415" w14:textId="3E5B28C1" w:rsidR="00020515" w:rsidRPr="00FE748B" w:rsidRDefault="00B80898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643" w:type="pct"/>
          </w:tcPr>
          <w:p w14:paraId="5C81A4F8" w14:textId="5578DAD2" w:rsidR="00020515" w:rsidRPr="00FE748B" w:rsidRDefault="00626F39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24</w:t>
            </w:r>
          </w:p>
        </w:tc>
      </w:tr>
      <w:tr w:rsidR="00020515" w:rsidRPr="00FE748B" w14:paraId="08067DB0" w14:textId="77777777" w:rsidTr="009F6CAB">
        <w:trPr>
          <w:trHeight w:val="269"/>
        </w:trPr>
        <w:tc>
          <w:tcPr>
            <w:tcW w:w="628" w:type="pct"/>
            <w:tcBorders>
              <w:bottom w:val="single" w:sz="4" w:space="0" w:color="auto"/>
            </w:tcBorders>
          </w:tcPr>
          <w:p w14:paraId="219C4498" w14:textId="77777777" w:rsidR="00020515" w:rsidRPr="00FE748B" w:rsidRDefault="00020515" w:rsidP="000205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 xml:space="preserve">% Floor </w:t>
            </w:r>
          </w:p>
        </w:tc>
        <w:tc>
          <w:tcPr>
            <w:tcW w:w="651" w:type="pct"/>
            <w:tcBorders>
              <w:bottom w:val="single" w:sz="4" w:space="0" w:color="auto"/>
            </w:tcBorders>
          </w:tcPr>
          <w:p w14:paraId="03004A92" w14:textId="5914E56E" w:rsidR="00020515" w:rsidRPr="00FE748B" w:rsidRDefault="0002051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51" w:type="pct"/>
            <w:tcBorders>
              <w:bottom w:val="single" w:sz="4" w:space="0" w:color="auto"/>
            </w:tcBorders>
          </w:tcPr>
          <w:p w14:paraId="3D39843A" w14:textId="605727C5" w:rsidR="00020515" w:rsidRPr="00FE748B" w:rsidRDefault="00294629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5503F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14:paraId="62927FF5" w14:textId="11D8EC8E" w:rsidR="00020515" w:rsidRPr="00FE748B" w:rsidRDefault="0002051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6</w:t>
            </w:r>
          </w:p>
        </w:tc>
        <w:tc>
          <w:tcPr>
            <w:tcW w:w="574" w:type="pct"/>
            <w:tcBorders>
              <w:bottom w:val="single" w:sz="4" w:space="0" w:color="auto"/>
            </w:tcBorders>
          </w:tcPr>
          <w:p w14:paraId="2943D783" w14:textId="4E88D8EA" w:rsidR="00020515" w:rsidRPr="00FE748B" w:rsidRDefault="0058427F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</w:t>
            </w:r>
          </w:p>
        </w:tc>
        <w:tc>
          <w:tcPr>
            <w:tcW w:w="644" w:type="pct"/>
            <w:tcBorders>
              <w:bottom w:val="single" w:sz="4" w:space="0" w:color="auto"/>
            </w:tcBorders>
          </w:tcPr>
          <w:p w14:paraId="2AAF7995" w14:textId="032E8CD8" w:rsidR="00020515" w:rsidRPr="00FE748B" w:rsidRDefault="00907262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</w:t>
            </w:r>
          </w:p>
        </w:tc>
        <w:tc>
          <w:tcPr>
            <w:tcW w:w="643" w:type="pct"/>
            <w:tcBorders>
              <w:bottom w:val="single" w:sz="4" w:space="0" w:color="auto"/>
            </w:tcBorders>
          </w:tcPr>
          <w:p w14:paraId="28D81D6D" w14:textId="46F59878" w:rsidR="00020515" w:rsidRPr="00FE748B" w:rsidRDefault="00B80898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6</w:t>
            </w:r>
          </w:p>
        </w:tc>
        <w:tc>
          <w:tcPr>
            <w:tcW w:w="643" w:type="pct"/>
            <w:tcBorders>
              <w:bottom w:val="single" w:sz="4" w:space="0" w:color="auto"/>
            </w:tcBorders>
          </w:tcPr>
          <w:p w14:paraId="05ED9F57" w14:textId="46AC9668" w:rsidR="00020515" w:rsidRPr="00FE748B" w:rsidRDefault="00EB0A0C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5</w:t>
            </w:r>
          </w:p>
        </w:tc>
      </w:tr>
      <w:tr w:rsidR="00020515" w:rsidRPr="00FE748B" w14:paraId="35E5D813" w14:textId="77777777" w:rsidTr="009F6CAB">
        <w:trPr>
          <w:trHeight w:val="269"/>
        </w:trPr>
        <w:tc>
          <w:tcPr>
            <w:tcW w:w="628" w:type="pct"/>
          </w:tcPr>
          <w:p w14:paraId="7C107B70" w14:textId="77777777" w:rsidR="00020515" w:rsidRPr="00FE748B" w:rsidRDefault="00020515" w:rsidP="000205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% Ceiling</w:t>
            </w:r>
          </w:p>
        </w:tc>
        <w:tc>
          <w:tcPr>
            <w:tcW w:w="651" w:type="pct"/>
          </w:tcPr>
          <w:p w14:paraId="1F5C61DD" w14:textId="68D5873E" w:rsidR="00020515" w:rsidRPr="00FE748B" w:rsidRDefault="0002051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9</w:t>
            </w:r>
          </w:p>
        </w:tc>
        <w:tc>
          <w:tcPr>
            <w:tcW w:w="651" w:type="pct"/>
          </w:tcPr>
          <w:p w14:paraId="36231D99" w14:textId="7F02E88B" w:rsidR="00020515" w:rsidRPr="00FE748B" w:rsidRDefault="00294629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5503F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566" w:type="pct"/>
          </w:tcPr>
          <w:p w14:paraId="7C3346E7" w14:textId="4A3BB33A" w:rsidR="00020515" w:rsidRPr="00FE748B" w:rsidRDefault="0002051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6</w:t>
            </w:r>
          </w:p>
        </w:tc>
        <w:tc>
          <w:tcPr>
            <w:tcW w:w="574" w:type="pct"/>
          </w:tcPr>
          <w:p w14:paraId="56340154" w14:textId="444DF0E7" w:rsidR="00020515" w:rsidRPr="00FE748B" w:rsidRDefault="0058427F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  <w:tc>
          <w:tcPr>
            <w:tcW w:w="644" w:type="pct"/>
          </w:tcPr>
          <w:p w14:paraId="2423E5A2" w14:textId="27F63F1C" w:rsidR="00020515" w:rsidRPr="00FE748B" w:rsidRDefault="00907262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643" w:type="pct"/>
          </w:tcPr>
          <w:p w14:paraId="102D43D5" w14:textId="222AA105" w:rsidR="00020515" w:rsidRPr="00FE748B" w:rsidRDefault="00B80898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643" w:type="pct"/>
          </w:tcPr>
          <w:p w14:paraId="338FFCE6" w14:textId="02CB7829" w:rsidR="00020515" w:rsidRPr="00FE748B" w:rsidRDefault="00D159B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="00EB0A0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20515" w:rsidRPr="00FE748B" w14:paraId="5D570287" w14:textId="77777777" w:rsidTr="009F6CAB">
        <w:trPr>
          <w:trHeight w:val="269"/>
        </w:trPr>
        <w:tc>
          <w:tcPr>
            <w:tcW w:w="628" w:type="pct"/>
          </w:tcPr>
          <w:p w14:paraId="4D9F268B" w14:textId="77777777" w:rsidR="00020515" w:rsidRPr="00FE748B" w:rsidRDefault="00020515" w:rsidP="000205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 xml:space="preserve">Cronbach’s alpha </w:t>
            </w:r>
          </w:p>
        </w:tc>
        <w:tc>
          <w:tcPr>
            <w:tcW w:w="651" w:type="pct"/>
          </w:tcPr>
          <w:p w14:paraId="6D9693EF" w14:textId="081AA801" w:rsidR="00020515" w:rsidRPr="00FE748B" w:rsidRDefault="00732623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0</w:t>
            </w:r>
          </w:p>
        </w:tc>
        <w:tc>
          <w:tcPr>
            <w:tcW w:w="651" w:type="pct"/>
          </w:tcPr>
          <w:p w14:paraId="44B6382D" w14:textId="621ABC00" w:rsidR="00020515" w:rsidRPr="00FE748B" w:rsidRDefault="00E0244C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6</w:t>
            </w:r>
          </w:p>
        </w:tc>
        <w:tc>
          <w:tcPr>
            <w:tcW w:w="566" w:type="pct"/>
          </w:tcPr>
          <w:p w14:paraId="1D95F609" w14:textId="60A511F6" w:rsidR="00020515" w:rsidRPr="00FE748B" w:rsidRDefault="001F506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5</w:t>
            </w:r>
          </w:p>
        </w:tc>
        <w:tc>
          <w:tcPr>
            <w:tcW w:w="574" w:type="pct"/>
          </w:tcPr>
          <w:p w14:paraId="1D0C6906" w14:textId="62DF7271" w:rsidR="00020515" w:rsidRPr="00FE748B" w:rsidRDefault="0034610B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8</w:t>
            </w:r>
          </w:p>
        </w:tc>
        <w:tc>
          <w:tcPr>
            <w:tcW w:w="644" w:type="pct"/>
          </w:tcPr>
          <w:p w14:paraId="0025D60A" w14:textId="49C6AFAE" w:rsidR="00020515" w:rsidRPr="00FE748B" w:rsidRDefault="009F713C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2</w:t>
            </w:r>
          </w:p>
        </w:tc>
        <w:tc>
          <w:tcPr>
            <w:tcW w:w="643" w:type="pct"/>
          </w:tcPr>
          <w:p w14:paraId="4690DC5A" w14:textId="3FB7868B" w:rsidR="00020515" w:rsidRPr="00FE748B" w:rsidRDefault="009F7C69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8</w:t>
            </w:r>
          </w:p>
        </w:tc>
        <w:tc>
          <w:tcPr>
            <w:tcW w:w="643" w:type="pct"/>
          </w:tcPr>
          <w:p w14:paraId="3E6254AB" w14:textId="7E219272" w:rsidR="00020515" w:rsidRPr="00FE748B" w:rsidRDefault="001A1142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2</w:t>
            </w:r>
          </w:p>
        </w:tc>
      </w:tr>
      <w:tr w:rsidR="00020515" w:rsidRPr="00FE748B" w14:paraId="11FD9F1B" w14:textId="77777777" w:rsidTr="009F6CAB">
        <w:trPr>
          <w:trHeight w:val="269"/>
        </w:trPr>
        <w:tc>
          <w:tcPr>
            <w:tcW w:w="628" w:type="pct"/>
          </w:tcPr>
          <w:p w14:paraId="6E08F026" w14:textId="77777777" w:rsidR="00020515" w:rsidRPr="00FE748B" w:rsidRDefault="00020515" w:rsidP="000205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RMSEA</w:t>
            </w:r>
          </w:p>
        </w:tc>
        <w:tc>
          <w:tcPr>
            <w:tcW w:w="651" w:type="pct"/>
          </w:tcPr>
          <w:p w14:paraId="67F1CC5A" w14:textId="0408077E" w:rsidR="00020515" w:rsidRPr="00FE748B" w:rsidRDefault="00632F78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2/</w:t>
            </w:r>
            <w:r w:rsidR="001B0E96">
              <w:rPr>
                <w:rFonts w:ascii="Times New Roman" w:hAnsi="Times New Roman" w:cs="Times New Roman"/>
                <w:sz w:val="24"/>
                <w:szCs w:val="24"/>
              </w:rPr>
              <w:t>.11</w:t>
            </w:r>
          </w:p>
        </w:tc>
        <w:tc>
          <w:tcPr>
            <w:tcW w:w="651" w:type="pct"/>
          </w:tcPr>
          <w:p w14:paraId="42397DEC" w14:textId="290DE0ED" w:rsidR="00020515" w:rsidRPr="00FE748B" w:rsidRDefault="00AD0D8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4/</w:t>
            </w:r>
            <w:r w:rsidR="005A451D">
              <w:rPr>
                <w:rFonts w:ascii="Times New Roman" w:hAnsi="Times New Roman" w:cs="Times New Roman"/>
                <w:sz w:val="24"/>
                <w:szCs w:val="24"/>
              </w:rPr>
              <w:t>.10</w:t>
            </w:r>
          </w:p>
        </w:tc>
        <w:tc>
          <w:tcPr>
            <w:tcW w:w="566" w:type="pct"/>
          </w:tcPr>
          <w:p w14:paraId="32A0AFC9" w14:textId="40C7688A" w:rsidR="00020515" w:rsidRPr="00FE748B" w:rsidRDefault="008C192D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3</w:t>
            </w:r>
            <w:r w:rsidR="000646D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414E7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8288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14E7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74" w:type="pct"/>
          </w:tcPr>
          <w:p w14:paraId="59847ED2" w14:textId="7719C44E" w:rsidR="00020515" w:rsidRPr="00FE748B" w:rsidRDefault="002F3097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7</w:t>
            </w:r>
            <w:r w:rsidR="00E534D2">
              <w:rPr>
                <w:rFonts w:ascii="Times New Roman" w:hAnsi="Times New Roman" w:cs="Times New Roman"/>
                <w:sz w:val="24"/>
                <w:szCs w:val="24"/>
              </w:rPr>
              <w:t>/.14</w:t>
            </w:r>
          </w:p>
        </w:tc>
        <w:tc>
          <w:tcPr>
            <w:tcW w:w="644" w:type="pct"/>
          </w:tcPr>
          <w:p w14:paraId="4B021F19" w14:textId="0F930DD5" w:rsidR="00020515" w:rsidRPr="00FE748B" w:rsidRDefault="00A41552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643" w:type="pct"/>
          </w:tcPr>
          <w:p w14:paraId="2B6FCFA2" w14:textId="42BF87A2" w:rsidR="00020515" w:rsidRPr="00FE748B" w:rsidRDefault="000D42C6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3/</w:t>
            </w:r>
            <w:r w:rsidR="006B7DE4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  <w:tc>
          <w:tcPr>
            <w:tcW w:w="643" w:type="pct"/>
          </w:tcPr>
          <w:p w14:paraId="7B7D539D" w14:textId="482C7144" w:rsidR="00020515" w:rsidRPr="00FE748B" w:rsidRDefault="00A41552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020515" w:rsidRPr="00FE748B" w14:paraId="6B237121" w14:textId="77777777" w:rsidTr="009F6CAB">
        <w:trPr>
          <w:trHeight w:val="269"/>
        </w:trPr>
        <w:tc>
          <w:tcPr>
            <w:tcW w:w="628" w:type="pct"/>
          </w:tcPr>
          <w:p w14:paraId="49CD8608" w14:textId="77777777" w:rsidR="00020515" w:rsidRPr="00FE748B" w:rsidRDefault="00020515" w:rsidP="000205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SRMR</w:t>
            </w:r>
          </w:p>
        </w:tc>
        <w:tc>
          <w:tcPr>
            <w:tcW w:w="651" w:type="pct"/>
          </w:tcPr>
          <w:p w14:paraId="6C9BB5B9" w14:textId="6E947324" w:rsidR="00020515" w:rsidRPr="00FE748B" w:rsidRDefault="00632F78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2</w:t>
            </w:r>
            <w:r w:rsidR="001B0E96">
              <w:rPr>
                <w:rFonts w:ascii="Times New Roman" w:hAnsi="Times New Roman" w:cs="Times New Roman"/>
                <w:sz w:val="24"/>
                <w:szCs w:val="24"/>
              </w:rPr>
              <w:t>/.02</w:t>
            </w:r>
          </w:p>
        </w:tc>
        <w:tc>
          <w:tcPr>
            <w:tcW w:w="651" w:type="pct"/>
          </w:tcPr>
          <w:p w14:paraId="2C976BBA" w14:textId="6780C22A" w:rsidR="00020515" w:rsidRPr="00FE748B" w:rsidRDefault="00AD0D8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4/</w:t>
            </w:r>
            <w:r w:rsidR="005A451D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FB28F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6" w:type="pct"/>
          </w:tcPr>
          <w:p w14:paraId="480C793D" w14:textId="1F2DE5CF" w:rsidR="00020515" w:rsidRPr="00FE748B" w:rsidRDefault="008C192D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  <w:r w:rsidR="00282888">
              <w:rPr>
                <w:rFonts w:ascii="Times New Roman" w:hAnsi="Times New Roman" w:cs="Times New Roman"/>
                <w:sz w:val="24"/>
                <w:szCs w:val="24"/>
              </w:rPr>
              <w:t>/0.01</w:t>
            </w:r>
          </w:p>
        </w:tc>
        <w:tc>
          <w:tcPr>
            <w:tcW w:w="574" w:type="pct"/>
          </w:tcPr>
          <w:p w14:paraId="2193FB9E" w14:textId="7BE40B55" w:rsidR="00020515" w:rsidRPr="00FE748B" w:rsidRDefault="002F3097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  <w:r w:rsidR="00E534D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A37567">
              <w:rPr>
                <w:rFonts w:ascii="Times New Roman" w:hAnsi="Times New Roman" w:cs="Times New Roman"/>
                <w:sz w:val="24"/>
                <w:szCs w:val="24"/>
              </w:rPr>
              <w:t>.02</w:t>
            </w:r>
          </w:p>
        </w:tc>
        <w:tc>
          <w:tcPr>
            <w:tcW w:w="644" w:type="pct"/>
          </w:tcPr>
          <w:p w14:paraId="4528A9CD" w14:textId="1A85DFF9" w:rsidR="00020515" w:rsidRPr="00FE748B" w:rsidRDefault="00A41552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643" w:type="pct"/>
          </w:tcPr>
          <w:p w14:paraId="4406E94D" w14:textId="691CA995" w:rsidR="00020515" w:rsidRPr="00FE748B" w:rsidRDefault="000D42C6" w:rsidP="000D42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7/</w:t>
            </w:r>
            <w:r w:rsidR="006B7DE4"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643" w:type="pct"/>
          </w:tcPr>
          <w:p w14:paraId="583101EB" w14:textId="6847AA29" w:rsidR="00020515" w:rsidRPr="00FE748B" w:rsidRDefault="00652042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020515" w:rsidRPr="00FE748B" w14:paraId="3ADCBFD3" w14:textId="77777777" w:rsidTr="009F6CAB">
        <w:trPr>
          <w:trHeight w:val="269"/>
        </w:trPr>
        <w:tc>
          <w:tcPr>
            <w:tcW w:w="628" w:type="pct"/>
          </w:tcPr>
          <w:p w14:paraId="49B7FA3F" w14:textId="77777777" w:rsidR="00020515" w:rsidRPr="00FE748B" w:rsidRDefault="00020515" w:rsidP="000205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CFI</w:t>
            </w:r>
          </w:p>
        </w:tc>
        <w:tc>
          <w:tcPr>
            <w:tcW w:w="651" w:type="pct"/>
          </w:tcPr>
          <w:p w14:paraId="32081516" w14:textId="27215F9D" w:rsidR="00020515" w:rsidRPr="00FE748B" w:rsidRDefault="00B37361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B0E96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</w:p>
        </w:tc>
        <w:tc>
          <w:tcPr>
            <w:tcW w:w="651" w:type="pct"/>
          </w:tcPr>
          <w:p w14:paraId="7B1DAA6E" w14:textId="01C4E4C8" w:rsidR="00020515" w:rsidRPr="00FE748B" w:rsidRDefault="007A5D62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8/</w:t>
            </w:r>
            <w:r w:rsidR="005A451D"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</w:p>
        </w:tc>
        <w:tc>
          <w:tcPr>
            <w:tcW w:w="566" w:type="pct"/>
          </w:tcPr>
          <w:p w14:paraId="3C203C11" w14:textId="319A4AB1" w:rsidR="00020515" w:rsidRPr="00FE748B" w:rsidRDefault="008C192D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  <w:r w:rsidR="00282888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</w:p>
        </w:tc>
        <w:tc>
          <w:tcPr>
            <w:tcW w:w="574" w:type="pct"/>
          </w:tcPr>
          <w:p w14:paraId="3BAD26A0" w14:textId="16CDF468" w:rsidR="00020515" w:rsidRPr="00FE748B" w:rsidRDefault="001F515E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8</w:t>
            </w:r>
            <w:r w:rsidR="00A37567">
              <w:rPr>
                <w:rFonts w:ascii="Times New Roman" w:hAnsi="Times New Roman" w:cs="Times New Roman"/>
                <w:sz w:val="24"/>
                <w:szCs w:val="24"/>
              </w:rPr>
              <w:t>/.99</w:t>
            </w:r>
          </w:p>
        </w:tc>
        <w:tc>
          <w:tcPr>
            <w:tcW w:w="644" w:type="pct"/>
          </w:tcPr>
          <w:p w14:paraId="7CAFA8C7" w14:textId="71B25A52" w:rsidR="00020515" w:rsidRPr="00FE748B" w:rsidRDefault="00A41552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643" w:type="pct"/>
          </w:tcPr>
          <w:p w14:paraId="79EAE6A1" w14:textId="5DD2B9C6" w:rsidR="00020515" w:rsidRPr="00FE748B" w:rsidRDefault="000D42C6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4/</w:t>
            </w:r>
            <w:r w:rsidR="00D401F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43" w:type="pct"/>
          </w:tcPr>
          <w:p w14:paraId="439EB6EF" w14:textId="65D0ECB2" w:rsidR="00020515" w:rsidRPr="00FE748B" w:rsidRDefault="00652042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020515" w:rsidRPr="00FE748B" w14:paraId="748EFF95" w14:textId="77777777" w:rsidTr="009F6CAB">
        <w:trPr>
          <w:trHeight w:val="269"/>
        </w:trPr>
        <w:tc>
          <w:tcPr>
            <w:tcW w:w="628" w:type="pct"/>
          </w:tcPr>
          <w:p w14:paraId="41B7C2B1" w14:textId="77777777" w:rsidR="00020515" w:rsidRPr="00FE748B" w:rsidRDefault="00020515" w:rsidP="000205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TLI</w:t>
            </w:r>
          </w:p>
        </w:tc>
        <w:tc>
          <w:tcPr>
            <w:tcW w:w="651" w:type="pct"/>
          </w:tcPr>
          <w:p w14:paraId="41B4CD41" w14:textId="67AE90DF" w:rsidR="00020515" w:rsidRPr="00FE748B" w:rsidRDefault="00B37361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  <w:r w:rsidR="001B0E96">
              <w:rPr>
                <w:rFonts w:ascii="Times New Roman" w:hAnsi="Times New Roman" w:cs="Times New Roman"/>
                <w:sz w:val="24"/>
                <w:szCs w:val="24"/>
              </w:rPr>
              <w:t>/.99</w:t>
            </w:r>
          </w:p>
        </w:tc>
        <w:tc>
          <w:tcPr>
            <w:tcW w:w="651" w:type="pct"/>
          </w:tcPr>
          <w:p w14:paraId="5032FEFE" w14:textId="4CF905FD" w:rsidR="00020515" w:rsidRPr="00FE748B" w:rsidRDefault="007A5D62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7/</w:t>
            </w:r>
            <w:r w:rsidR="005A451D">
              <w:rPr>
                <w:rFonts w:ascii="Times New Roman" w:hAnsi="Times New Roman" w:cs="Times New Roman"/>
                <w:sz w:val="24"/>
                <w:szCs w:val="24"/>
              </w:rPr>
              <w:t>.98</w:t>
            </w:r>
          </w:p>
        </w:tc>
        <w:tc>
          <w:tcPr>
            <w:tcW w:w="566" w:type="pct"/>
          </w:tcPr>
          <w:p w14:paraId="4F6D41F2" w14:textId="5DBD1AE9" w:rsidR="00020515" w:rsidRPr="00FE748B" w:rsidRDefault="008C192D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7</w:t>
            </w:r>
            <w:r w:rsidR="00282888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</w:p>
        </w:tc>
        <w:tc>
          <w:tcPr>
            <w:tcW w:w="574" w:type="pct"/>
          </w:tcPr>
          <w:p w14:paraId="2D87BB6E" w14:textId="00E1F797" w:rsidR="00020515" w:rsidRPr="00FE748B" w:rsidRDefault="002F3097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6</w:t>
            </w:r>
            <w:r w:rsidR="00A37567">
              <w:rPr>
                <w:rFonts w:ascii="Times New Roman" w:hAnsi="Times New Roman" w:cs="Times New Roman"/>
                <w:sz w:val="24"/>
                <w:szCs w:val="24"/>
              </w:rPr>
              <w:t>/.98</w:t>
            </w:r>
          </w:p>
        </w:tc>
        <w:tc>
          <w:tcPr>
            <w:tcW w:w="644" w:type="pct"/>
          </w:tcPr>
          <w:p w14:paraId="4B2E2E9F" w14:textId="4C9346EF" w:rsidR="00020515" w:rsidRPr="00FE748B" w:rsidRDefault="00A41552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643" w:type="pct"/>
          </w:tcPr>
          <w:p w14:paraId="45BF646D" w14:textId="0DF599A6" w:rsidR="00020515" w:rsidRPr="00FE748B" w:rsidRDefault="000D42C6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8</w:t>
            </w:r>
            <w:r w:rsidR="00D401F6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</w:p>
        </w:tc>
        <w:tc>
          <w:tcPr>
            <w:tcW w:w="643" w:type="pct"/>
          </w:tcPr>
          <w:p w14:paraId="5A7C7B31" w14:textId="19FE3C87" w:rsidR="00020515" w:rsidRPr="00FE748B" w:rsidRDefault="00652042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020515" w:rsidRPr="00FE748B" w14:paraId="3E0F774F" w14:textId="77777777" w:rsidTr="009F6CAB">
        <w:trPr>
          <w:trHeight w:val="269"/>
        </w:trPr>
        <w:tc>
          <w:tcPr>
            <w:tcW w:w="628" w:type="pct"/>
          </w:tcPr>
          <w:p w14:paraId="2CEFEFD7" w14:textId="77777777" w:rsidR="00020515" w:rsidRPr="00FE748B" w:rsidRDefault="00020515" w:rsidP="000205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748B">
              <w:rPr>
                <w:rFonts w:ascii="Times New Roman" w:hAnsi="Times New Roman" w:cs="Times New Roman"/>
                <w:sz w:val="24"/>
                <w:szCs w:val="24"/>
              </w:rPr>
              <w:t>Modification indices</w:t>
            </w:r>
          </w:p>
        </w:tc>
        <w:tc>
          <w:tcPr>
            <w:tcW w:w="651" w:type="pct"/>
          </w:tcPr>
          <w:p w14:paraId="0BD0D690" w14:textId="2A1E131D" w:rsidR="00020515" w:rsidRPr="00FE748B" w:rsidRDefault="00802859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 </w:t>
            </w:r>
            <w:r w:rsidR="000F65B8">
              <w:rPr>
                <w:rFonts w:ascii="Times New Roman" w:hAnsi="Times New Roman" w:cs="Times New Roman"/>
                <w:sz w:val="24"/>
                <w:szCs w:val="24"/>
              </w:rPr>
              <w:t>4*5</w:t>
            </w:r>
            <w:r w:rsidR="000F65B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</w:rPr>
              <w:t>(7.3)</w:t>
            </w:r>
          </w:p>
        </w:tc>
        <w:tc>
          <w:tcPr>
            <w:tcW w:w="651" w:type="pct"/>
          </w:tcPr>
          <w:p w14:paraId="7DC15797" w14:textId="77777777" w:rsidR="00020515" w:rsidRDefault="006935A3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 c</w:t>
            </w:r>
            <w:r w:rsidR="00AD0D85">
              <w:rPr>
                <w:rFonts w:ascii="Times New Roman" w:hAnsi="Times New Roman" w:cs="Times New Roman"/>
                <w:sz w:val="24"/>
                <w:szCs w:val="24"/>
              </w:rPr>
              <w:t>*d</w:t>
            </w:r>
          </w:p>
          <w:p w14:paraId="65C4026A" w14:textId="7331D0B9" w:rsidR="006935A3" w:rsidRPr="00FE748B" w:rsidRDefault="006935A3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23CC0">
              <w:rPr>
                <w:rFonts w:ascii="Times New Roman" w:hAnsi="Times New Roman" w:cs="Times New Roman"/>
                <w:sz w:val="24"/>
                <w:szCs w:val="24"/>
              </w:rPr>
              <w:t>21.3)</w:t>
            </w:r>
          </w:p>
        </w:tc>
        <w:tc>
          <w:tcPr>
            <w:tcW w:w="566" w:type="pct"/>
          </w:tcPr>
          <w:p w14:paraId="56589D65" w14:textId="188A03AC" w:rsidR="00020515" w:rsidRPr="00FE748B" w:rsidRDefault="00353C94" w:rsidP="00A554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 </w:t>
            </w:r>
            <w:r w:rsidR="000646D8">
              <w:rPr>
                <w:rFonts w:ascii="Times New Roman" w:hAnsi="Times New Roman" w:cs="Times New Roman"/>
                <w:sz w:val="24"/>
                <w:szCs w:val="24"/>
              </w:rPr>
              <w:t>1*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9.3)</w:t>
            </w:r>
          </w:p>
        </w:tc>
        <w:tc>
          <w:tcPr>
            <w:tcW w:w="574" w:type="pct"/>
          </w:tcPr>
          <w:p w14:paraId="209B0F6C" w14:textId="025D667B" w:rsidR="00020515" w:rsidRPr="00FE748B" w:rsidRDefault="009A619D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 </w:t>
            </w:r>
            <w:r w:rsidR="00D657AB">
              <w:rPr>
                <w:rFonts w:ascii="Times New Roman" w:hAnsi="Times New Roman" w:cs="Times New Roman"/>
                <w:sz w:val="24"/>
                <w:szCs w:val="24"/>
              </w:rPr>
              <w:t>4*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(13.5)</w:t>
            </w:r>
          </w:p>
        </w:tc>
        <w:tc>
          <w:tcPr>
            <w:tcW w:w="644" w:type="pct"/>
          </w:tcPr>
          <w:p w14:paraId="77AB7301" w14:textId="3A8EAA96" w:rsidR="00020515" w:rsidRPr="00FE748B" w:rsidRDefault="0002051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3" w:type="pct"/>
          </w:tcPr>
          <w:p w14:paraId="34062203" w14:textId="2696BB89" w:rsidR="00020515" w:rsidRDefault="00877330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 </w:t>
            </w:r>
            <w:r w:rsidR="00C70A04">
              <w:rPr>
                <w:rFonts w:ascii="Times New Roman" w:hAnsi="Times New Roman" w:cs="Times New Roman"/>
                <w:sz w:val="24"/>
                <w:szCs w:val="24"/>
              </w:rPr>
              <w:t>4*5</w:t>
            </w:r>
          </w:p>
          <w:p w14:paraId="0767E63A" w14:textId="26C9EEEB" w:rsidR="00056DEC" w:rsidRPr="00FE748B" w:rsidRDefault="00056DEC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00.5)</w:t>
            </w:r>
          </w:p>
        </w:tc>
        <w:tc>
          <w:tcPr>
            <w:tcW w:w="643" w:type="pct"/>
          </w:tcPr>
          <w:p w14:paraId="37F7F219" w14:textId="16494B0F" w:rsidR="00020515" w:rsidRPr="00FE748B" w:rsidRDefault="00020515" w:rsidP="000205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260DD73" w14:textId="77777777" w:rsidR="0041559B" w:rsidRPr="00FE748B" w:rsidRDefault="0041559B" w:rsidP="0041559B">
      <w:pPr>
        <w:rPr>
          <w:rFonts w:ascii="Times New Roman" w:hAnsi="Times New Roman" w:cs="Times New Roman"/>
        </w:rPr>
      </w:pPr>
    </w:p>
    <w:p w14:paraId="091C771F" w14:textId="4E490656" w:rsidR="0041559B" w:rsidRDefault="00D260F0" w:rsidP="004155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: </w:t>
      </w:r>
      <w:r w:rsidRPr="00FF667B">
        <w:rPr>
          <w:rFonts w:ascii="Times New Roman" w:hAnsi="Times New Roman" w:cs="Times New Roman"/>
        </w:rPr>
        <w:t xml:space="preserve">Floor effect = worst possible score, and ceiling effect = best possible score. </w:t>
      </w:r>
      <w:r w:rsidR="0041559B" w:rsidRPr="00FE748B">
        <w:rPr>
          <w:rFonts w:ascii="Times New Roman" w:hAnsi="Times New Roman" w:cs="Times New Roman"/>
        </w:rPr>
        <w:t xml:space="preserve">RMSEA = root mean square error of approximation, SRMR = standardised root mean square residual, CFI = comparative fit index, TLI = Tucker-Lewis index. </w:t>
      </w:r>
      <w:r w:rsidR="00652042">
        <w:rPr>
          <w:rFonts w:ascii="Times New Roman" w:hAnsi="Times New Roman" w:cs="Times New Roman"/>
        </w:rPr>
        <w:t>NA = not appli</w:t>
      </w:r>
      <w:r w:rsidR="00D671A4">
        <w:rPr>
          <w:rFonts w:ascii="Times New Roman" w:hAnsi="Times New Roman" w:cs="Times New Roman"/>
        </w:rPr>
        <w:t xml:space="preserve">cable. </w:t>
      </w:r>
    </w:p>
    <w:p w14:paraId="628B38C9" w14:textId="120E617F" w:rsidR="00166816" w:rsidRDefault="001668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94EB465" w14:textId="77777777" w:rsidR="00660392" w:rsidRDefault="00660392" w:rsidP="007D49E4">
      <w:pPr>
        <w:rPr>
          <w:rFonts w:ascii="Times New Roman" w:hAnsi="Times New Roman" w:cs="Times New Roman"/>
        </w:rPr>
        <w:sectPr w:rsidR="00660392" w:rsidSect="00A37427"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3DD5D169" w14:textId="697FCDF8" w:rsidR="007D49E4" w:rsidRDefault="007D49E4" w:rsidP="007D49E4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340CF46" wp14:editId="032AC80B">
            <wp:extent cx="5943600" cy="5943600"/>
            <wp:effectExtent l="0" t="0" r="0" b="0"/>
            <wp:docPr id="1310712578" name="Bilde 1" descr="Et bilde som inneholder tekst, skjermbilde, kvadrat, mønster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712578" name="Bilde 1" descr="Et bilde som inneholder tekst, skjermbilde, kvadrat, mønster&#10;&#10;KI-generert innhold kan være feil.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28F95" w14:textId="56F5D5A1" w:rsidR="00037C79" w:rsidRDefault="009909EF" w:rsidP="009909EF">
      <w:pPr>
        <w:rPr>
          <w:rFonts w:ascii="Times New Roman" w:hAnsi="Times New Roman" w:cs="Times New Roman"/>
        </w:rPr>
      </w:pPr>
      <w:r w:rsidRPr="00CF7EF7">
        <w:rPr>
          <w:rFonts w:ascii="Times New Roman" w:hAnsi="Times New Roman" w:cs="Times New Roman"/>
          <w:b/>
          <w:bCs/>
        </w:rPr>
        <w:t xml:space="preserve">e-Figure </w:t>
      </w:r>
      <w:r>
        <w:rPr>
          <w:rFonts w:ascii="Times New Roman" w:hAnsi="Times New Roman" w:cs="Times New Roman"/>
          <w:b/>
          <w:bCs/>
        </w:rPr>
        <w:t>3</w:t>
      </w:r>
      <w:r w:rsidRPr="00CF7EF7">
        <w:rPr>
          <w:rFonts w:ascii="Times New Roman" w:hAnsi="Times New Roman" w:cs="Times New Roman"/>
          <w:b/>
          <w:bCs/>
        </w:rPr>
        <w:t xml:space="preserve">. </w:t>
      </w:r>
      <w:r>
        <w:rPr>
          <w:rFonts w:ascii="Times New Roman" w:hAnsi="Times New Roman" w:cs="Times New Roman"/>
        </w:rPr>
        <w:t xml:space="preserve">Pearson correlations and a heatmap </w:t>
      </w:r>
      <w:r w:rsidRPr="00EA0FCA">
        <w:rPr>
          <w:rFonts w:ascii="Times New Roman" w:hAnsi="Times New Roman" w:cs="Times New Roman"/>
        </w:rPr>
        <w:t>for the sub-sample using the Norwegian language Bokmål</w:t>
      </w:r>
      <w:r w:rsidR="00CA09B6">
        <w:rPr>
          <w:rFonts w:ascii="Times New Roman" w:hAnsi="Times New Roman" w:cs="Times New Roman"/>
        </w:rPr>
        <w:t xml:space="preserve"> </w:t>
      </w:r>
      <w:r w:rsidR="00CA09B6" w:rsidRPr="00EA0FCA">
        <w:rPr>
          <w:rFonts w:ascii="Times New Roman" w:hAnsi="Times New Roman" w:cs="Times New Roman"/>
        </w:rPr>
        <w:t>(n = 13,872)</w:t>
      </w:r>
      <w:r w:rsidR="00CA09B6">
        <w:rPr>
          <w:rFonts w:ascii="Times New Roman" w:hAnsi="Times New Roman" w:cs="Times New Roman"/>
        </w:rPr>
        <w:t>.</w:t>
      </w:r>
    </w:p>
    <w:p w14:paraId="30116226" w14:textId="77777777" w:rsidR="00037C79" w:rsidRDefault="00037C7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AA49506" w14:textId="00DFECA2" w:rsidR="007D49E4" w:rsidRDefault="00037C79" w:rsidP="009909EF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38F7C1A" wp14:editId="15B8D5D4">
            <wp:extent cx="5943600" cy="5943600"/>
            <wp:effectExtent l="0" t="0" r="0" b="0"/>
            <wp:docPr id="2104993779" name="Bilde 2" descr="Et bilde som inneholder tekst, skjermbilde, kvadrat, Rektangel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993779" name="Bilde 2" descr="Et bilde som inneholder tekst, skjermbilde, kvadrat, Rektangel&#10;&#10;KI-generert innhold kan være feil.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BE140" w14:textId="77777777" w:rsidR="00A07FCB" w:rsidRDefault="00A07FCB" w:rsidP="00A07FCB">
      <w:pPr>
        <w:rPr>
          <w:rFonts w:ascii="Times New Roman" w:hAnsi="Times New Roman" w:cs="Times New Roman"/>
          <w:b/>
          <w:bCs/>
        </w:rPr>
      </w:pPr>
      <w:r w:rsidRPr="00CF7EF7">
        <w:rPr>
          <w:rFonts w:ascii="Times New Roman" w:hAnsi="Times New Roman" w:cs="Times New Roman"/>
          <w:b/>
          <w:bCs/>
        </w:rPr>
        <w:t xml:space="preserve">e-Figure </w:t>
      </w:r>
      <w:r>
        <w:rPr>
          <w:rFonts w:ascii="Times New Roman" w:hAnsi="Times New Roman" w:cs="Times New Roman"/>
          <w:b/>
          <w:bCs/>
        </w:rPr>
        <w:t>4</w:t>
      </w:r>
      <w:r w:rsidRPr="00CF7EF7">
        <w:rPr>
          <w:rFonts w:ascii="Times New Roman" w:hAnsi="Times New Roman" w:cs="Times New Roman"/>
          <w:b/>
          <w:bCs/>
        </w:rPr>
        <w:t xml:space="preserve">. </w:t>
      </w:r>
      <w:r>
        <w:rPr>
          <w:rFonts w:ascii="Times New Roman" w:hAnsi="Times New Roman" w:cs="Times New Roman"/>
        </w:rPr>
        <w:t xml:space="preserve">Pearson correlations and a heatmap </w:t>
      </w:r>
      <w:r w:rsidRPr="00EA0FCA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Pr="00EA0FCA">
        <w:rPr>
          <w:rFonts w:ascii="Times New Roman" w:hAnsi="Times New Roman" w:cs="Times New Roman"/>
        </w:rPr>
        <w:t>the sub-sample using the Norwegian language Nynorsk</w:t>
      </w:r>
      <w:r>
        <w:rPr>
          <w:rFonts w:ascii="Times New Roman" w:hAnsi="Times New Roman" w:cs="Times New Roman"/>
        </w:rPr>
        <w:t xml:space="preserve"> </w:t>
      </w:r>
      <w:r w:rsidRPr="00EA0FCA">
        <w:rPr>
          <w:rFonts w:ascii="Times New Roman" w:hAnsi="Times New Roman" w:cs="Times New Roman"/>
        </w:rPr>
        <w:t>(n = 555)</w:t>
      </w:r>
      <w:r>
        <w:rPr>
          <w:rFonts w:ascii="Times New Roman" w:hAnsi="Times New Roman" w:cs="Times New Roman"/>
        </w:rPr>
        <w:t>.</w:t>
      </w:r>
    </w:p>
    <w:p w14:paraId="6B53CEA2" w14:textId="77777777" w:rsidR="007D49E4" w:rsidRDefault="007D49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9DB686D" w14:textId="7512E948" w:rsidR="009909EF" w:rsidRDefault="009909EF" w:rsidP="009909EF">
      <w:pPr>
        <w:rPr>
          <w:rFonts w:ascii="Times New Roman" w:hAnsi="Times New Roman" w:cs="Times New Roman"/>
          <w:b/>
          <w:bCs/>
        </w:rPr>
      </w:pPr>
    </w:p>
    <w:p w14:paraId="48A8EEDB" w14:textId="24C49C49" w:rsidR="00660392" w:rsidRDefault="00060E37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59AA3F8" wp14:editId="79599297">
            <wp:extent cx="5943600" cy="5943600"/>
            <wp:effectExtent l="0" t="0" r="0" b="0"/>
            <wp:docPr id="1047222293" name="Bilde 3" descr="Et bilde som inneholder tekst, skjermbilde, kvadrat, Rektangel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222293" name="Bilde 3" descr="Et bilde som inneholder tekst, skjermbilde, kvadrat, Rektangel&#10;&#10;KI-generert innhold kan være feil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861F4" w14:textId="30645561" w:rsidR="009909EF" w:rsidRPr="00CF7EF7" w:rsidRDefault="00437E94">
      <w:pPr>
        <w:rPr>
          <w:rFonts w:ascii="Times New Roman" w:hAnsi="Times New Roman" w:cs="Times New Roman"/>
        </w:rPr>
      </w:pPr>
      <w:r w:rsidRPr="00CF7EF7">
        <w:rPr>
          <w:rFonts w:ascii="Times New Roman" w:hAnsi="Times New Roman" w:cs="Times New Roman"/>
          <w:b/>
          <w:bCs/>
        </w:rPr>
        <w:t xml:space="preserve">e-Figure </w:t>
      </w:r>
      <w:r>
        <w:rPr>
          <w:rFonts w:ascii="Times New Roman" w:hAnsi="Times New Roman" w:cs="Times New Roman"/>
          <w:b/>
          <w:bCs/>
        </w:rPr>
        <w:t>5</w:t>
      </w:r>
      <w:r w:rsidRPr="00CF7EF7">
        <w:rPr>
          <w:rFonts w:ascii="Times New Roman" w:hAnsi="Times New Roman" w:cs="Times New Roman"/>
          <w:b/>
          <w:bCs/>
        </w:rPr>
        <w:t xml:space="preserve">. </w:t>
      </w:r>
      <w:r>
        <w:rPr>
          <w:rFonts w:ascii="Times New Roman" w:hAnsi="Times New Roman" w:cs="Times New Roman"/>
        </w:rPr>
        <w:t xml:space="preserve">Pearson correlations and a heatmap </w:t>
      </w:r>
      <w:r w:rsidRPr="00EA0FCA">
        <w:rPr>
          <w:rFonts w:ascii="Times New Roman" w:hAnsi="Times New Roman" w:cs="Times New Roman"/>
        </w:rPr>
        <w:t>for the sub-sample using English</w:t>
      </w:r>
      <w:r>
        <w:rPr>
          <w:rFonts w:ascii="Times New Roman" w:hAnsi="Times New Roman" w:cs="Times New Roman"/>
        </w:rPr>
        <w:t xml:space="preserve"> </w:t>
      </w:r>
      <w:r w:rsidRPr="00EA0FCA">
        <w:rPr>
          <w:rFonts w:ascii="Times New Roman" w:hAnsi="Times New Roman" w:cs="Times New Roman"/>
        </w:rPr>
        <w:t xml:space="preserve"> (n = 721</w:t>
      </w:r>
      <w:r>
        <w:rPr>
          <w:rFonts w:ascii="Times New Roman" w:hAnsi="Times New Roman" w:cs="Times New Roman"/>
        </w:rPr>
        <w:t xml:space="preserve">). </w:t>
      </w:r>
    </w:p>
    <w:sectPr w:rsidR="009909EF" w:rsidRPr="00CF7EF7" w:rsidSect="00437E94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5EEB3B" w14:textId="77777777" w:rsidR="00502E6A" w:rsidRDefault="00502E6A" w:rsidP="00A37427">
      <w:pPr>
        <w:spacing w:after="0" w:line="240" w:lineRule="auto"/>
      </w:pPr>
      <w:r>
        <w:separator/>
      </w:r>
    </w:p>
  </w:endnote>
  <w:endnote w:type="continuationSeparator" w:id="0">
    <w:p w14:paraId="593C2D88" w14:textId="77777777" w:rsidR="00502E6A" w:rsidRDefault="00502E6A" w:rsidP="00A374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FD6B98" w14:textId="77777777" w:rsidR="00E5270D" w:rsidRDefault="00E5270D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34862956"/>
      <w:docPartObj>
        <w:docPartGallery w:val="Page Numbers (Bottom of Page)"/>
        <w:docPartUnique/>
      </w:docPartObj>
    </w:sdtPr>
    <w:sdtContent>
      <w:p w14:paraId="6883C125" w14:textId="007A2CE9" w:rsidR="00A37427" w:rsidRDefault="00A37427">
        <w:pPr>
          <w:pStyle w:val="Bunn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nb-NO"/>
          </w:rPr>
          <w:t>2</w:t>
        </w:r>
        <w:r>
          <w:fldChar w:fldCharType="end"/>
        </w:r>
      </w:p>
    </w:sdtContent>
  </w:sdt>
  <w:p w14:paraId="42A0D31E" w14:textId="77777777" w:rsidR="00A37427" w:rsidRDefault="00A37427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5DED5E" w14:textId="77777777" w:rsidR="00E5270D" w:rsidRDefault="00E5270D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CEDD70" w14:textId="77777777" w:rsidR="00502E6A" w:rsidRDefault="00502E6A" w:rsidP="00A37427">
      <w:pPr>
        <w:spacing w:after="0" w:line="240" w:lineRule="auto"/>
      </w:pPr>
      <w:r>
        <w:separator/>
      </w:r>
    </w:p>
  </w:footnote>
  <w:footnote w:type="continuationSeparator" w:id="0">
    <w:p w14:paraId="0D4BC2CB" w14:textId="77777777" w:rsidR="00502E6A" w:rsidRDefault="00502E6A" w:rsidP="00A374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0D1FF" w14:textId="77777777" w:rsidR="00E5270D" w:rsidRDefault="00E5270D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90F68" w14:textId="77777777" w:rsidR="00E5270D" w:rsidRDefault="00E5270D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BC69B1" w14:textId="77777777" w:rsidR="00E5270D" w:rsidRDefault="00E5270D">
    <w:pPr>
      <w:pStyle w:val="Toppteks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zNzEzsDAxMDEzNTBV0lEKTi0uzszPAykwNKsFAAdJ3xstAAAA"/>
  </w:docVars>
  <w:rsids>
    <w:rsidRoot w:val="0032419A"/>
    <w:rsid w:val="00001385"/>
    <w:rsid w:val="0001225C"/>
    <w:rsid w:val="00017DAD"/>
    <w:rsid w:val="00020515"/>
    <w:rsid w:val="000238F7"/>
    <w:rsid w:val="000260C6"/>
    <w:rsid w:val="00037C79"/>
    <w:rsid w:val="000448C7"/>
    <w:rsid w:val="0005096C"/>
    <w:rsid w:val="000513B8"/>
    <w:rsid w:val="00052577"/>
    <w:rsid w:val="000546D4"/>
    <w:rsid w:val="0005521A"/>
    <w:rsid w:val="00056DEC"/>
    <w:rsid w:val="00060E37"/>
    <w:rsid w:val="0006243F"/>
    <w:rsid w:val="00062954"/>
    <w:rsid w:val="000646D8"/>
    <w:rsid w:val="0006780E"/>
    <w:rsid w:val="00077478"/>
    <w:rsid w:val="00085C4E"/>
    <w:rsid w:val="000A1CC5"/>
    <w:rsid w:val="000A50B0"/>
    <w:rsid w:val="000A595A"/>
    <w:rsid w:val="000A5B15"/>
    <w:rsid w:val="000B3F89"/>
    <w:rsid w:val="000B4556"/>
    <w:rsid w:val="000B4806"/>
    <w:rsid w:val="000B7487"/>
    <w:rsid w:val="000C09E2"/>
    <w:rsid w:val="000C5D27"/>
    <w:rsid w:val="000D0158"/>
    <w:rsid w:val="000D2E63"/>
    <w:rsid w:val="000D42C6"/>
    <w:rsid w:val="000F65B8"/>
    <w:rsid w:val="00100578"/>
    <w:rsid w:val="001059E6"/>
    <w:rsid w:val="00110721"/>
    <w:rsid w:val="00113A15"/>
    <w:rsid w:val="00116E9C"/>
    <w:rsid w:val="00125D79"/>
    <w:rsid w:val="00126777"/>
    <w:rsid w:val="00132922"/>
    <w:rsid w:val="0015710C"/>
    <w:rsid w:val="00166816"/>
    <w:rsid w:val="00170F7A"/>
    <w:rsid w:val="00177498"/>
    <w:rsid w:val="001820BD"/>
    <w:rsid w:val="001945B1"/>
    <w:rsid w:val="00194835"/>
    <w:rsid w:val="001A10A8"/>
    <w:rsid w:val="001A1142"/>
    <w:rsid w:val="001B0E96"/>
    <w:rsid w:val="001C0819"/>
    <w:rsid w:val="001C196C"/>
    <w:rsid w:val="001C2C3C"/>
    <w:rsid w:val="001F1F8D"/>
    <w:rsid w:val="001F5065"/>
    <w:rsid w:val="001F515E"/>
    <w:rsid w:val="00205E08"/>
    <w:rsid w:val="002139D8"/>
    <w:rsid w:val="00213F8D"/>
    <w:rsid w:val="002142BB"/>
    <w:rsid w:val="002265E6"/>
    <w:rsid w:val="00226789"/>
    <w:rsid w:val="0023086A"/>
    <w:rsid w:val="00232908"/>
    <w:rsid w:val="002330F2"/>
    <w:rsid w:val="002344FC"/>
    <w:rsid w:val="00235975"/>
    <w:rsid w:val="002437CF"/>
    <w:rsid w:val="0027190A"/>
    <w:rsid w:val="0027656A"/>
    <w:rsid w:val="00282888"/>
    <w:rsid w:val="0029162E"/>
    <w:rsid w:val="00291D5C"/>
    <w:rsid w:val="00294629"/>
    <w:rsid w:val="002971A7"/>
    <w:rsid w:val="002A1687"/>
    <w:rsid w:val="002B5CAB"/>
    <w:rsid w:val="002F3097"/>
    <w:rsid w:val="00307C94"/>
    <w:rsid w:val="003131C4"/>
    <w:rsid w:val="00315BAD"/>
    <w:rsid w:val="0032419A"/>
    <w:rsid w:val="003346B3"/>
    <w:rsid w:val="00345D74"/>
    <w:rsid w:val="0034610B"/>
    <w:rsid w:val="00346FA5"/>
    <w:rsid w:val="00353C94"/>
    <w:rsid w:val="003616BA"/>
    <w:rsid w:val="00376DC6"/>
    <w:rsid w:val="0037708F"/>
    <w:rsid w:val="0037740D"/>
    <w:rsid w:val="0038655A"/>
    <w:rsid w:val="00390706"/>
    <w:rsid w:val="003A711D"/>
    <w:rsid w:val="003B278C"/>
    <w:rsid w:val="003B7483"/>
    <w:rsid w:val="003C0D83"/>
    <w:rsid w:val="003C0F21"/>
    <w:rsid w:val="003C4BF9"/>
    <w:rsid w:val="003E45BB"/>
    <w:rsid w:val="003F723B"/>
    <w:rsid w:val="004011A8"/>
    <w:rsid w:val="00401DD6"/>
    <w:rsid w:val="00402C7B"/>
    <w:rsid w:val="00405F9C"/>
    <w:rsid w:val="00413D18"/>
    <w:rsid w:val="00414E7B"/>
    <w:rsid w:val="0041559B"/>
    <w:rsid w:val="00415EA2"/>
    <w:rsid w:val="00417C36"/>
    <w:rsid w:val="00421FD5"/>
    <w:rsid w:val="00425BA7"/>
    <w:rsid w:val="00430B92"/>
    <w:rsid w:val="0043576A"/>
    <w:rsid w:val="00436653"/>
    <w:rsid w:val="00437E94"/>
    <w:rsid w:val="0044208D"/>
    <w:rsid w:val="00443A0B"/>
    <w:rsid w:val="004608D8"/>
    <w:rsid w:val="004760A9"/>
    <w:rsid w:val="004774D2"/>
    <w:rsid w:val="00487F56"/>
    <w:rsid w:val="004A79AA"/>
    <w:rsid w:val="004B2621"/>
    <w:rsid w:val="004B76C1"/>
    <w:rsid w:val="004D2F79"/>
    <w:rsid w:val="004E15AD"/>
    <w:rsid w:val="004E4C28"/>
    <w:rsid w:val="004F1DB6"/>
    <w:rsid w:val="00502E6A"/>
    <w:rsid w:val="005049F8"/>
    <w:rsid w:val="005164C8"/>
    <w:rsid w:val="00517A2C"/>
    <w:rsid w:val="00527562"/>
    <w:rsid w:val="00527BD4"/>
    <w:rsid w:val="00543728"/>
    <w:rsid w:val="00550CFD"/>
    <w:rsid w:val="00551F6E"/>
    <w:rsid w:val="0055225B"/>
    <w:rsid w:val="00552CEC"/>
    <w:rsid w:val="005545BF"/>
    <w:rsid w:val="0055666A"/>
    <w:rsid w:val="00577C63"/>
    <w:rsid w:val="0058427F"/>
    <w:rsid w:val="00585B1C"/>
    <w:rsid w:val="00586865"/>
    <w:rsid w:val="00591E7F"/>
    <w:rsid w:val="00594603"/>
    <w:rsid w:val="00595D0A"/>
    <w:rsid w:val="005A3ABC"/>
    <w:rsid w:val="005A451D"/>
    <w:rsid w:val="005C211B"/>
    <w:rsid w:val="005C4DA1"/>
    <w:rsid w:val="0060240D"/>
    <w:rsid w:val="006039F4"/>
    <w:rsid w:val="006163D4"/>
    <w:rsid w:val="00626F39"/>
    <w:rsid w:val="00632F78"/>
    <w:rsid w:val="00637276"/>
    <w:rsid w:val="00645629"/>
    <w:rsid w:val="006458B2"/>
    <w:rsid w:val="00647E1C"/>
    <w:rsid w:val="00652042"/>
    <w:rsid w:val="006601C9"/>
    <w:rsid w:val="00660392"/>
    <w:rsid w:val="006727A7"/>
    <w:rsid w:val="00676EC2"/>
    <w:rsid w:val="006837EB"/>
    <w:rsid w:val="00691007"/>
    <w:rsid w:val="006935A3"/>
    <w:rsid w:val="006B14AB"/>
    <w:rsid w:val="006B7140"/>
    <w:rsid w:val="006B7DE4"/>
    <w:rsid w:val="006D1982"/>
    <w:rsid w:val="006E2C0D"/>
    <w:rsid w:val="006F0981"/>
    <w:rsid w:val="006F2DEF"/>
    <w:rsid w:val="007000BB"/>
    <w:rsid w:val="00702DDB"/>
    <w:rsid w:val="00707729"/>
    <w:rsid w:val="00712448"/>
    <w:rsid w:val="00717C1A"/>
    <w:rsid w:val="0072767A"/>
    <w:rsid w:val="00732623"/>
    <w:rsid w:val="00734301"/>
    <w:rsid w:val="00742862"/>
    <w:rsid w:val="00746CD3"/>
    <w:rsid w:val="00754093"/>
    <w:rsid w:val="00754D82"/>
    <w:rsid w:val="007679CD"/>
    <w:rsid w:val="00786365"/>
    <w:rsid w:val="00791975"/>
    <w:rsid w:val="00797945"/>
    <w:rsid w:val="007A0B8E"/>
    <w:rsid w:val="007A1D7F"/>
    <w:rsid w:val="007A27D4"/>
    <w:rsid w:val="007A340A"/>
    <w:rsid w:val="007A40E0"/>
    <w:rsid w:val="007A517B"/>
    <w:rsid w:val="007A5D62"/>
    <w:rsid w:val="007D49E4"/>
    <w:rsid w:val="007F22A2"/>
    <w:rsid w:val="00802859"/>
    <w:rsid w:val="008123E5"/>
    <w:rsid w:val="008125F8"/>
    <w:rsid w:val="008247B3"/>
    <w:rsid w:val="00824CD1"/>
    <w:rsid w:val="00845145"/>
    <w:rsid w:val="00846455"/>
    <w:rsid w:val="00877330"/>
    <w:rsid w:val="00887928"/>
    <w:rsid w:val="0089011F"/>
    <w:rsid w:val="008A0695"/>
    <w:rsid w:val="008A0C1B"/>
    <w:rsid w:val="008A47AE"/>
    <w:rsid w:val="008C192D"/>
    <w:rsid w:val="008C38C8"/>
    <w:rsid w:val="008C56B3"/>
    <w:rsid w:val="008C7ACE"/>
    <w:rsid w:val="00907262"/>
    <w:rsid w:val="0090791A"/>
    <w:rsid w:val="00914599"/>
    <w:rsid w:val="009243D0"/>
    <w:rsid w:val="0092535C"/>
    <w:rsid w:val="00941255"/>
    <w:rsid w:val="009438E9"/>
    <w:rsid w:val="00961EEB"/>
    <w:rsid w:val="00962704"/>
    <w:rsid w:val="00964595"/>
    <w:rsid w:val="00970149"/>
    <w:rsid w:val="00976F8D"/>
    <w:rsid w:val="0097732D"/>
    <w:rsid w:val="00983A11"/>
    <w:rsid w:val="009909EF"/>
    <w:rsid w:val="00991C10"/>
    <w:rsid w:val="00995864"/>
    <w:rsid w:val="009A1B8D"/>
    <w:rsid w:val="009A3E4F"/>
    <w:rsid w:val="009A619D"/>
    <w:rsid w:val="009B49E8"/>
    <w:rsid w:val="009B71DF"/>
    <w:rsid w:val="009C551D"/>
    <w:rsid w:val="009E10A0"/>
    <w:rsid w:val="009F0642"/>
    <w:rsid w:val="009F26E6"/>
    <w:rsid w:val="009F36D7"/>
    <w:rsid w:val="009F713C"/>
    <w:rsid w:val="009F7C69"/>
    <w:rsid w:val="00A00438"/>
    <w:rsid w:val="00A02723"/>
    <w:rsid w:val="00A02AD4"/>
    <w:rsid w:val="00A03403"/>
    <w:rsid w:val="00A0542F"/>
    <w:rsid w:val="00A07FCB"/>
    <w:rsid w:val="00A174BF"/>
    <w:rsid w:val="00A2090F"/>
    <w:rsid w:val="00A269C1"/>
    <w:rsid w:val="00A37427"/>
    <w:rsid w:val="00A37567"/>
    <w:rsid w:val="00A41552"/>
    <w:rsid w:val="00A546C9"/>
    <w:rsid w:val="00A5545C"/>
    <w:rsid w:val="00A61410"/>
    <w:rsid w:val="00A66008"/>
    <w:rsid w:val="00A67F51"/>
    <w:rsid w:val="00A8486D"/>
    <w:rsid w:val="00A870A4"/>
    <w:rsid w:val="00A872CD"/>
    <w:rsid w:val="00AB17FA"/>
    <w:rsid w:val="00AB1CA5"/>
    <w:rsid w:val="00AC117C"/>
    <w:rsid w:val="00AC3535"/>
    <w:rsid w:val="00AC6E75"/>
    <w:rsid w:val="00AD0D85"/>
    <w:rsid w:val="00AD138B"/>
    <w:rsid w:val="00AD77F4"/>
    <w:rsid w:val="00AE77E3"/>
    <w:rsid w:val="00AF53A0"/>
    <w:rsid w:val="00AF53B0"/>
    <w:rsid w:val="00B0628D"/>
    <w:rsid w:val="00B13079"/>
    <w:rsid w:val="00B149B0"/>
    <w:rsid w:val="00B23CA7"/>
    <w:rsid w:val="00B257E3"/>
    <w:rsid w:val="00B37361"/>
    <w:rsid w:val="00B445AC"/>
    <w:rsid w:val="00B448A5"/>
    <w:rsid w:val="00B4749E"/>
    <w:rsid w:val="00B5753A"/>
    <w:rsid w:val="00B6453C"/>
    <w:rsid w:val="00B67547"/>
    <w:rsid w:val="00B7100D"/>
    <w:rsid w:val="00B80898"/>
    <w:rsid w:val="00B81AE6"/>
    <w:rsid w:val="00B82EBA"/>
    <w:rsid w:val="00BB3B4F"/>
    <w:rsid w:val="00BE103E"/>
    <w:rsid w:val="00BE40A7"/>
    <w:rsid w:val="00BE7DF0"/>
    <w:rsid w:val="00C02165"/>
    <w:rsid w:val="00C06302"/>
    <w:rsid w:val="00C067C2"/>
    <w:rsid w:val="00C11BA1"/>
    <w:rsid w:val="00C126A4"/>
    <w:rsid w:val="00C16A3C"/>
    <w:rsid w:val="00C23CC0"/>
    <w:rsid w:val="00C329E9"/>
    <w:rsid w:val="00C3745C"/>
    <w:rsid w:val="00C466D5"/>
    <w:rsid w:val="00C52C6D"/>
    <w:rsid w:val="00C54321"/>
    <w:rsid w:val="00C66334"/>
    <w:rsid w:val="00C676DF"/>
    <w:rsid w:val="00C7036C"/>
    <w:rsid w:val="00C708A2"/>
    <w:rsid w:val="00C70A04"/>
    <w:rsid w:val="00C7178E"/>
    <w:rsid w:val="00C755C1"/>
    <w:rsid w:val="00C77294"/>
    <w:rsid w:val="00C84219"/>
    <w:rsid w:val="00C906A2"/>
    <w:rsid w:val="00C91A56"/>
    <w:rsid w:val="00C97D3E"/>
    <w:rsid w:val="00CA09B6"/>
    <w:rsid w:val="00CB7E77"/>
    <w:rsid w:val="00CC047C"/>
    <w:rsid w:val="00CD2FE0"/>
    <w:rsid w:val="00CD6208"/>
    <w:rsid w:val="00CD724A"/>
    <w:rsid w:val="00CF3842"/>
    <w:rsid w:val="00CF4793"/>
    <w:rsid w:val="00CF786E"/>
    <w:rsid w:val="00CF7EF7"/>
    <w:rsid w:val="00D0057A"/>
    <w:rsid w:val="00D014CF"/>
    <w:rsid w:val="00D05191"/>
    <w:rsid w:val="00D159B5"/>
    <w:rsid w:val="00D260F0"/>
    <w:rsid w:val="00D37AC5"/>
    <w:rsid w:val="00D401F6"/>
    <w:rsid w:val="00D41458"/>
    <w:rsid w:val="00D43941"/>
    <w:rsid w:val="00D4607B"/>
    <w:rsid w:val="00D502B0"/>
    <w:rsid w:val="00D50A1E"/>
    <w:rsid w:val="00D5503F"/>
    <w:rsid w:val="00D55097"/>
    <w:rsid w:val="00D55868"/>
    <w:rsid w:val="00D60867"/>
    <w:rsid w:val="00D63896"/>
    <w:rsid w:val="00D657AB"/>
    <w:rsid w:val="00D6588B"/>
    <w:rsid w:val="00D671A4"/>
    <w:rsid w:val="00D87E59"/>
    <w:rsid w:val="00D9022B"/>
    <w:rsid w:val="00D934B6"/>
    <w:rsid w:val="00D969E1"/>
    <w:rsid w:val="00D973E5"/>
    <w:rsid w:val="00DA79FA"/>
    <w:rsid w:val="00DB2FD8"/>
    <w:rsid w:val="00DB36AA"/>
    <w:rsid w:val="00DB43B7"/>
    <w:rsid w:val="00DC4034"/>
    <w:rsid w:val="00E002BA"/>
    <w:rsid w:val="00E0244C"/>
    <w:rsid w:val="00E23F15"/>
    <w:rsid w:val="00E33191"/>
    <w:rsid w:val="00E3375E"/>
    <w:rsid w:val="00E36B1F"/>
    <w:rsid w:val="00E37CCA"/>
    <w:rsid w:val="00E43757"/>
    <w:rsid w:val="00E47BAC"/>
    <w:rsid w:val="00E502CD"/>
    <w:rsid w:val="00E5270D"/>
    <w:rsid w:val="00E534D2"/>
    <w:rsid w:val="00E72222"/>
    <w:rsid w:val="00E7597F"/>
    <w:rsid w:val="00E80164"/>
    <w:rsid w:val="00E833A3"/>
    <w:rsid w:val="00E8410F"/>
    <w:rsid w:val="00E871C0"/>
    <w:rsid w:val="00E94EC3"/>
    <w:rsid w:val="00EA0FCA"/>
    <w:rsid w:val="00EB0A0C"/>
    <w:rsid w:val="00EC066C"/>
    <w:rsid w:val="00EC16B2"/>
    <w:rsid w:val="00EE6225"/>
    <w:rsid w:val="00EF5362"/>
    <w:rsid w:val="00F0779C"/>
    <w:rsid w:val="00F07A14"/>
    <w:rsid w:val="00F22CAB"/>
    <w:rsid w:val="00F26C13"/>
    <w:rsid w:val="00F33118"/>
    <w:rsid w:val="00F44A4D"/>
    <w:rsid w:val="00F61423"/>
    <w:rsid w:val="00F747C8"/>
    <w:rsid w:val="00F80452"/>
    <w:rsid w:val="00F848B7"/>
    <w:rsid w:val="00FA3147"/>
    <w:rsid w:val="00FA73B3"/>
    <w:rsid w:val="00FB28F3"/>
    <w:rsid w:val="00FE748B"/>
    <w:rsid w:val="00FF4A40"/>
    <w:rsid w:val="00FF6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E7923B"/>
  <w15:chartTrackingRefBased/>
  <w15:docId w15:val="{3F40EEF9-A6C1-43D8-9168-36A0ECA29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E94"/>
  </w:style>
  <w:style w:type="paragraph" w:styleId="Overskrift1">
    <w:name w:val="heading 1"/>
    <w:basedOn w:val="Normal"/>
    <w:next w:val="Normal"/>
    <w:link w:val="Overskrift1Tegn"/>
    <w:uiPriority w:val="9"/>
    <w:qFormat/>
    <w:rsid w:val="0032419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32419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32419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32419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32419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32419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32419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32419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32419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32419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32419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32419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32419A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32419A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32419A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32419A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32419A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32419A"/>
    <w:rPr>
      <w:rFonts w:eastAsiaTheme="majorEastAsia" w:cstheme="majorBidi"/>
      <w:color w:val="272727" w:themeColor="text1" w:themeTint="D8"/>
    </w:rPr>
  </w:style>
  <w:style w:type="paragraph" w:styleId="Tittel">
    <w:name w:val="Title"/>
    <w:basedOn w:val="Normal"/>
    <w:next w:val="Normal"/>
    <w:link w:val="TittelTegn"/>
    <w:uiPriority w:val="10"/>
    <w:qFormat/>
    <w:rsid w:val="0032419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324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32419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32419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itat">
    <w:name w:val="Quote"/>
    <w:basedOn w:val="Normal"/>
    <w:next w:val="Normal"/>
    <w:link w:val="SitatTegn"/>
    <w:uiPriority w:val="29"/>
    <w:qFormat/>
    <w:rsid w:val="0032419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SitatTegn">
    <w:name w:val="Sitat Tegn"/>
    <w:basedOn w:val="Standardskriftforavsnitt"/>
    <w:link w:val="Sitat"/>
    <w:uiPriority w:val="29"/>
    <w:rsid w:val="0032419A"/>
    <w:rPr>
      <w:i/>
      <w:iCs/>
      <w:color w:val="404040" w:themeColor="text1" w:themeTint="BF"/>
    </w:rPr>
  </w:style>
  <w:style w:type="paragraph" w:styleId="Listeavsnitt">
    <w:name w:val="List Paragraph"/>
    <w:basedOn w:val="Normal"/>
    <w:uiPriority w:val="34"/>
    <w:qFormat/>
    <w:rsid w:val="0032419A"/>
    <w:pPr>
      <w:ind w:left="720"/>
      <w:contextualSpacing/>
    </w:pPr>
  </w:style>
  <w:style w:type="character" w:styleId="Sterkutheving">
    <w:name w:val="Intense Emphasis"/>
    <w:basedOn w:val="Standardskriftforavsnitt"/>
    <w:uiPriority w:val="21"/>
    <w:qFormat/>
    <w:rsid w:val="0032419A"/>
    <w:rPr>
      <w:i/>
      <w:iCs/>
      <w:color w:val="0F4761" w:themeColor="accent1" w:themeShade="BF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32419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32419A"/>
    <w:rPr>
      <w:i/>
      <w:iCs/>
      <w:color w:val="0F4761" w:themeColor="accent1" w:themeShade="BF"/>
    </w:rPr>
  </w:style>
  <w:style w:type="character" w:styleId="Sterkreferanse">
    <w:name w:val="Intense Reference"/>
    <w:basedOn w:val="Standardskriftforavsnitt"/>
    <w:uiPriority w:val="32"/>
    <w:qFormat/>
    <w:rsid w:val="0032419A"/>
    <w:rPr>
      <w:b/>
      <w:bCs/>
      <w:smallCaps/>
      <w:color w:val="0F4761" w:themeColor="accent1" w:themeShade="BF"/>
      <w:spacing w:val="5"/>
    </w:rPr>
  </w:style>
  <w:style w:type="character" w:customStyle="1" w:styleId="in-toolbar">
    <w:name w:val="in-toolbar"/>
    <w:basedOn w:val="Standardskriftforavsnitt"/>
    <w:rsid w:val="00D0057A"/>
  </w:style>
  <w:style w:type="table" w:styleId="Tabellrutenett">
    <w:name w:val="Table Grid"/>
    <w:basedOn w:val="Vanligtabell"/>
    <w:uiPriority w:val="39"/>
    <w:rsid w:val="00AD138B"/>
    <w:pPr>
      <w:spacing w:after="0" w:line="240" w:lineRule="auto"/>
    </w:pPr>
    <w:rPr>
      <w:kern w:val="0"/>
      <w:sz w:val="22"/>
      <w:szCs w:val="22"/>
      <w:lang w:val="nb-N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pptekst">
    <w:name w:val="header"/>
    <w:basedOn w:val="Normal"/>
    <w:link w:val="TopptekstTegn"/>
    <w:uiPriority w:val="99"/>
    <w:unhideWhenUsed/>
    <w:rsid w:val="00A374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A37427"/>
  </w:style>
  <w:style w:type="paragraph" w:styleId="Bunntekst">
    <w:name w:val="footer"/>
    <w:basedOn w:val="Normal"/>
    <w:link w:val="BunntekstTegn"/>
    <w:uiPriority w:val="99"/>
    <w:unhideWhenUsed/>
    <w:rsid w:val="00A374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A374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8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72852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5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86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09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676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19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991123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28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35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227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66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78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95405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8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221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06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301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72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0138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1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17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54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3352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68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9436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3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15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56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956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788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5322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7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602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92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859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64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391921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93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17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49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037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414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693651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5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06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17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700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5.png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975</Words>
  <Characters>9642</Characters>
  <Application>Microsoft Office Word</Application>
  <DocSecurity>0</DocSecurity>
  <Lines>1205</Lines>
  <Paragraphs>89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Roger Andersen</dc:creator>
  <cp:keywords/>
  <dc:description/>
  <cp:lastModifiedBy>John Roger Andersen</cp:lastModifiedBy>
  <cp:revision>456</cp:revision>
  <dcterms:created xsi:type="dcterms:W3CDTF">2025-04-09T12:16:00Z</dcterms:created>
  <dcterms:modified xsi:type="dcterms:W3CDTF">2025-10-16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3d3720-eb5e-4eba-b672-e4a2c04daa40</vt:lpwstr>
  </property>
</Properties>
</file>